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5BD2C66" w14:textId="77777777" w:rsidR="00A31DAE" w:rsidRDefault="00A31DAE" w:rsidP="00282512">
      <w:pPr>
        <w:spacing w:before="1"/>
        <w:jc w:val="both"/>
        <w:rPr>
          <w:b/>
          <w:sz w:val="20"/>
          <w:szCs w:val="20"/>
          <w:lang w:val="en-GB"/>
        </w:rPr>
      </w:pPr>
      <w:bookmarkStart w:id="0" w:name="_Hlk50470156"/>
    </w:p>
    <w:p w14:paraId="3A39DD6A" w14:textId="5459F0B7" w:rsidR="00282512" w:rsidRPr="00710697" w:rsidRDefault="007354D9" w:rsidP="00282512">
      <w:pPr>
        <w:spacing w:before="1"/>
        <w:jc w:val="both"/>
        <w:rPr>
          <w:b/>
          <w:sz w:val="20"/>
          <w:szCs w:val="20"/>
          <w:lang w:val="en-GB"/>
        </w:rPr>
      </w:pPr>
      <w:r>
        <w:rPr>
          <w:b/>
          <w:bCs/>
          <w:sz w:val="20"/>
          <w:szCs w:val="20"/>
          <w:bdr w:val="nil"/>
          <w:lang w:val="ts-ZA"/>
        </w:rPr>
        <w:t>Ndzindzakhombo-hava wa swa vutomi</w:t>
      </w:r>
    </w:p>
    <w:p w14:paraId="58EFFE4D" w14:textId="77777777" w:rsidR="00282512" w:rsidRPr="00710697" w:rsidRDefault="007354D9" w:rsidP="00282512">
      <w:pPr>
        <w:spacing w:before="1"/>
        <w:jc w:val="both"/>
        <w:rPr>
          <w:i/>
          <w:sz w:val="20"/>
          <w:szCs w:val="20"/>
          <w:lang w:val="en-GB"/>
        </w:rPr>
      </w:pPr>
      <w:r>
        <w:rPr>
          <w:i/>
          <w:iCs/>
          <w:sz w:val="20"/>
          <w:szCs w:val="20"/>
          <w:bdr w:val="nil"/>
          <w:lang w:val="ts-ZA"/>
        </w:rPr>
        <w:t xml:space="preserve">Tisirheleri eka ku lahlekeriwa no vaviseka </w:t>
      </w:r>
    </w:p>
    <w:p w14:paraId="09FBC52A" w14:textId="77777777" w:rsidR="00282512" w:rsidRPr="00710697" w:rsidRDefault="00282512" w:rsidP="00282512">
      <w:pPr>
        <w:ind w:right="417"/>
        <w:jc w:val="both"/>
        <w:rPr>
          <w:b/>
          <w:bCs/>
          <w:sz w:val="20"/>
          <w:szCs w:val="20"/>
          <w:lang w:val="en-GB"/>
        </w:rPr>
      </w:pPr>
    </w:p>
    <w:p w14:paraId="1AC79308" w14:textId="3B0FF411" w:rsidR="00282512" w:rsidRPr="00710697" w:rsidRDefault="007354D9" w:rsidP="00282512">
      <w:pPr>
        <w:ind w:right="417"/>
        <w:jc w:val="both"/>
        <w:rPr>
          <w:b/>
          <w:bCs/>
          <w:sz w:val="20"/>
          <w:szCs w:val="20"/>
          <w:lang w:val="en-GB"/>
        </w:rPr>
      </w:pPr>
      <w:r>
        <w:rPr>
          <w:sz w:val="20"/>
          <w:szCs w:val="20"/>
          <w:bdr w:val="nil"/>
          <w:lang w:val="ts-ZA"/>
        </w:rPr>
        <w:t xml:space="preserve">Ndzindzakhombo-hava wa swa vutomi (khale a yi tiviwa hi ndzindzakhombo wa nkarhi wo koma) wu nyika ntshamiseko wa miehleketo hikuva u sirheleriwile eka leswi languterieweke kumbe minxungeto leyi nga kunguhatiwangiki u nga hlanganaka na yona. Swikombiso swi katsa ndzindzakhombo wa movha, nhundzu ya le ndlwini, vun’wini bya yindlu na bindzu. </w:t>
      </w:r>
    </w:p>
    <w:p w14:paraId="75606B47" w14:textId="77777777" w:rsidR="00282512" w:rsidRPr="00710697" w:rsidRDefault="00282512" w:rsidP="00282512">
      <w:pPr>
        <w:jc w:val="both"/>
        <w:rPr>
          <w:b/>
          <w:bCs/>
          <w:sz w:val="20"/>
          <w:szCs w:val="20"/>
          <w:lang w:val="en-GB"/>
        </w:rPr>
      </w:pPr>
    </w:p>
    <w:tbl>
      <w:tblPr>
        <w:tblStyle w:val="TableGrid"/>
        <w:tblW w:w="0" w:type="auto"/>
        <w:tblLook w:val="04A0" w:firstRow="1" w:lastRow="0" w:firstColumn="1" w:lastColumn="0" w:noHBand="0" w:noVBand="1"/>
      </w:tblPr>
      <w:tblGrid>
        <w:gridCol w:w="2673"/>
        <w:gridCol w:w="6343"/>
      </w:tblGrid>
      <w:tr w:rsidR="000F3B53" w14:paraId="034BFFD4" w14:textId="77777777" w:rsidTr="00EB2CBE">
        <w:tc>
          <w:tcPr>
            <w:tcW w:w="0" w:type="auto"/>
            <w:gridSpan w:val="2"/>
            <w:shd w:val="clear" w:color="auto" w:fill="E7E6E6" w:themeFill="background2"/>
          </w:tcPr>
          <w:p w14:paraId="0F0066AD" w14:textId="77777777" w:rsidR="00282512" w:rsidRPr="00710697" w:rsidRDefault="007354D9" w:rsidP="00EB2CBE">
            <w:pPr>
              <w:jc w:val="center"/>
              <w:rPr>
                <w:b/>
                <w:bCs/>
                <w:sz w:val="20"/>
                <w:szCs w:val="20"/>
                <w:lang w:val="en-GB"/>
              </w:rPr>
            </w:pPr>
            <w:bookmarkStart w:id="1" w:name="_Hlk49457420"/>
            <w:r>
              <w:rPr>
                <w:b/>
                <w:bCs/>
                <w:sz w:val="20"/>
                <w:szCs w:val="20"/>
                <w:bdr w:val="nil"/>
                <w:lang w:val="ts-ZA"/>
              </w:rPr>
              <w:t>TINHLAMUSELO</w:t>
            </w:r>
          </w:p>
          <w:p w14:paraId="1D6FB345" w14:textId="77777777" w:rsidR="00282512" w:rsidRPr="00710697" w:rsidRDefault="007354D9" w:rsidP="00EB2CBE">
            <w:pPr>
              <w:jc w:val="center"/>
              <w:rPr>
                <w:sz w:val="20"/>
                <w:szCs w:val="20"/>
                <w:lang w:val="en-GB"/>
              </w:rPr>
            </w:pPr>
            <w:r>
              <w:rPr>
                <w:sz w:val="20"/>
                <w:szCs w:val="20"/>
                <w:bdr w:val="nil"/>
                <w:lang w:val="ts-ZA"/>
              </w:rPr>
              <w:t xml:space="preserve">I swa nkoka leswaku u va erivaleni ku suka eka khamphani ya wena ya ndzindzakhombo hi tinhlamuselo ta tona, </w:t>
            </w:r>
          </w:p>
          <w:p w14:paraId="613D2F49" w14:textId="77777777" w:rsidR="00282512" w:rsidRPr="00710697" w:rsidRDefault="007354D9" w:rsidP="00EB2CBE">
            <w:pPr>
              <w:jc w:val="center"/>
              <w:rPr>
                <w:b/>
                <w:bCs/>
                <w:sz w:val="20"/>
                <w:szCs w:val="20"/>
                <w:lang w:val="en-GB"/>
              </w:rPr>
            </w:pPr>
            <w:r>
              <w:rPr>
                <w:sz w:val="20"/>
                <w:szCs w:val="20"/>
                <w:bdr w:val="nil"/>
                <w:lang w:val="ts-ZA"/>
              </w:rPr>
              <w:t>marito na swivulwa swa ntolovelo.</w:t>
            </w:r>
          </w:p>
        </w:tc>
      </w:tr>
      <w:tr w:rsidR="000F3B53" w14:paraId="5B8CA2AC" w14:textId="77777777" w:rsidTr="00EB2CBE">
        <w:tc>
          <w:tcPr>
            <w:tcW w:w="0" w:type="auto"/>
          </w:tcPr>
          <w:p w14:paraId="15A2289B" w14:textId="77777777" w:rsidR="00282512" w:rsidRPr="00710697" w:rsidRDefault="007354D9" w:rsidP="00EB2CBE">
            <w:pPr>
              <w:rPr>
                <w:b/>
                <w:bCs/>
                <w:sz w:val="20"/>
                <w:szCs w:val="20"/>
                <w:lang w:val="en-GB"/>
              </w:rPr>
            </w:pPr>
            <w:r>
              <w:rPr>
                <w:b/>
                <w:bCs/>
                <w:sz w:val="20"/>
                <w:szCs w:val="20"/>
                <w:bdr w:val="nil"/>
                <w:lang w:val="ts-ZA"/>
              </w:rPr>
              <w:t>Ndzindzakhombo wa movha</w:t>
            </w:r>
          </w:p>
        </w:tc>
        <w:tc>
          <w:tcPr>
            <w:tcW w:w="0" w:type="auto"/>
          </w:tcPr>
          <w:p w14:paraId="08FC8BD2" w14:textId="77777777" w:rsidR="00282512" w:rsidRPr="00710697" w:rsidRDefault="007354D9" w:rsidP="00EB2CBE">
            <w:pPr>
              <w:jc w:val="both"/>
              <w:rPr>
                <w:sz w:val="20"/>
                <w:szCs w:val="20"/>
                <w:lang w:val="en-GB"/>
              </w:rPr>
            </w:pPr>
            <w:r>
              <w:rPr>
                <w:sz w:val="20"/>
                <w:szCs w:val="20"/>
                <w:bdr w:val="nil"/>
                <w:lang w:val="ts-ZA"/>
              </w:rPr>
              <w:t xml:space="preserve">Ndzindzakhombo wa movha wu tekiwa ku sirhelela movha wa wena loko ku tshuka kuva na na nghozi kumbe ndzilo, kumbe loko movha wa wena wu yiviwa. Kuna tinxaka to hambana ta ndzindzakhombo wa movha, ku katsa ndzindzakhombo wo angarhela wa movha na wa xiyenge xa vurharhu. </w:t>
            </w:r>
          </w:p>
        </w:tc>
      </w:tr>
      <w:tr w:rsidR="000F3B53" w14:paraId="10AFDB88" w14:textId="77777777" w:rsidTr="00EB2CBE">
        <w:tc>
          <w:tcPr>
            <w:tcW w:w="0" w:type="auto"/>
          </w:tcPr>
          <w:p w14:paraId="3D4980D8" w14:textId="77777777" w:rsidR="00282512" w:rsidRPr="00710697" w:rsidRDefault="007354D9" w:rsidP="00EB2CBE">
            <w:pPr>
              <w:rPr>
                <w:b/>
                <w:bCs/>
                <w:sz w:val="20"/>
                <w:szCs w:val="20"/>
                <w:lang w:val="en-GB"/>
              </w:rPr>
            </w:pPr>
            <w:r>
              <w:rPr>
                <w:b/>
                <w:bCs/>
                <w:sz w:val="20"/>
                <w:szCs w:val="20"/>
                <w:bdr w:val="nil"/>
                <w:lang w:val="ts-ZA"/>
              </w:rPr>
              <w:t>Nkarhi wo tiehleketa</w:t>
            </w:r>
          </w:p>
        </w:tc>
        <w:tc>
          <w:tcPr>
            <w:tcW w:w="0" w:type="auto"/>
          </w:tcPr>
          <w:p w14:paraId="47E0A893" w14:textId="77777777" w:rsidR="00282512" w:rsidRPr="00710697" w:rsidRDefault="007354D9" w:rsidP="00EB2CBE">
            <w:pPr>
              <w:jc w:val="both"/>
              <w:rPr>
                <w:sz w:val="20"/>
                <w:szCs w:val="20"/>
                <w:lang w:val="en-GB"/>
              </w:rPr>
            </w:pPr>
            <w:r>
              <w:rPr>
                <w:sz w:val="20"/>
                <w:szCs w:val="20"/>
                <w:bdr w:val="nil"/>
                <w:lang w:val="ts-ZA"/>
              </w:rPr>
              <w:t>U nga khansela pholisi leyi nga riki ya vutomi (non-life policy) ku nga si hela 31 wa masiku endzhaku ko amukela matsalwa ya pholisi, ntsena loko u nga koxangi mbuyelo wihi na wihi.</w:t>
            </w:r>
          </w:p>
        </w:tc>
      </w:tr>
      <w:tr w:rsidR="000F3B53" w14:paraId="6261E4B4" w14:textId="77777777" w:rsidTr="00EB2CBE">
        <w:trPr>
          <w:trHeight w:val="904"/>
        </w:trPr>
        <w:tc>
          <w:tcPr>
            <w:tcW w:w="0" w:type="auto"/>
          </w:tcPr>
          <w:p w14:paraId="4585B8DD" w14:textId="77777777" w:rsidR="00282512" w:rsidRPr="00710697" w:rsidRDefault="007354D9" w:rsidP="00EB2CBE">
            <w:pPr>
              <w:rPr>
                <w:b/>
                <w:bCs/>
                <w:sz w:val="20"/>
                <w:szCs w:val="20"/>
                <w:lang w:val="en-GB"/>
              </w:rPr>
            </w:pPr>
            <w:r>
              <w:rPr>
                <w:b/>
                <w:bCs/>
                <w:sz w:val="20"/>
                <w:szCs w:val="20"/>
                <w:bdr w:val="nil"/>
                <w:lang w:val="ts-ZA"/>
              </w:rPr>
              <w:t>Nsirhelelo</w:t>
            </w:r>
          </w:p>
        </w:tc>
        <w:tc>
          <w:tcPr>
            <w:tcW w:w="0" w:type="auto"/>
          </w:tcPr>
          <w:p w14:paraId="3611C290" w14:textId="77777777" w:rsidR="00282512" w:rsidRPr="00710697" w:rsidRDefault="007354D9" w:rsidP="00EB2CBE">
            <w:pPr>
              <w:jc w:val="both"/>
              <w:rPr>
                <w:sz w:val="20"/>
                <w:szCs w:val="20"/>
                <w:lang w:val="en-GB"/>
              </w:rPr>
            </w:pPr>
            <w:r>
              <w:rPr>
                <w:sz w:val="20"/>
                <w:szCs w:val="20"/>
                <w:bdr w:val="nil"/>
                <w:lang w:val="ts-ZA"/>
              </w:rPr>
              <w:t>Nsirhelelo i ku sirheleriwa loku nyikiwaka hi khamphani ya ndzindzakhombo loko ku tshuka kuva na, xikombiso, ku vaviseka, kumbe ku lahlekeriwa, ku onhaka eka ku yiveriwa nhundzu. Khamphani ya ndzindzakhombo yi hakela mali loko tsalwa ra pholisi ra loyi a sirheleriweke ri vula leswaku timhango teto ta nxungeto ta sirheleriwa.</w:t>
            </w:r>
          </w:p>
        </w:tc>
      </w:tr>
      <w:tr w:rsidR="000F3B53" w14:paraId="53E3D309" w14:textId="77777777" w:rsidTr="00EB2CBE">
        <w:tc>
          <w:tcPr>
            <w:tcW w:w="0" w:type="auto"/>
          </w:tcPr>
          <w:p w14:paraId="608FB7CA" w14:textId="77777777" w:rsidR="00282512" w:rsidRPr="00710697" w:rsidRDefault="007354D9" w:rsidP="00EB2CBE">
            <w:pPr>
              <w:rPr>
                <w:b/>
                <w:bCs/>
                <w:sz w:val="20"/>
                <w:szCs w:val="20"/>
                <w:lang w:val="en-GB"/>
              </w:rPr>
            </w:pPr>
            <w:r>
              <w:rPr>
                <w:b/>
                <w:bCs/>
                <w:sz w:val="20"/>
                <w:szCs w:val="20"/>
                <w:bdr w:val="nil"/>
                <w:lang w:val="ts-ZA"/>
              </w:rPr>
              <w:t>Ku tiyisisa</w:t>
            </w:r>
          </w:p>
        </w:tc>
        <w:tc>
          <w:tcPr>
            <w:tcW w:w="0" w:type="auto"/>
          </w:tcPr>
          <w:p w14:paraId="048A9787" w14:textId="77777777" w:rsidR="00282512" w:rsidRPr="00710697" w:rsidRDefault="007354D9" w:rsidP="00EB2CBE">
            <w:pPr>
              <w:jc w:val="both"/>
              <w:rPr>
                <w:sz w:val="20"/>
                <w:szCs w:val="20"/>
                <w:lang w:val="en-GB"/>
              </w:rPr>
            </w:pPr>
            <w:r>
              <w:rPr>
                <w:sz w:val="20"/>
                <w:szCs w:val="20"/>
                <w:bdr w:val="nil"/>
                <w:shd w:val="clear" w:color="auto" w:fill="FFFFFF"/>
                <w:lang w:val="ts-ZA"/>
              </w:rPr>
              <w:t>Xitiyisiso xa ndzindzakhombo i ku cinca ka pholisi ya ndzindzakhombo wa wena loku cincaka kumbe ku lulamisa nsirhelelo wa wena, hi xitalo hi ku suka swin’wana. Xitiyisiso xi fanele ku katsiwa eka pholisi ya wena hiku tsariwa.</w:t>
            </w:r>
          </w:p>
        </w:tc>
      </w:tr>
      <w:tr w:rsidR="000F3B53" w14:paraId="668ADCF2" w14:textId="77777777" w:rsidTr="00EB2CBE">
        <w:tc>
          <w:tcPr>
            <w:tcW w:w="0" w:type="auto"/>
          </w:tcPr>
          <w:p w14:paraId="6623D490" w14:textId="77777777" w:rsidR="00282512" w:rsidRPr="00710697" w:rsidRDefault="007354D9" w:rsidP="00EB2CBE">
            <w:pPr>
              <w:rPr>
                <w:b/>
                <w:bCs/>
                <w:sz w:val="20"/>
                <w:szCs w:val="20"/>
                <w:lang w:val="en-GB"/>
              </w:rPr>
            </w:pPr>
            <w:r>
              <w:rPr>
                <w:b/>
                <w:bCs/>
                <w:sz w:val="20"/>
                <w:szCs w:val="20"/>
                <w:bdr w:val="nil"/>
                <w:lang w:val="ts-ZA"/>
              </w:rPr>
              <w:t>Leswi nga katsiwiki na swipimelo</w:t>
            </w:r>
          </w:p>
        </w:tc>
        <w:tc>
          <w:tcPr>
            <w:tcW w:w="0" w:type="auto"/>
          </w:tcPr>
          <w:p w14:paraId="079E7F6B" w14:textId="77777777" w:rsidR="00282512" w:rsidRPr="00710697" w:rsidRDefault="007354D9" w:rsidP="00EB2CBE">
            <w:pPr>
              <w:jc w:val="both"/>
              <w:rPr>
                <w:sz w:val="20"/>
                <w:szCs w:val="20"/>
                <w:lang w:val="en-GB"/>
              </w:rPr>
            </w:pPr>
            <w:r>
              <w:rPr>
                <w:sz w:val="20"/>
                <w:szCs w:val="20"/>
                <w:bdr w:val="nil"/>
                <w:shd w:val="clear" w:color="auto" w:fill="FFFFFF"/>
                <w:lang w:val="ts-ZA"/>
              </w:rPr>
              <w:t>Leswi nga katsiwiki i swilo swo karhi, ku lahlekeriwa kumbe swilo leswi nga sirheleriwangiki kuya hi pholisi ya wena.</w:t>
            </w:r>
            <w:r>
              <w:rPr>
                <w:sz w:val="20"/>
                <w:szCs w:val="20"/>
                <w:bdr w:val="nil"/>
                <w:lang w:val="ts-ZA"/>
              </w:rPr>
              <w:t xml:space="preserve"> </w:t>
            </w:r>
            <w:r>
              <w:rPr>
                <w:sz w:val="20"/>
                <w:szCs w:val="20"/>
                <w:bdr w:val="nil"/>
                <w:shd w:val="clear" w:color="auto" w:fill="FFFFFF"/>
                <w:lang w:val="ts-ZA"/>
              </w:rPr>
              <w:t>Leswi nga katsiwiki i makhombho, nghozi leyikulu, swiyimo, kumbe nhundzu leyi nga katsiwangiki eka pholisi ya wena.</w:t>
            </w:r>
          </w:p>
        </w:tc>
      </w:tr>
      <w:tr w:rsidR="000F3B53" w14:paraId="2E3219ED" w14:textId="77777777" w:rsidTr="00EB2CBE">
        <w:tc>
          <w:tcPr>
            <w:tcW w:w="0" w:type="auto"/>
          </w:tcPr>
          <w:p w14:paraId="784B2F24" w14:textId="77777777" w:rsidR="00282512" w:rsidRPr="00710697" w:rsidRDefault="007354D9" w:rsidP="00EB2CBE">
            <w:pPr>
              <w:rPr>
                <w:b/>
                <w:bCs/>
                <w:sz w:val="20"/>
                <w:szCs w:val="20"/>
                <w:lang w:val="en-GB"/>
              </w:rPr>
            </w:pPr>
            <w:r>
              <w:rPr>
                <w:b/>
                <w:bCs/>
                <w:sz w:val="20"/>
                <w:szCs w:val="20"/>
                <w:bdr w:val="nil"/>
                <w:lang w:val="ts-ZA"/>
              </w:rPr>
              <w:t>Ntsengo wo engetela hakelo</w:t>
            </w:r>
          </w:p>
        </w:tc>
        <w:tc>
          <w:tcPr>
            <w:tcW w:w="0" w:type="auto"/>
          </w:tcPr>
          <w:p w14:paraId="775C6240" w14:textId="5BAE6D3C" w:rsidR="00282512" w:rsidRPr="00710697" w:rsidRDefault="007354D9" w:rsidP="00EB2CBE">
            <w:pPr>
              <w:jc w:val="both"/>
              <w:rPr>
                <w:sz w:val="20"/>
                <w:szCs w:val="20"/>
                <w:lang w:val="en-GB"/>
              </w:rPr>
            </w:pPr>
            <w:r>
              <w:rPr>
                <w:sz w:val="20"/>
                <w:szCs w:val="20"/>
                <w:bdr w:val="nil"/>
                <w:lang w:val="ts-ZA"/>
              </w:rPr>
              <w:t>Ntsengo wo engetela hakelo i mali leyi sukaka eka xikhwama xa wena loko u koxa ehenhla ka ndzindzakhombo-hava wa swa vutomi. Xikombiso, loko u ri na xikoxo xa ndzindzakhombo lexi pasisiweke xa R100 000 kutani ntsengo wa wena wo engetela hakelo i R5 000, khamphani ya ndzindzakhombo yi ta hakela leyi saleke, ku nga ntsengo wa xikoxo lowu heleleke wa R100 000 ku susiwa ntsengo wo engetela hakelo wa R5 000. Kwalaho u ta kuma R95 000.</w:t>
            </w:r>
          </w:p>
        </w:tc>
      </w:tr>
      <w:tr w:rsidR="000F3B53" w14:paraId="0912DD17" w14:textId="77777777" w:rsidTr="00EB2CBE">
        <w:tc>
          <w:tcPr>
            <w:tcW w:w="0" w:type="auto"/>
          </w:tcPr>
          <w:p w14:paraId="5319697F" w14:textId="77777777" w:rsidR="00282512" w:rsidRPr="00710697" w:rsidRDefault="007354D9" w:rsidP="00EB2CBE">
            <w:pPr>
              <w:rPr>
                <w:b/>
                <w:bCs/>
                <w:sz w:val="20"/>
                <w:szCs w:val="20"/>
                <w:lang w:val="en-GB"/>
              </w:rPr>
            </w:pPr>
            <w:r>
              <w:rPr>
                <w:b/>
                <w:bCs/>
                <w:sz w:val="20"/>
                <w:szCs w:val="20"/>
                <w:bdr w:val="nil"/>
                <w:lang w:val="ts-ZA"/>
              </w:rPr>
              <w:t>Muphakelavukorhokeri bya swa timali (FSP)</w:t>
            </w:r>
          </w:p>
        </w:tc>
        <w:tc>
          <w:tcPr>
            <w:tcW w:w="0" w:type="auto"/>
          </w:tcPr>
          <w:p w14:paraId="10F10328" w14:textId="77777777" w:rsidR="00282512" w:rsidRPr="00710697" w:rsidRDefault="007354D9" w:rsidP="00EB2CBE">
            <w:pPr>
              <w:jc w:val="both"/>
              <w:rPr>
                <w:sz w:val="20"/>
                <w:szCs w:val="20"/>
                <w:lang w:val="en-GB"/>
              </w:rPr>
            </w:pPr>
            <w:r>
              <w:rPr>
                <w:sz w:val="20"/>
                <w:szCs w:val="20"/>
                <w:bdr w:val="nil"/>
                <w:lang w:val="ts-ZA"/>
              </w:rPr>
              <w:t>Munhu kumbe khamphani leyi nga na mpfumelelo wo ku nyika xitsundzuxo na/kumbe ku nyika vuhlanganisi byihi na byihi mayekana na ku hambana ka xikumiwa xa swa timali, ku katsa swikumiwa swa vuvekisi na tipholisi ta ndzindzakhombo. Layisense ya FSP ya munhu kumbe khamphani yi hlamusela kahle leswaku i swikumiwa swihi kumbe vukorhokeri lebyi va pfumeleriweke ku tsundzuxa hi swona kumbe ku swi xavisa.</w:t>
            </w:r>
          </w:p>
        </w:tc>
      </w:tr>
      <w:tr w:rsidR="000F3B53" w14:paraId="691EAEFA" w14:textId="77777777" w:rsidTr="00EB2CBE">
        <w:tc>
          <w:tcPr>
            <w:tcW w:w="0" w:type="auto"/>
          </w:tcPr>
          <w:p w14:paraId="33B880BD" w14:textId="77777777" w:rsidR="00282512" w:rsidRPr="00710697" w:rsidRDefault="007354D9" w:rsidP="00EB2CBE">
            <w:pPr>
              <w:rPr>
                <w:b/>
                <w:bCs/>
                <w:sz w:val="20"/>
                <w:szCs w:val="20"/>
                <w:lang w:val="en-GB"/>
              </w:rPr>
            </w:pPr>
            <w:r>
              <w:rPr>
                <w:b/>
                <w:bCs/>
                <w:sz w:val="20"/>
                <w:szCs w:val="20"/>
                <w:bdr w:val="nil"/>
                <w:lang w:val="ts-ZA"/>
              </w:rPr>
              <w:t>Nsirhelelo wa ndzilo na vukhamba</w:t>
            </w:r>
          </w:p>
        </w:tc>
        <w:tc>
          <w:tcPr>
            <w:tcW w:w="0" w:type="auto"/>
          </w:tcPr>
          <w:p w14:paraId="482FB424" w14:textId="77777777" w:rsidR="00282512" w:rsidRPr="00710697" w:rsidRDefault="007354D9" w:rsidP="00EB2CBE">
            <w:pPr>
              <w:jc w:val="both"/>
              <w:rPr>
                <w:sz w:val="20"/>
                <w:szCs w:val="20"/>
                <w:lang w:val="en-GB"/>
              </w:rPr>
            </w:pPr>
            <w:r>
              <w:rPr>
                <w:sz w:val="20"/>
                <w:szCs w:val="20"/>
                <w:bdr w:val="nil"/>
                <w:lang w:val="ts-ZA"/>
              </w:rPr>
              <w:t>Nsirhelelo wa nhundzu ku nga va ku lahlekeriwa kumve ku onhakeriwa loko ku tshukaka ku vangiwa hi ndzilo kumbe vukhamba ntsena. Ku hlahlekeriwa kumbe ku onhakeriwa ko vangiwa hi xin’wana a ku nge sirheleriwi.</w:t>
            </w:r>
          </w:p>
        </w:tc>
      </w:tr>
      <w:tr w:rsidR="000F3B53" w14:paraId="31BD72D6" w14:textId="77777777" w:rsidTr="00EB2CBE">
        <w:tc>
          <w:tcPr>
            <w:tcW w:w="0" w:type="auto"/>
          </w:tcPr>
          <w:p w14:paraId="592BAE38" w14:textId="77777777" w:rsidR="00282512" w:rsidRPr="00710697" w:rsidRDefault="007354D9" w:rsidP="00EB2CBE">
            <w:pPr>
              <w:rPr>
                <w:b/>
                <w:bCs/>
                <w:sz w:val="20"/>
                <w:szCs w:val="20"/>
                <w:lang w:val="en-GB"/>
              </w:rPr>
            </w:pPr>
            <w:r>
              <w:rPr>
                <w:b/>
                <w:bCs/>
                <w:sz w:val="20"/>
                <w:szCs w:val="20"/>
                <w:bdr w:val="nil"/>
                <w:lang w:val="ts-ZA"/>
              </w:rPr>
              <w:t>Nkarhi wa ntwelavusiwana</w:t>
            </w:r>
          </w:p>
        </w:tc>
        <w:tc>
          <w:tcPr>
            <w:tcW w:w="0" w:type="auto"/>
          </w:tcPr>
          <w:p w14:paraId="7BC78EC7" w14:textId="77777777" w:rsidR="00282512" w:rsidRPr="00710697" w:rsidRDefault="007354D9" w:rsidP="00EB2CBE">
            <w:pPr>
              <w:jc w:val="both"/>
              <w:rPr>
                <w:sz w:val="20"/>
                <w:szCs w:val="20"/>
                <w:lang w:val="en-GB"/>
              </w:rPr>
            </w:pPr>
            <w:r>
              <w:rPr>
                <w:sz w:val="20"/>
                <w:szCs w:val="20"/>
                <w:bdr w:val="nil"/>
                <w:shd w:val="clear" w:color="auto" w:fill="FFFFFF"/>
                <w:lang w:val="ts-ZA"/>
              </w:rPr>
              <w:t xml:space="preserve">Loko tihakelo ti nga hakeriwi hi siku leri vekiweke, ku tava na nkarhi wa ntwelavusiwana wa kwalomu ka 15 wa masiku pholisi yi nga si herisiwa. Tikhamphani ta ndzindzakhombo va nga nyika nkarhi wo ringana 30 wa masiku hi xitalo. I swa nkoka kuva vinyi va tipholisi va hlaya no twisisa swinawana na swipimelo swa kontiraka. </w:t>
            </w:r>
          </w:p>
        </w:tc>
      </w:tr>
      <w:tr w:rsidR="000F3B53" w14:paraId="129A23F5" w14:textId="77777777" w:rsidTr="00EB2CBE">
        <w:tc>
          <w:tcPr>
            <w:tcW w:w="0" w:type="auto"/>
          </w:tcPr>
          <w:p w14:paraId="4BEB5009" w14:textId="77777777" w:rsidR="00282512" w:rsidRPr="00710697" w:rsidRDefault="007354D9" w:rsidP="00EB2CBE">
            <w:pPr>
              <w:rPr>
                <w:b/>
                <w:bCs/>
                <w:sz w:val="20"/>
                <w:szCs w:val="20"/>
                <w:lang w:val="en-GB"/>
              </w:rPr>
            </w:pPr>
            <w:r>
              <w:rPr>
                <w:b/>
                <w:bCs/>
                <w:sz w:val="20"/>
                <w:szCs w:val="20"/>
                <w:bdr w:val="nil"/>
                <w:lang w:val="ts-ZA"/>
              </w:rPr>
              <w:t>Ndzindzakhombo wa nhundzu ya le ndlwini</w:t>
            </w:r>
          </w:p>
        </w:tc>
        <w:tc>
          <w:tcPr>
            <w:tcW w:w="0" w:type="auto"/>
          </w:tcPr>
          <w:p w14:paraId="1D6A5060" w14:textId="77777777" w:rsidR="00282512" w:rsidRPr="00710697" w:rsidRDefault="007354D9" w:rsidP="00EB2CBE">
            <w:pPr>
              <w:jc w:val="both"/>
              <w:rPr>
                <w:sz w:val="20"/>
                <w:szCs w:val="20"/>
                <w:lang w:val="en-GB"/>
              </w:rPr>
            </w:pPr>
            <w:r>
              <w:rPr>
                <w:sz w:val="20"/>
                <w:szCs w:val="20"/>
                <w:bdr w:val="nil"/>
                <w:lang w:val="ts-ZA"/>
              </w:rPr>
              <w:t xml:space="preserve">Ndzindzakhombo lowu, wu tlhela wu vuriwa ndzindzakhombo wa yindlu, wu ku sirhelela eka ku onhakeriwa, ku lahlekeriwa kumbe </w:t>
            </w:r>
            <w:r>
              <w:rPr>
                <w:sz w:val="20"/>
                <w:szCs w:val="20"/>
                <w:bdr w:val="nil"/>
                <w:lang w:val="ts-ZA"/>
              </w:rPr>
              <w:lastRenderedPageBreak/>
              <w:t xml:space="preserve">vukhamba bya nhundzu hinkwayo yo khomeka endlwini ya wena. Rito ‘nhundzu’ ri kombisa nhundzu leyi u tshamaka na yona ekaya ra wena leswaku na yona yi sirheleriwile. </w:t>
            </w:r>
          </w:p>
        </w:tc>
      </w:tr>
      <w:tr w:rsidR="000F3B53" w14:paraId="0BCA44DF" w14:textId="77777777" w:rsidTr="00EB2CBE">
        <w:tc>
          <w:tcPr>
            <w:tcW w:w="0" w:type="auto"/>
          </w:tcPr>
          <w:p w14:paraId="3E622082" w14:textId="77777777" w:rsidR="00282512" w:rsidRPr="00710697" w:rsidRDefault="007354D9" w:rsidP="00EB2CBE">
            <w:pPr>
              <w:rPr>
                <w:b/>
                <w:bCs/>
                <w:sz w:val="20"/>
                <w:szCs w:val="20"/>
                <w:lang w:val="en-GB"/>
              </w:rPr>
            </w:pPr>
            <w:r>
              <w:rPr>
                <w:b/>
                <w:bCs/>
                <w:sz w:val="20"/>
                <w:szCs w:val="20"/>
                <w:bdr w:val="nil"/>
                <w:lang w:val="ts-ZA"/>
              </w:rPr>
              <w:lastRenderedPageBreak/>
              <w:t>Ndzindzakhombo wa vinyi va tindlu</w:t>
            </w:r>
          </w:p>
        </w:tc>
        <w:tc>
          <w:tcPr>
            <w:tcW w:w="0" w:type="auto"/>
          </w:tcPr>
          <w:p w14:paraId="5585DF09" w14:textId="77777777" w:rsidR="00282512" w:rsidRPr="00710697" w:rsidRDefault="007354D9" w:rsidP="00EB2CBE">
            <w:pPr>
              <w:jc w:val="both"/>
              <w:rPr>
                <w:sz w:val="20"/>
                <w:szCs w:val="20"/>
                <w:lang w:val="en-GB"/>
              </w:rPr>
            </w:pPr>
            <w:r>
              <w:rPr>
                <w:sz w:val="20"/>
                <w:szCs w:val="20"/>
                <w:bdr w:val="nil"/>
                <w:lang w:val="ts-ZA"/>
              </w:rPr>
              <w:t xml:space="preserve">Sirhelela ku onhaka ka muako kwihi na kwihi ka yindlu hi yona, ku katsa leswi nghenisiweke. </w:t>
            </w:r>
          </w:p>
        </w:tc>
      </w:tr>
      <w:tr w:rsidR="000F3B53" w14:paraId="7E33E217" w14:textId="77777777" w:rsidTr="00EB2CBE">
        <w:tc>
          <w:tcPr>
            <w:tcW w:w="0" w:type="auto"/>
          </w:tcPr>
          <w:p w14:paraId="69C0E85D" w14:textId="77777777" w:rsidR="00282512" w:rsidRPr="00710697" w:rsidRDefault="007354D9" w:rsidP="00EB2CBE">
            <w:pPr>
              <w:rPr>
                <w:b/>
                <w:bCs/>
                <w:sz w:val="20"/>
                <w:szCs w:val="20"/>
                <w:lang w:val="en-GB"/>
              </w:rPr>
            </w:pPr>
            <w:r>
              <w:rPr>
                <w:b/>
                <w:bCs/>
                <w:sz w:val="20"/>
                <w:szCs w:val="20"/>
                <w:bdr w:val="nil"/>
                <w:lang w:val="ts-ZA"/>
              </w:rPr>
              <w:t>Mimbuyelo ya pholisi</w:t>
            </w:r>
          </w:p>
        </w:tc>
        <w:tc>
          <w:tcPr>
            <w:tcW w:w="0" w:type="auto"/>
          </w:tcPr>
          <w:p w14:paraId="289F3152" w14:textId="77777777" w:rsidR="00282512" w:rsidRPr="00710697" w:rsidRDefault="007354D9" w:rsidP="00EB2CBE">
            <w:pPr>
              <w:jc w:val="both"/>
              <w:rPr>
                <w:sz w:val="20"/>
                <w:szCs w:val="20"/>
                <w:lang w:val="en-GB"/>
              </w:rPr>
            </w:pPr>
            <w:r>
              <w:rPr>
                <w:sz w:val="20"/>
                <w:szCs w:val="20"/>
                <w:bdr w:val="nil"/>
                <w:shd w:val="clear" w:color="auto" w:fill="FFFFFF"/>
                <w:lang w:val="ts-ZA"/>
              </w:rPr>
              <w:t>Mimbuyelo lowu munhu a ringaneriweke kuya hi nawu ehansi ka pholisi-hava ya ndzindzakhombo wa swa vutomi.</w:t>
            </w:r>
          </w:p>
        </w:tc>
      </w:tr>
      <w:tr w:rsidR="000F3B53" w14:paraId="420CEF68" w14:textId="77777777" w:rsidTr="00EB2CBE">
        <w:tc>
          <w:tcPr>
            <w:tcW w:w="0" w:type="auto"/>
          </w:tcPr>
          <w:p w14:paraId="27757B40" w14:textId="77777777" w:rsidR="00282512" w:rsidRPr="00710697" w:rsidRDefault="007354D9" w:rsidP="00EB2CBE">
            <w:pPr>
              <w:rPr>
                <w:b/>
                <w:bCs/>
                <w:sz w:val="20"/>
                <w:szCs w:val="20"/>
                <w:lang w:val="en-GB"/>
              </w:rPr>
            </w:pPr>
            <w:r>
              <w:rPr>
                <w:b/>
                <w:bCs/>
                <w:sz w:val="20"/>
                <w:szCs w:val="20"/>
                <w:bdr w:val="nil"/>
                <w:lang w:val="ts-ZA"/>
              </w:rPr>
              <w:t>N’wini wa pholisi</w:t>
            </w:r>
          </w:p>
        </w:tc>
        <w:tc>
          <w:tcPr>
            <w:tcW w:w="0" w:type="auto"/>
          </w:tcPr>
          <w:p w14:paraId="6106197E" w14:textId="77777777" w:rsidR="00282512" w:rsidRPr="00710697" w:rsidRDefault="007354D9" w:rsidP="00EB2CBE">
            <w:pPr>
              <w:jc w:val="both"/>
              <w:rPr>
                <w:sz w:val="20"/>
                <w:szCs w:val="20"/>
                <w:lang w:val="en-GB"/>
              </w:rPr>
            </w:pPr>
            <w:r>
              <w:rPr>
                <w:sz w:val="20"/>
                <w:szCs w:val="20"/>
                <w:bdr w:val="nil"/>
                <w:lang w:val="ts-ZA"/>
              </w:rPr>
              <w:t>Munhu u na mfanelo yo amuekala mpfuno wa pholisi ehansi ka pholisi ya ndzindzakhombo yo karhi.</w:t>
            </w:r>
          </w:p>
        </w:tc>
      </w:tr>
      <w:tr w:rsidR="000F3B53" w14:paraId="3C53BA01" w14:textId="77777777" w:rsidTr="00EB2CBE">
        <w:tc>
          <w:tcPr>
            <w:tcW w:w="0" w:type="auto"/>
          </w:tcPr>
          <w:p w14:paraId="0549538F" w14:textId="77777777" w:rsidR="00282512" w:rsidRPr="00710697" w:rsidRDefault="007354D9" w:rsidP="00EB2CBE">
            <w:pPr>
              <w:rPr>
                <w:b/>
                <w:bCs/>
                <w:sz w:val="20"/>
                <w:szCs w:val="20"/>
                <w:lang w:val="en-GB"/>
              </w:rPr>
            </w:pPr>
            <w:r>
              <w:rPr>
                <w:b/>
                <w:bCs/>
                <w:sz w:val="20"/>
                <w:szCs w:val="20"/>
                <w:bdr w:val="nil"/>
                <w:lang w:val="ts-ZA"/>
              </w:rPr>
              <w:t>Hakelo ya n’hweti (Premium)</w:t>
            </w:r>
          </w:p>
        </w:tc>
        <w:tc>
          <w:tcPr>
            <w:tcW w:w="0" w:type="auto"/>
          </w:tcPr>
          <w:p w14:paraId="69174234" w14:textId="77777777" w:rsidR="00282512" w:rsidRPr="00710697" w:rsidRDefault="007354D9" w:rsidP="00EB2CBE">
            <w:pPr>
              <w:jc w:val="both"/>
              <w:rPr>
                <w:sz w:val="20"/>
                <w:szCs w:val="20"/>
                <w:lang w:val="en-GB"/>
              </w:rPr>
            </w:pPr>
            <w:r>
              <w:rPr>
                <w:sz w:val="20"/>
                <w:szCs w:val="20"/>
                <w:bdr w:val="nil"/>
                <w:lang w:val="ts-ZA"/>
              </w:rPr>
              <w:t>Ntsengo wa mali leyi u yi hakelaka khamphani ya ndzindzakhombo kuva u vuyeriwa hilaha swi vekiweke ha kona eka pholisi. Tihakelo ta hakeriwa hi mikarhi leyi vekiweke, hi xitalo n’hweti na n’hweti kumbe lembe na lembe.</w:t>
            </w:r>
          </w:p>
        </w:tc>
      </w:tr>
      <w:tr w:rsidR="000F3B53" w14:paraId="20747723" w14:textId="77777777" w:rsidTr="00EB2CBE">
        <w:tc>
          <w:tcPr>
            <w:tcW w:w="0" w:type="auto"/>
          </w:tcPr>
          <w:p w14:paraId="73138E87" w14:textId="77777777" w:rsidR="00282512" w:rsidRPr="00710697" w:rsidRDefault="007354D9" w:rsidP="00EB2CBE">
            <w:pPr>
              <w:rPr>
                <w:b/>
                <w:bCs/>
                <w:sz w:val="20"/>
                <w:szCs w:val="20"/>
                <w:lang w:val="en-GB"/>
              </w:rPr>
            </w:pPr>
            <w:r>
              <w:rPr>
                <w:b/>
                <w:bCs/>
                <w:sz w:val="20"/>
                <w:szCs w:val="20"/>
                <w:bdr w:val="nil"/>
                <w:lang w:val="ts-ZA"/>
              </w:rPr>
              <w:t>Vuyimeri</w:t>
            </w:r>
          </w:p>
        </w:tc>
        <w:tc>
          <w:tcPr>
            <w:tcW w:w="0" w:type="auto"/>
          </w:tcPr>
          <w:p w14:paraId="504FCCE6" w14:textId="61BB5A3F" w:rsidR="00282512" w:rsidRPr="00710697" w:rsidRDefault="007354D9" w:rsidP="00EB2CBE">
            <w:pPr>
              <w:jc w:val="both"/>
              <w:rPr>
                <w:sz w:val="20"/>
                <w:szCs w:val="20"/>
                <w:lang w:val="en-GB"/>
              </w:rPr>
            </w:pPr>
            <w:r>
              <w:rPr>
                <w:sz w:val="20"/>
                <w:szCs w:val="20"/>
                <w:bdr w:val="nil"/>
                <w:lang w:val="ts-ZA"/>
              </w:rPr>
              <w:t xml:space="preserve">Munhu wihi na wihi loyi a nyikaka vukorhokeri bya swa timali eka khasimende, eka kumbe hi ku yimela muphakelavukorhokeri bya swa timali la nga le nawini (FSP) ku fana na mutsundzuxi wa swa timali/burokara. </w:t>
            </w:r>
          </w:p>
        </w:tc>
      </w:tr>
      <w:tr w:rsidR="000F3B53" w14:paraId="00EA00F0" w14:textId="77777777" w:rsidTr="00EB2CBE">
        <w:tc>
          <w:tcPr>
            <w:tcW w:w="0" w:type="auto"/>
          </w:tcPr>
          <w:p w14:paraId="2F0B3C8D" w14:textId="77777777" w:rsidR="00282512" w:rsidRPr="00710697" w:rsidRDefault="007354D9" w:rsidP="00EB2CBE">
            <w:pPr>
              <w:rPr>
                <w:b/>
                <w:bCs/>
                <w:sz w:val="20"/>
                <w:szCs w:val="20"/>
                <w:lang w:val="en-GB"/>
              </w:rPr>
            </w:pPr>
            <w:r>
              <w:rPr>
                <w:b/>
                <w:bCs/>
                <w:sz w:val="20"/>
                <w:szCs w:val="20"/>
                <w:bdr w:val="nil"/>
                <w:lang w:val="ts-ZA"/>
              </w:rPr>
              <w:t>Nxungeto</w:t>
            </w:r>
          </w:p>
        </w:tc>
        <w:tc>
          <w:tcPr>
            <w:tcW w:w="0" w:type="auto"/>
          </w:tcPr>
          <w:p w14:paraId="5D1EC7F6" w14:textId="77777777" w:rsidR="00282512" w:rsidRPr="00710697" w:rsidRDefault="007354D9" w:rsidP="00EB2CBE">
            <w:pPr>
              <w:jc w:val="both"/>
              <w:rPr>
                <w:sz w:val="20"/>
                <w:szCs w:val="20"/>
                <w:lang w:val="en-GB"/>
              </w:rPr>
            </w:pPr>
            <w:r>
              <w:rPr>
                <w:sz w:val="20"/>
                <w:szCs w:val="20"/>
                <w:bdr w:val="nil"/>
                <w:lang w:val="ts-ZA"/>
              </w:rPr>
              <w:t>Nkateko wa leswaku mhaka yo karhi yi nga humelela hi nkarhi lowu pholisi ya wena ya ha tirhaka.</w:t>
            </w:r>
          </w:p>
        </w:tc>
      </w:tr>
      <w:bookmarkEnd w:id="1"/>
    </w:tbl>
    <w:p w14:paraId="2C329F20" w14:textId="77777777" w:rsidR="00282512" w:rsidRPr="00710697" w:rsidRDefault="00282512" w:rsidP="00282512">
      <w:pPr>
        <w:spacing w:before="55"/>
        <w:ind w:right="544"/>
        <w:jc w:val="both"/>
        <w:rPr>
          <w:b/>
          <w:sz w:val="20"/>
          <w:szCs w:val="20"/>
          <w:lang w:val="en-GB"/>
        </w:rPr>
      </w:pPr>
    </w:p>
    <w:p w14:paraId="2D0F6159" w14:textId="77777777" w:rsidR="00282512" w:rsidRPr="00710697" w:rsidRDefault="00282512" w:rsidP="00282512">
      <w:pPr>
        <w:spacing w:before="55"/>
        <w:ind w:right="544"/>
        <w:jc w:val="both"/>
        <w:rPr>
          <w:b/>
          <w:sz w:val="20"/>
          <w:szCs w:val="20"/>
          <w:lang w:val="en-GB"/>
        </w:rPr>
      </w:pPr>
    </w:p>
    <w:p w14:paraId="421666B1" w14:textId="77777777" w:rsidR="00282512" w:rsidRPr="00710697" w:rsidRDefault="007354D9" w:rsidP="00282512">
      <w:pPr>
        <w:jc w:val="both"/>
        <w:rPr>
          <w:b/>
          <w:sz w:val="20"/>
          <w:szCs w:val="20"/>
          <w:lang w:val="en-GB"/>
        </w:rPr>
      </w:pPr>
      <w:r>
        <w:rPr>
          <w:b/>
          <w:bCs/>
          <w:sz w:val="20"/>
          <w:szCs w:val="20"/>
          <w:bdr w:val="nil"/>
          <w:lang w:val="ts-ZA"/>
        </w:rPr>
        <w:t>Vundzeni</w:t>
      </w:r>
    </w:p>
    <w:p w14:paraId="706E5DD7" w14:textId="77777777" w:rsidR="00282512" w:rsidRPr="00710697" w:rsidRDefault="00282512" w:rsidP="00282512">
      <w:pPr>
        <w:jc w:val="both"/>
        <w:rPr>
          <w:b/>
          <w:sz w:val="20"/>
          <w:szCs w:val="20"/>
          <w:lang w:val="en-GB"/>
        </w:rPr>
      </w:pPr>
    </w:p>
    <w:p w14:paraId="5512F8D7" w14:textId="77777777" w:rsidR="00282512" w:rsidRPr="00710697" w:rsidRDefault="007354D9" w:rsidP="00282512">
      <w:pPr>
        <w:jc w:val="both"/>
        <w:rPr>
          <w:sz w:val="20"/>
          <w:szCs w:val="20"/>
          <w:lang w:val="en-GB"/>
        </w:rPr>
      </w:pPr>
      <w:r>
        <w:rPr>
          <w:sz w:val="20"/>
          <w:szCs w:val="20"/>
          <w:bdr w:val="nil"/>
          <w:lang w:val="ts-ZA"/>
        </w:rPr>
        <w:t>1. I yini ndzindzakhombo-hava wa swa vutomi?</w:t>
      </w:r>
    </w:p>
    <w:p w14:paraId="53E13422" w14:textId="77777777" w:rsidR="00282512" w:rsidRPr="00710697" w:rsidRDefault="007354D9" w:rsidP="00282512">
      <w:pPr>
        <w:jc w:val="both"/>
        <w:rPr>
          <w:sz w:val="20"/>
          <w:szCs w:val="20"/>
          <w:lang w:val="en-GB"/>
        </w:rPr>
      </w:pPr>
      <w:r>
        <w:rPr>
          <w:sz w:val="20"/>
          <w:szCs w:val="20"/>
          <w:bdr w:val="nil"/>
          <w:lang w:val="ts-ZA"/>
        </w:rPr>
        <w:t>2. Hilaha u nga xavaka pholisi-hava ya ndzindzakhombo wa swa vutomi</w:t>
      </w:r>
    </w:p>
    <w:p w14:paraId="0199E900" w14:textId="77777777" w:rsidR="00282512" w:rsidRPr="00710697" w:rsidRDefault="007354D9" w:rsidP="00282512">
      <w:pPr>
        <w:jc w:val="both"/>
        <w:rPr>
          <w:sz w:val="20"/>
          <w:szCs w:val="20"/>
          <w:lang w:val="en-GB"/>
        </w:rPr>
      </w:pPr>
      <w:r>
        <w:rPr>
          <w:sz w:val="20"/>
          <w:szCs w:val="20"/>
          <w:bdr w:val="nil"/>
          <w:lang w:val="ts-ZA"/>
        </w:rPr>
        <w:t>3. Tinxaka ta xikumiwa-hava xa ndzindzakhombo wa vutomi</w:t>
      </w:r>
    </w:p>
    <w:p w14:paraId="088C6704" w14:textId="74B02E11" w:rsidR="00282512" w:rsidRDefault="007354D9" w:rsidP="00282512">
      <w:pPr>
        <w:jc w:val="both"/>
        <w:rPr>
          <w:sz w:val="20"/>
          <w:szCs w:val="20"/>
          <w:bdr w:val="nil"/>
          <w:lang w:val="ts-ZA"/>
        </w:rPr>
      </w:pPr>
      <w:r>
        <w:rPr>
          <w:sz w:val="20"/>
          <w:szCs w:val="20"/>
          <w:bdr w:val="nil"/>
          <w:lang w:val="ts-ZA"/>
        </w:rPr>
        <w:t>4. Timfanelo na vutihlamuleri bya mutirhisi</w:t>
      </w:r>
    </w:p>
    <w:p w14:paraId="25E43706" w14:textId="204874BC" w:rsidR="00F665A3" w:rsidRPr="00710697" w:rsidRDefault="00F665A3" w:rsidP="00282512">
      <w:pPr>
        <w:jc w:val="both"/>
        <w:rPr>
          <w:sz w:val="20"/>
          <w:szCs w:val="20"/>
          <w:lang w:val="en-GB"/>
        </w:rPr>
      </w:pPr>
      <w:r w:rsidRPr="00F665A3">
        <w:rPr>
          <w:sz w:val="20"/>
          <w:szCs w:val="20"/>
          <w:lang w:val="en-GB"/>
        </w:rPr>
        <w:t xml:space="preserve">5. </w:t>
      </w:r>
      <w:proofErr w:type="spellStart"/>
      <w:r w:rsidRPr="00F665A3">
        <w:rPr>
          <w:sz w:val="20"/>
          <w:szCs w:val="20"/>
          <w:lang w:val="en-GB"/>
        </w:rPr>
        <w:t>Swivutiso</w:t>
      </w:r>
      <w:proofErr w:type="spellEnd"/>
      <w:r w:rsidRPr="00F665A3">
        <w:rPr>
          <w:sz w:val="20"/>
          <w:szCs w:val="20"/>
          <w:lang w:val="en-GB"/>
        </w:rPr>
        <w:t xml:space="preserve"> </w:t>
      </w:r>
      <w:proofErr w:type="spellStart"/>
      <w:r w:rsidRPr="00F665A3">
        <w:rPr>
          <w:sz w:val="20"/>
          <w:szCs w:val="20"/>
          <w:lang w:val="en-GB"/>
        </w:rPr>
        <w:t>leswi</w:t>
      </w:r>
      <w:proofErr w:type="spellEnd"/>
      <w:r w:rsidRPr="00F665A3">
        <w:rPr>
          <w:sz w:val="20"/>
          <w:szCs w:val="20"/>
          <w:lang w:val="en-GB"/>
        </w:rPr>
        <w:t xml:space="preserve"> </w:t>
      </w:r>
      <w:proofErr w:type="spellStart"/>
      <w:r w:rsidRPr="00F665A3">
        <w:rPr>
          <w:sz w:val="20"/>
          <w:szCs w:val="20"/>
          <w:lang w:val="en-GB"/>
        </w:rPr>
        <w:t>talaka</w:t>
      </w:r>
      <w:proofErr w:type="spellEnd"/>
      <w:r w:rsidRPr="00F665A3">
        <w:rPr>
          <w:sz w:val="20"/>
          <w:szCs w:val="20"/>
          <w:lang w:val="en-GB"/>
        </w:rPr>
        <w:t xml:space="preserve"> </w:t>
      </w:r>
      <w:proofErr w:type="spellStart"/>
      <w:r w:rsidRPr="00F665A3">
        <w:rPr>
          <w:sz w:val="20"/>
          <w:szCs w:val="20"/>
          <w:lang w:val="en-GB"/>
        </w:rPr>
        <w:t>ku</w:t>
      </w:r>
      <w:proofErr w:type="spellEnd"/>
      <w:r w:rsidRPr="00F665A3">
        <w:rPr>
          <w:sz w:val="20"/>
          <w:szCs w:val="20"/>
          <w:lang w:val="en-GB"/>
        </w:rPr>
        <w:t xml:space="preserve"> vutisiwa</w:t>
      </w:r>
    </w:p>
    <w:p w14:paraId="0D58B8E8" w14:textId="77777777" w:rsidR="00282512" w:rsidRPr="00710697" w:rsidRDefault="007354D9" w:rsidP="00282512">
      <w:pPr>
        <w:jc w:val="both"/>
        <w:rPr>
          <w:sz w:val="20"/>
          <w:szCs w:val="20"/>
          <w:lang w:val="en-GB"/>
        </w:rPr>
      </w:pPr>
      <w:r>
        <w:rPr>
          <w:sz w:val="20"/>
          <w:szCs w:val="20"/>
          <w:bdr w:val="nil"/>
          <w:lang w:val="ts-ZA"/>
        </w:rPr>
        <w:t>6. Hilaha u nga koxaka eka khamphani ya ndzindzakhombo</w:t>
      </w:r>
    </w:p>
    <w:p w14:paraId="1FBA60F5" w14:textId="77777777" w:rsidR="00282512" w:rsidRPr="00710697" w:rsidRDefault="007354D9" w:rsidP="00282512">
      <w:pPr>
        <w:jc w:val="both"/>
        <w:rPr>
          <w:sz w:val="20"/>
          <w:szCs w:val="20"/>
          <w:lang w:val="en-GB"/>
        </w:rPr>
      </w:pPr>
      <w:r>
        <w:rPr>
          <w:sz w:val="20"/>
          <w:szCs w:val="20"/>
          <w:bdr w:val="nil"/>
          <w:lang w:val="ts-ZA"/>
        </w:rPr>
        <w:t>7. Switsundzuxo swo yisa swikoxo</w:t>
      </w:r>
    </w:p>
    <w:p w14:paraId="4C264978" w14:textId="77777777" w:rsidR="00282512" w:rsidRPr="00710697" w:rsidRDefault="007354D9" w:rsidP="00282512">
      <w:pPr>
        <w:jc w:val="both"/>
        <w:rPr>
          <w:sz w:val="20"/>
          <w:szCs w:val="20"/>
          <w:lang w:val="en-GB"/>
        </w:rPr>
      </w:pPr>
      <w:r>
        <w:rPr>
          <w:sz w:val="20"/>
          <w:szCs w:val="20"/>
          <w:bdr w:val="nil"/>
          <w:lang w:val="ts-ZA"/>
        </w:rPr>
        <w:t>8. Hilaha u nga endlaka xivilelo</w:t>
      </w:r>
    </w:p>
    <w:p w14:paraId="73DD5419" w14:textId="77777777" w:rsidR="00282512" w:rsidRPr="00710697" w:rsidRDefault="007354D9" w:rsidP="00282512">
      <w:pPr>
        <w:jc w:val="both"/>
        <w:rPr>
          <w:sz w:val="20"/>
          <w:szCs w:val="20"/>
          <w:lang w:val="en-GB"/>
        </w:rPr>
      </w:pPr>
      <w:r>
        <w:rPr>
          <w:sz w:val="20"/>
          <w:szCs w:val="20"/>
          <w:bdr w:val="nil"/>
          <w:lang w:val="ts-ZA"/>
        </w:rPr>
        <w:t>9. Swivutiso leswi talaka ku vutisiwa</w:t>
      </w:r>
    </w:p>
    <w:p w14:paraId="0CF040F7" w14:textId="77777777" w:rsidR="00282512" w:rsidRPr="00710697" w:rsidRDefault="007354D9" w:rsidP="00282512">
      <w:pPr>
        <w:jc w:val="both"/>
        <w:rPr>
          <w:sz w:val="20"/>
          <w:szCs w:val="20"/>
          <w:lang w:val="en-GB"/>
        </w:rPr>
      </w:pPr>
      <w:r>
        <w:rPr>
          <w:sz w:val="20"/>
          <w:szCs w:val="20"/>
          <w:bdr w:val="nil"/>
          <w:lang w:val="ts-ZA"/>
        </w:rPr>
        <w:t>Vutihlanganis byo tirhiseka</w:t>
      </w:r>
    </w:p>
    <w:p w14:paraId="77F8FD33" w14:textId="77777777" w:rsidR="00282512" w:rsidRPr="00710697" w:rsidRDefault="00282512" w:rsidP="00282512">
      <w:pPr>
        <w:jc w:val="both"/>
        <w:rPr>
          <w:sz w:val="20"/>
          <w:szCs w:val="20"/>
          <w:lang w:val="en-GB"/>
        </w:rPr>
      </w:pPr>
    </w:p>
    <w:p w14:paraId="26167395" w14:textId="77777777" w:rsidR="00282512" w:rsidRPr="00710697" w:rsidRDefault="007354D9" w:rsidP="00282512">
      <w:pPr>
        <w:pStyle w:val="CommentText"/>
        <w:jc w:val="both"/>
        <w:rPr>
          <w:lang w:val="en-GB"/>
        </w:rPr>
      </w:pPr>
      <w:r>
        <w:rPr>
          <w:bdr w:val="nil"/>
          <w:lang w:val="ts-ZA"/>
        </w:rPr>
        <w:t xml:space="preserve">Timhangu leti nga languteriwangiki hi leti nga kungahatiwangiki, kambe ti humelelaka, hi xitalo hi xihatla. Leswi swi katsa hinkwaswo ku suka eka ku onhaka ka gizara kumbe u tshoveriwa yindlu kumbe nghozi ya movha, ku hungutiwa entirhweni, rifu endyangwini kumbe madzolonga ya vugevenga. Swi tlhela swi katsa makhombo ya ntumbuluko. </w:t>
      </w:r>
    </w:p>
    <w:p w14:paraId="465CDDE4" w14:textId="77777777" w:rsidR="00282512" w:rsidRPr="00710697" w:rsidRDefault="00282512" w:rsidP="00282512">
      <w:pPr>
        <w:pStyle w:val="CommentText"/>
        <w:jc w:val="both"/>
        <w:rPr>
          <w:lang w:val="en-GB"/>
        </w:rPr>
      </w:pPr>
    </w:p>
    <w:p w14:paraId="73B94798" w14:textId="77777777" w:rsidR="00282512" w:rsidRPr="00710697" w:rsidRDefault="007354D9" w:rsidP="00282512">
      <w:pPr>
        <w:pStyle w:val="CommentText"/>
        <w:jc w:val="both"/>
        <w:rPr>
          <w:lang w:val="en-GB"/>
        </w:rPr>
      </w:pPr>
      <w:r>
        <w:rPr>
          <w:bdr w:val="nil"/>
          <w:lang w:val="ts-ZA"/>
        </w:rPr>
        <w:t xml:space="preserve">Timhangu leti kungahatiweke hi leti ku hlanganiwaka na tona evuton’wini, ku fana na kuya phencenini na rifu. </w:t>
      </w:r>
    </w:p>
    <w:p w14:paraId="25FC9545" w14:textId="77777777" w:rsidR="00282512" w:rsidRPr="00710697" w:rsidRDefault="00282512" w:rsidP="00282512">
      <w:pPr>
        <w:pStyle w:val="CommentText"/>
        <w:jc w:val="both"/>
        <w:rPr>
          <w:lang w:val="en-GB"/>
        </w:rPr>
      </w:pPr>
    </w:p>
    <w:p w14:paraId="65F74611" w14:textId="587B2AD0" w:rsidR="00282512" w:rsidRPr="00710697" w:rsidRDefault="007354D9" w:rsidP="00282512">
      <w:pPr>
        <w:pStyle w:val="CommentText"/>
        <w:jc w:val="both"/>
        <w:rPr>
          <w:lang w:val="en-GB"/>
        </w:rPr>
      </w:pPr>
      <w:r>
        <w:rPr>
          <w:bdr w:val="nil"/>
          <w:lang w:val="ts-ZA"/>
        </w:rPr>
        <w:t xml:space="preserve">Swi nga ku tshikilele emoyeni loko swilo swi nga fambi kahle kambe kuva na nsirhelelo wa ndzindzakhombo swi nyika ntshamiseko wa miehleketo tanihi ntshikilelo lowu hi hlanganaka na wona eka mixungeto. Kuva na ndlela ya nsirhelelo swi ku veka eka xiyimo xo antswa xa swa timali ku tlula loko u ri hava. </w:t>
      </w:r>
    </w:p>
    <w:p w14:paraId="5A47D763" w14:textId="77777777" w:rsidR="00282512" w:rsidRPr="00710697" w:rsidRDefault="00282512" w:rsidP="00282512">
      <w:pPr>
        <w:pStyle w:val="CommentText"/>
        <w:jc w:val="both"/>
        <w:rPr>
          <w:lang w:val="en-GB"/>
        </w:rPr>
      </w:pPr>
    </w:p>
    <w:p w14:paraId="111EC94F" w14:textId="77777777" w:rsidR="00282512" w:rsidRPr="00710697" w:rsidRDefault="007354D9" w:rsidP="00282512">
      <w:pPr>
        <w:jc w:val="both"/>
        <w:rPr>
          <w:b/>
          <w:bCs/>
          <w:sz w:val="20"/>
          <w:szCs w:val="20"/>
          <w:lang w:val="en-GB"/>
        </w:rPr>
      </w:pPr>
      <w:r>
        <w:rPr>
          <w:b/>
          <w:bCs/>
          <w:sz w:val="20"/>
          <w:szCs w:val="20"/>
          <w:bdr w:val="nil"/>
          <w:lang w:val="ts-ZA"/>
        </w:rPr>
        <w:t>1. I yini ndzindzakhombo-hava wa swa vutomi?</w:t>
      </w:r>
    </w:p>
    <w:p w14:paraId="651D9518" w14:textId="77777777" w:rsidR="00282512" w:rsidRPr="00710697" w:rsidRDefault="00282512" w:rsidP="00282512">
      <w:pPr>
        <w:jc w:val="both"/>
        <w:rPr>
          <w:sz w:val="20"/>
          <w:szCs w:val="20"/>
          <w:lang w:val="en-GB"/>
        </w:rPr>
      </w:pPr>
    </w:p>
    <w:p w14:paraId="3AED98CE" w14:textId="77777777" w:rsidR="00282512" w:rsidRPr="00710697" w:rsidRDefault="007354D9" w:rsidP="00282512">
      <w:pPr>
        <w:jc w:val="both"/>
        <w:rPr>
          <w:sz w:val="20"/>
          <w:szCs w:val="20"/>
          <w:lang w:val="en-GB"/>
        </w:rPr>
      </w:pPr>
      <w:bookmarkStart w:id="2" w:name="_Hlk41146859"/>
      <w:r>
        <w:rPr>
          <w:sz w:val="20"/>
          <w:szCs w:val="20"/>
          <w:bdr w:val="nil"/>
          <w:lang w:val="ts-ZA"/>
        </w:rPr>
        <w:t xml:space="preserve">Ndzindzakhombo-hava wa swa vutomi (lowu a wu tiviwa hi ndzindzakhombo wa nkarhi wo koma) wu sirhelela nhundzu ya wena. Muxaka lowu wa nsirhelelo wu lava kuva wu ku veka eka xiyimo xa swa timali lexi a wu ri eka xona u nga si ku humelela hi mhangu. Ndzindzakhombo wa movha na wa nhundzu ya le ndlwini wu pfuna ku siva nhundzu leyi lahlekaka kumbe ku onhaka. Loko u xava pholisi-hava ya mpfumaleko wa ndzindzakhombo wa swa vutomi u nghena eka ntwanano exikarhi ka wena na khamphani ya ndzindzakhombo. Kutani khamphani ya ndzindzakhombo yi ku nyika mimbuyelo yo karhi, tanihi n’wini wa phoisi, eka vucincanisi bya n’hweti na n’hweti kumbe hakelo ya lembe yo tiviwa tanihi hakelo (premium). Mimbuyelo leyi yi hakeriwa loko mhangu wa nxengeto yo karhi wu humelela no hundza. </w:t>
      </w:r>
    </w:p>
    <w:p w14:paraId="480BDD91" w14:textId="77777777" w:rsidR="00282512" w:rsidRPr="00710697" w:rsidRDefault="00282512" w:rsidP="00282512">
      <w:pPr>
        <w:jc w:val="both"/>
        <w:rPr>
          <w:sz w:val="20"/>
          <w:szCs w:val="20"/>
          <w:lang w:val="en-GB"/>
        </w:rPr>
      </w:pPr>
    </w:p>
    <w:p w14:paraId="0A3FEF80" w14:textId="77777777" w:rsidR="00282512" w:rsidRPr="00710697" w:rsidRDefault="007354D9" w:rsidP="00282512">
      <w:pPr>
        <w:jc w:val="both"/>
        <w:rPr>
          <w:sz w:val="20"/>
          <w:szCs w:val="20"/>
          <w:lang w:val="en-GB"/>
        </w:rPr>
      </w:pPr>
      <w:r>
        <w:rPr>
          <w:sz w:val="20"/>
          <w:szCs w:val="20"/>
          <w:bdr w:val="nil"/>
          <w:lang w:val="ts-ZA"/>
        </w:rPr>
        <w:lastRenderedPageBreak/>
        <w:t>U nga herisa pholisi-hava ya mpfumaleko wa ndzindzakhombo wa swa vutomi nkarhi wihi na wihi, loko swiyimo swa wena swi cinca. Vona kuri u tiva leswi kontiraka yi swi hlamuselaka hi yi herisa tanihi leswi ku nga vaka na nkarhi wa xitiviso, xik.30 wa masiku ku suka loko u sayinile ntwanano. Tsundzuka leswaku loko u herisa pholisi kumbe u tshika ku hakela tihakelo, nsirhelelo wa wena na leswi kunguhatiweke kumbe swi nga kunguhatiwangi swa hela.</w:t>
      </w:r>
    </w:p>
    <w:p w14:paraId="51D3C396" w14:textId="77777777" w:rsidR="00282512" w:rsidRPr="00710697" w:rsidRDefault="00282512" w:rsidP="00282512">
      <w:pPr>
        <w:jc w:val="both"/>
        <w:rPr>
          <w:sz w:val="20"/>
          <w:szCs w:val="20"/>
          <w:lang w:val="en-GB"/>
        </w:rPr>
      </w:pPr>
    </w:p>
    <w:bookmarkEnd w:id="2"/>
    <w:p w14:paraId="44033346" w14:textId="77777777" w:rsidR="00282512" w:rsidRPr="00710697" w:rsidRDefault="007354D9" w:rsidP="00282512">
      <w:pPr>
        <w:pBdr>
          <w:top w:val="single" w:sz="4" w:space="1" w:color="auto"/>
          <w:left w:val="single" w:sz="4" w:space="1" w:color="auto"/>
          <w:bottom w:val="single" w:sz="4" w:space="1" w:color="auto"/>
          <w:right w:val="single" w:sz="4" w:space="4" w:color="auto"/>
        </w:pBdr>
        <w:jc w:val="both"/>
        <w:rPr>
          <w:sz w:val="20"/>
          <w:szCs w:val="20"/>
          <w:lang w:val="en-GB"/>
        </w:rPr>
      </w:pPr>
      <w:r>
        <w:rPr>
          <w:b/>
          <w:bCs/>
          <w:sz w:val="20"/>
          <w:szCs w:val="20"/>
          <w:bdr w:val="nil"/>
          <w:lang w:val="ts-ZA"/>
        </w:rPr>
        <w:t>Lemuka</w:t>
      </w:r>
      <w:r>
        <w:rPr>
          <w:sz w:val="20"/>
          <w:szCs w:val="20"/>
          <w:bdr w:val="nil"/>
          <w:lang w:val="ts-ZA"/>
        </w:rPr>
        <w:t>: Ndzindzakhombo-hava wa swa vutomi yi lawuriwa hi Vulawuri bya Matikhomelo ya Xiyenge xa swa Timali (FSCA) kuya hi Nawu wa Ndzindzakhombo wa nkarhi wo Koma (wa 53 wa 1998) na Nawu wa Ndzindzakhombo (wa 18 wa 2017).</w:t>
      </w:r>
    </w:p>
    <w:p w14:paraId="49D2DFD8" w14:textId="77777777" w:rsidR="00282512" w:rsidRPr="00710697" w:rsidRDefault="00282512" w:rsidP="00282512">
      <w:pPr>
        <w:jc w:val="both"/>
        <w:rPr>
          <w:sz w:val="20"/>
          <w:szCs w:val="20"/>
          <w:lang w:val="en-GB"/>
        </w:rPr>
      </w:pPr>
    </w:p>
    <w:p w14:paraId="39E22C06" w14:textId="77777777" w:rsidR="00282512" w:rsidRPr="00710697" w:rsidRDefault="007354D9" w:rsidP="00282512">
      <w:pPr>
        <w:jc w:val="both"/>
        <w:rPr>
          <w:b/>
          <w:sz w:val="20"/>
          <w:szCs w:val="20"/>
          <w:lang w:val="en-GB"/>
        </w:rPr>
      </w:pPr>
      <w:r>
        <w:rPr>
          <w:b/>
          <w:bCs/>
          <w:sz w:val="20"/>
          <w:szCs w:val="20"/>
          <w:bdr w:val="nil"/>
          <w:lang w:val="ts-ZA"/>
        </w:rPr>
        <w:t>2. Hilaha u nga xavaka pholisi-hava ya ndzindzakhombo wa swa vutomi</w:t>
      </w:r>
    </w:p>
    <w:p w14:paraId="34BFB1C1" w14:textId="77777777" w:rsidR="00282512" w:rsidRPr="00710697" w:rsidRDefault="00282512" w:rsidP="00282512">
      <w:pPr>
        <w:jc w:val="both"/>
        <w:rPr>
          <w:sz w:val="20"/>
          <w:szCs w:val="20"/>
          <w:lang w:val="en-GB"/>
        </w:rPr>
      </w:pPr>
    </w:p>
    <w:p w14:paraId="39130F35" w14:textId="77777777" w:rsidR="00282512" w:rsidRPr="00710697" w:rsidRDefault="007354D9" w:rsidP="00282512">
      <w:pPr>
        <w:jc w:val="both"/>
        <w:rPr>
          <w:sz w:val="20"/>
          <w:szCs w:val="20"/>
          <w:lang w:val="en-GB"/>
        </w:rPr>
      </w:pPr>
      <w:r>
        <w:rPr>
          <w:sz w:val="20"/>
          <w:szCs w:val="20"/>
          <w:bdr w:val="nil"/>
          <w:lang w:val="ts-ZA"/>
        </w:rPr>
        <w:t>Tipholisi-hava ta ndzindzakhombo wa swa vutomi ti nga xaviwa eka tikhamphani ta ndzindzakhombo eka inthanete, hi riqingho, kumbe hi ku tirhisa vuyimeri bya khamphani ya ndzindzakhombo yo tihlawulela. U nga tlhela xava pholisi eka khamphani yo tihlawulela ya ndzindzakhombo hi ku tirhisa muphakelavukorhokeri la pfumeleriwe wa swa timali (FSP) kumbe vuyimeri bya wena (mutsundzuxi wa swa timali kumbe burokara).</w:t>
      </w:r>
    </w:p>
    <w:p w14:paraId="2B3B32C8" w14:textId="77777777" w:rsidR="00282512" w:rsidRPr="00710697" w:rsidRDefault="00282512" w:rsidP="00282512">
      <w:pPr>
        <w:jc w:val="both"/>
        <w:rPr>
          <w:sz w:val="20"/>
          <w:szCs w:val="20"/>
          <w:lang w:val="en-GB"/>
        </w:rPr>
      </w:pPr>
    </w:p>
    <w:p w14:paraId="1917E3EC" w14:textId="77777777" w:rsidR="00282512" w:rsidRPr="00710697" w:rsidRDefault="007354D9" w:rsidP="00282512">
      <w:pPr>
        <w:jc w:val="both"/>
        <w:rPr>
          <w:sz w:val="20"/>
          <w:szCs w:val="20"/>
          <w:lang w:val="en-GB"/>
        </w:rPr>
      </w:pPr>
      <w:r>
        <w:rPr>
          <w:b/>
          <w:bCs/>
          <w:sz w:val="20"/>
          <w:szCs w:val="20"/>
          <w:bdr w:val="single" w:sz="4" w:space="0" w:color="auto"/>
          <w:lang w:val="ts-ZA"/>
        </w:rPr>
        <w:t>Lemuka</w:t>
      </w:r>
      <w:r>
        <w:rPr>
          <w:sz w:val="20"/>
          <w:szCs w:val="20"/>
          <w:bdr w:val="single" w:sz="4" w:space="0" w:color="auto"/>
          <w:lang w:val="ts-ZA"/>
        </w:rPr>
        <w:t>: A wu nge sirheleri nchumu wun’we kambirhi na tikhamphani to hambana ta ndzindzakhombo-hava wa vutomi.</w:t>
      </w:r>
    </w:p>
    <w:p w14:paraId="448F903A" w14:textId="77777777" w:rsidR="00282512" w:rsidRPr="00710697" w:rsidRDefault="00282512" w:rsidP="00282512">
      <w:pPr>
        <w:jc w:val="both"/>
        <w:rPr>
          <w:sz w:val="20"/>
          <w:szCs w:val="20"/>
          <w:lang w:val="en-GB"/>
        </w:rPr>
      </w:pPr>
    </w:p>
    <w:p w14:paraId="529CE373" w14:textId="77777777" w:rsidR="00282512" w:rsidRPr="00710697" w:rsidRDefault="007354D9" w:rsidP="00282512">
      <w:pPr>
        <w:jc w:val="both"/>
        <w:rPr>
          <w:b/>
          <w:bCs/>
          <w:sz w:val="20"/>
          <w:szCs w:val="20"/>
          <w:lang w:val="en-GB"/>
        </w:rPr>
      </w:pPr>
      <w:r>
        <w:rPr>
          <w:b/>
          <w:bCs/>
          <w:sz w:val="20"/>
          <w:szCs w:val="20"/>
          <w:bdr w:val="nil"/>
          <w:lang w:val="ts-ZA"/>
        </w:rPr>
        <w:t>3. Tinxaka ta xikumiwa-hava xa ndzindzakhombo wa vutomi</w:t>
      </w:r>
    </w:p>
    <w:p w14:paraId="67CE9F92" w14:textId="77777777" w:rsidR="00282512" w:rsidRPr="00710697" w:rsidRDefault="00282512" w:rsidP="00282512">
      <w:pPr>
        <w:jc w:val="both"/>
        <w:rPr>
          <w:sz w:val="20"/>
          <w:szCs w:val="20"/>
          <w:lang w:val="en-GB"/>
        </w:rPr>
      </w:pPr>
    </w:p>
    <w:p w14:paraId="7CCC9A59" w14:textId="77777777" w:rsidR="00282512" w:rsidRPr="00710697" w:rsidRDefault="007354D9" w:rsidP="00282512">
      <w:pPr>
        <w:jc w:val="both"/>
        <w:rPr>
          <w:sz w:val="20"/>
          <w:szCs w:val="20"/>
          <w:lang w:val="en-GB"/>
        </w:rPr>
      </w:pPr>
      <w:r>
        <w:rPr>
          <w:b/>
          <w:bCs/>
          <w:sz w:val="20"/>
          <w:szCs w:val="20"/>
          <w:bdr w:val="nil"/>
          <w:lang w:val="ts-ZA"/>
        </w:rPr>
        <w:t>Ndzindzakhombo wa movha</w:t>
      </w:r>
      <w:r>
        <w:rPr>
          <w:sz w:val="20"/>
          <w:szCs w:val="20"/>
          <w:bdr w:val="nil"/>
          <w:lang w:val="ts-ZA"/>
        </w:rPr>
        <w:t xml:space="preserve"> wu tekiwa ku sirhelela movha wa wena loko ku tshuka kuva na na nghozi kumbe ndzilo, kumbe loko movha wa wena wu yiviwa. Kuna tinxaka to hambana ta ndzindzakhombo wa movha, ku katsa ndzindzakhombo wo angarhela wa movha na wa xiyenge xa vurharhu. </w:t>
      </w:r>
    </w:p>
    <w:p w14:paraId="504A4144" w14:textId="77777777" w:rsidR="00282512" w:rsidRPr="00710697" w:rsidRDefault="007354D9" w:rsidP="00282512">
      <w:pPr>
        <w:pStyle w:val="ListParagraph"/>
        <w:numPr>
          <w:ilvl w:val="0"/>
          <w:numId w:val="2"/>
        </w:numPr>
        <w:rPr>
          <w:sz w:val="20"/>
          <w:szCs w:val="20"/>
          <w:lang w:val="en-GB"/>
        </w:rPr>
      </w:pPr>
      <w:r>
        <w:rPr>
          <w:b/>
          <w:bCs/>
          <w:sz w:val="20"/>
          <w:szCs w:val="20"/>
          <w:bdr w:val="nil"/>
          <w:lang w:val="ts-ZA"/>
        </w:rPr>
        <w:t>Ndzindzakhombo wo angarhela wa movha</w:t>
      </w:r>
      <w:r>
        <w:rPr>
          <w:sz w:val="20"/>
          <w:szCs w:val="20"/>
          <w:bdr w:val="nil"/>
          <w:lang w:val="ts-ZA"/>
        </w:rPr>
        <w:t xml:space="preserve"> wu sirhelela movha wa wena eka tinghozi, ndzilo, vukhamba na timhangu tin’wana ta nsirhelelo ku fana na ku onha hi xihangu, xikan’we na swikoxo eka swiyenge swin’wana, no katsa mafasitere ya movha. Tikhamphani tin’wana ta ndzindzakhombo ti nga tlhela ti nyika nsirhelelo wo engetela eka swa rihanyo, swikimi swo tllherisela mali loko u nga endli xikoxo, ku lombiwa movha loko wa wena wu ya eku lunghisiweni endzhaku ka nghozi kumbe ku lahlekeriwa na mpfuno wa le tlhelo ka ndlela. Hi xitalo tipholisi to angarhela ta durha tanihi leswi ti sirhelelaka nhlayo yo tala ya minxungeto. Hi xitalo muxaka lowu wa nsirhelelo wu laviwa hi tibangi kumbe swiyenge swa timali loko movha wu xaviwe ehansi ka ntwanano wa xikweleti.</w:t>
      </w:r>
    </w:p>
    <w:p w14:paraId="4BB6AE23" w14:textId="77777777" w:rsidR="00282512" w:rsidRPr="00710697" w:rsidRDefault="007354D9" w:rsidP="00282512">
      <w:pPr>
        <w:pStyle w:val="ListParagraph"/>
        <w:numPr>
          <w:ilvl w:val="0"/>
          <w:numId w:val="2"/>
        </w:numPr>
        <w:spacing w:before="0"/>
        <w:rPr>
          <w:b/>
          <w:bCs/>
          <w:sz w:val="20"/>
          <w:szCs w:val="20"/>
          <w:lang w:val="en-GB"/>
        </w:rPr>
      </w:pPr>
      <w:r>
        <w:rPr>
          <w:b/>
          <w:bCs/>
          <w:sz w:val="20"/>
          <w:szCs w:val="20"/>
          <w:bdr w:val="nil"/>
          <w:lang w:val="ts-ZA"/>
        </w:rPr>
        <w:t>Ndzindzakhombo wa ntlawa wa vunharhu</w:t>
      </w:r>
      <w:r>
        <w:rPr>
          <w:sz w:val="20"/>
          <w:szCs w:val="20"/>
          <w:bdr w:val="nil"/>
          <w:lang w:val="ts-ZA"/>
        </w:rPr>
        <w:t xml:space="preserve"> a wu ku sirheleri (wena) kambe wa ku pfuna eka swikoxo leswi endliwaka eka wena hi swiyenge swin’wana leswi lahlekeriweke kumbe ku onhakeriwa (‘xiyenge xa vumbirhi’  i khamphani ya wena ya ndzindzakhombo). Xikombiso xi nga va loko wena u tlumba movha wa munhu un’wana, kumbe khumbi ra bindzu ra un’wana. </w:t>
      </w:r>
    </w:p>
    <w:p w14:paraId="3A4345CA" w14:textId="6B821753" w:rsidR="00282512" w:rsidRPr="00710697" w:rsidRDefault="007354D9" w:rsidP="00282512">
      <w:pPr>
        <w:pStyle w:val="ListParagraph"/>
        <w:widowControl/>
        <w:numPr>
          <w:ilvl w:val="0"/>
          <w:numId w:val="2"/>
        </w:numPr>
        <w:autoSpaceDE/>
        <w:autoSpaceDN/>
        <w:spacing w:before="0" w:after="160"/>
        <w:contextualSpacing/>
        <w:rPr>
          <w:b/>
          <w:bCs/>
          <w:sz w:val="20"/>
          <w:szCs w:val="20"/>
          <w:lang w:val="en-GB"/>
        </w:rPr>
      </w:pPr>
      <w:r>
        <w:rPr>
          <w:b/>
          <w:bCs/>
          <w:sz w:val="20"/>
          <w:szCs w:val="20"/>
          <w:bdr w:val="nil"/>
          <w:lang w:val="ts-ZA"/>
        </w:rPr>
        <w:t>Nsirhelelo wa ndzindzakhombo wa xiyenge xa vunharhu (ndzilo na vukhamba)</w:t>
      </w:r>
      <w:r>
        <w:rPr>
          <w:sz w:val="20"/>
          <w:szCs w:val="20"/>
          <w:bdr w:val="nil"/>
          <w:lang w:val="ts-ZA"/>
        </w:rPr>
        <w:t xml:space="preserve"> wu fana na nsirhelelo wo angarhela, handlekaloko wu nga ku hakeli ku onhakeriwa ka movha wa wena hi nghozi. Loko movha wa wena wu onhiwa hi ndzilo, kumbe wu yiviwa hi mutlhakisi, kumbe loko u ri na nghozi na munhu un’wana u sirhelelekile.</w:t>
      </w:r>
    </w:p>
    <w:p w14:paraId="41D91E64" w14:textId="77777777" w:rsidR="00282512" w:rsidRPr="00710697" w:rsidRDefault="007354D9" w:rsidP="00282512">
      <w:pPr>
        <w:jc w:val="both"/>
        <w:rPr>
          <w:sz w:val="20"/>
          <w:szCs w:val="20"/>
          <w:lang w:val="en-GB"/>
        </w:rPr>
      </w:pPr>
      <w:r>
        <w:rPr>
          <w:b/>
          <w:bCs/>
          <w:sz w:val="20"/>
          <w:szCs w:val="20"/>
          <w:bdr w:val="nil"/>
          <w:lang w:val="ts-ZA"/>
        </w:rPr>
        <w:t>Ndzindzakhombo wa nhundzu ya le ndlwini wu</w:t>
      </w:r>
      <w:r>
        <w:rPr>
          <w:sz w:val="20"/>
          <w:szCs w:val="20"/>
          <w:bdr w:val="nil"/>
          <w:lang w:val="ts-ZA"/>
        </w:rPr>
        <w:t>sirhelela nhundzu yo fana na fanichara, switirhisiwa na swilo swa wena eka ku onhakeriwa na vukhamba. Swi tlhela swi katsa nhundzu ya vanhu van’wana loyi u tshamaka na yena endlwini eka ntsengo wo karhi.</w:t>
      </w:r>
    </w:p>
    <w:p w14:paraId="416FAB29" w14:textId="77777777" w:rsidR="00282512" w:rsidRPr="00710697" w:rsidRDefault="00282512" w:rsidP="00282512">
      <w:pPr>
        <w:jc w:val="both"/>
        <w:rPr>
          <w:b/>
          <w:bCs/>
          <w:sz w:val="20"/>
          <w:szCs w:val="20"/>
          <w:lang w:val="en-GB"/>
        </w:rPr>
      </w:pPr>
    </w:p>
    <w:p w14:paraId="74060CA6" w14:textId="77777777" w:rsidR="00282512" w:rsidRPr="00710697" w:rsidRDefault="007354D9" w:rsidP="00282512">
      <w:pPr>
        <w:jc w:val="both"/>
        <w:rPr>
          <w:b/>
          <w:bCs/>
          <w:sz w:val="20"/>
          <w:szCs w:val="20"/>
          <w:lang w:val="en-GB"/>
        </w:rPr>
      </w:pPr>
      <w:r>
        <w:rPr>
          <w:b/>
          <w:bCs/>
          <w:sz w:val="20"/>
          <w:szCs w:val="20"/>
          <w:bdr w:val="nil"/>
          <w:lang w:val="ts-ZA"/>
        </w:rPr>
        <w:t>Ndzindzakhombo wa vinyi va tindlu wu</w:t>
      </w:r>
      <w:r>
        <w:rPr>
          <w:sz w:val="20"/>
          <w:szCs w:val="20"/>
          <w:bdr w:val="nil"/>
          <w:lang w:val="ts-ZA"/>
        </w:rPr>
        <w:t xml:space="preserve"> sirhelela muako, leswi namarhetiweke endliwni ya wena, kumbe leswi u nga swi lavaka ku tlhela u aka yindlu ya wena loko ku tshuka kuva na ku lahlekeriwa kumbe ku onhakeriwa. Xikombiso, leswi swi katsa ku buluka ka gizara, kumbe loko ku tshwa yindlu ya wena kumbe yi onhiwa hi ndhambhi. </w:t>
      </w:r>
    </w:p>
    <w:p w14:paraId="27202475" w14:textId="77777777" w:rsidR="00282512" w:rsidRPr="00710697" w:rsidRDefault="00282512" w:rsidP="00282512">
      <w:pPr>
        <w:jc w:val="both"/>
        <w:rPr>
          <w:b/>
          <w:bCs/>
          <w:sz w:val="20"/>
          <w:szCs w:val="20"/>
          <w:lang w:val="en-GB"/>
        </w:rPr>
      </w:pPr>
    </w:p>
    <w:p w14:paraId="17236291" w14:textId="053174D1" w:rsidR="00282512" w:rsidRPr="00710697" w:rsidRDefault="007354D9" w:rsidP="00282512">
      <w:pPr>
        <w:spacing w:after="240"/>
        <w:jc w:val="both"/>
        <w:rPr>
          <w:sz w:val="20"/>
          <w:szCs w:val="20"/>
          <w:lang w:val="en-GB"/>
        </w:rPr>
      </w:pPr>
      <w:r>
        <w:rPr>
          <w:b/>
          <w:bCs/>
          <w:sz w:val="20"/>
          <w:szCs w:val="20"/>
          <w:bdr w:val="nil"/>
          <w:lang w:val="ts-ZA"/>
        </w:rPr>
        <w:t>Ndzindzakhombo yo sirhelela vutihlamuleri yi</w:t>
      </w:r>
      <w:r>
        <w:rPr>
          <w:sz w:val="20"/>
          <w:szCs w:val="20"/>
          <w:bdr w:val="nil"/>
          <w:lang w:val="ts-ZA"/>
        </w:rPr>
        <w:t>sirhelela ku vaviseka, rifu kumbe ku onhela munhu kumbe nhundzu leswi nga riki xiphemu xa yindlu ya wena, xikombiso, loko mbyana ya wena yi ya exitarateni yi luma muhundzi wa ndlela kutani u koxiwa eka tihakelo ta swa vutshunguri. Hi xitalo ndzindzakhombo wo sirhelela vutihlamuleri i byo katsa nsirhelelo wa nhundzu ya le ndlwini na/kumbe muako wa ndzindzakhombo wa ndyangu wa wena, naswona a wu durhi.</w:t>
      </w:r>
    </w:p>
    <w:p w14:paraId="438901C8" w14:textId="77777777" w:rsidR="00282512" w:rsidRPr="00710697" w:rsidRDefault="007354D9" w:rsidP="00282512">
      <w:pPr>
        <w:spacing w:after="240"/>
        <w:jc w:val="both"/>
        <w:rPr>
          <w:sz w:val="20"/>
          <w:szCs w:val="20"/>
          <w:lang w:val="en-GB"/>
        </w:rPr>
      </w:pPr>
      <w:r>
        <w:rPr>
          <w:b/>
          <w:bCs/>
          <w:sz w:val="20"/>
          <w:szCs w:val="20"/>
          <w:bdr w:val="nil"/>
          <w:lang w:val="ts-ZA"/>
        </w:rPr>
        <w:t>Ndzindzakhombo wa tendzo</w:t>
      </w:r>
      <w:r>
        <w:rPr>
          <w:sz w:val="20"/>
          <w:szCs w:val="20"/>
          <w:bdr w:val="nil"/>
          <w:lang w:val="ts-ZA"/>
        </w:rPr>
        <w:t xml:space="preserve"> wu sirhelela swilo swo fana no lahlekeriwa hi tibege na swa vutshunguri </w:t>
      </w:r>
      <w:r>
        <w:rPr>
          <w:sz w:val="20"/>
          <w:szCs w:val="20"/>
          <w:bdr w:val="nil"/>
          <w:lang w:val="ts-ZA"/>
        </w:rPr>
        <w:lastRenderedPageBreak/>
        <w:t>loko u endzela ehandle ka le Afrika Dzonga. Tibangi tin’wana ti nyika ndzindzakhombo wa tendzo mahala tanihi mbuyelo vinyi va tiakhawunti.</w:t>
      </w:r>
    </w:p>
    <w:p w14:paraId="7A163CD4" w14:textId="77777777" w:rsidR="00282512" w:rsidRPr="00710697" w:rsidRDefault="007354D9" w:rsidP="00282512">
      <w:pPr>
        <w:rPr>
          <w:b/>
          <w:bCs/>
          <w:sz w:val="20"/>
          <w:szCs w:val="20"/>
          <w:lang w:val="en-GB"/>
        </w:rPr>
      </w:pPr>
      <w:r>
        <w:rPr>
          <w:sz w:val="20"/>
          <w:szCs w:val="20"/>
          <w:bdr w:val="nil"/>
          <w:lang w:val="ts-ZA"/>
        </w:rPr>
        <w:t xml:space="preserve">Tikhamphani ta ndzindzakhombo leti nga riki ta swa vutomi wu tlhela wu nyika swikumiwa leswi sirhelelaka </w:t>
      </w:r>
      <w:r>
        <w:rPr>
          <w:b/>
          <w:bCs/>
          <w:sz w:val="20"/>
          <w:szCs w:val="20"/>
          <w:bdr w:val="nil"/>
          <w:lang w:val="ts-ZA"/>
        </w:rPr>
        <w:t>tihakelelo tin’wana ta swa rihanyo</w:t>
      </w:r>
      <w:r>
        <w:rPr>
          <w:sz w:val="20"/>
          <w:szCs w:val="20"/>
          <w:bdr w:val="nil"/>
          <w:lang w:val="ts-ZA"/>
        </w:rPr>
        <w:t>, ku fana na leswi landzaleka:</w:t>
      </w:r>
    </w:p>
    <w:p w14:paraId="422895CA" w14:textId="77777777" w:rsidR="00282512" w:rsidRPr="00710697" w:rsidRDefault="007354D9" w:rsidP="00282512">
      <w:pPr>
        <w:pStyle w:val="ListParagraph"/>
        <w:numPr>
          <w:ilvl w:val="0"/>
          <w:numId w:val="11"/>
        </w:numPr>
        <w:rPr>
          <w:sz w:val="20"/>
          <w:szCs w:val="20"/>
          <w:lang w:val="en-GB"/>
        </w:rPr>
      </w:pPr>
      <w:r>
        <w:rPr>
          <w:b/>
          <w:bCs/>
          <w:sz w:val="20"/>
          <w:szCs w:val="20"/>
          <w:bdr w:val="nil"/>
          <w:lang w:val="ts-ZA"/>
        </w:rPr>
        <w:t>Sirhelela vangwa</w:t>
      </w:r>
      <w:r>
        <w:rPr>
          <w:sz w:val="20"/>
          <w:szCs w:val="20"/>
          <w:bdr w:val="nil"/>
          <w:lang w:val="ts-ZA"/>
        </w:rPr>
        <w:t>. Nyika nsirhelelo wo engetela eka lava sirheleriwaka hi mpfuno wa swa vutshunguri. Mpfuno wa vutshunguri wu sirhelela kuya eka dokodela na lava tokoteke ku fika eka ntsengo wo karhi no sirhelela vangwa kuva u hakela mali leyi kayivelaka loko mpfuno wa vutshunguri wu hakela. Sirhelela vangwa a wu pfumeleriwi ku hakela ku tlula R150 000 hi munhu hi siku (2020).</w:t>
      </w:r>
    </w:p>
    <w:p w14:paraId="2A073B21" w14:textId="77777777" w:rsidR="00282512" w:rsidRPr="00710697" w:rsidRDefault="007354D9" w:rsidP="00282512">
      <w:pPr>
        <w:pStyle w:val="ListParagraph"/>
        <w:widowControl/>
        <w:numPr>
          <w:ilvl w:val="0"/>
          <w:numId w:val="11"/>
        </w:numPr>
        <w:autoSpaceDE/>
        <w:autoSpaceDN/>
        <w:spacing w:before="0"/>
        <w:jc w:val="left"/>
        <w:rPr>
          <w:rFonts w:eastAsia="Times New Roman"/>
          <w:sz w:val="20"/>
          <w:szCs w:val="20"/>
          <w:lang w:val="en-GB"/>
        </w:rPr>
      </w:pPr>
      <w:r>
        <w:rPr>
          <w:b/>
          <w:bCs/>
          <w:sz w:val="20"/>
          <w:szCs w:val="20"/>
          <w:bdr w:val="nil"/>
          <w:shd w:val="clear" w:color="auto" w:fill="FFFFFF"/>
          <w:lang w:val="ts-ZA"/>
        </w:rPr>
        <w:t>Vutshunguri no kamberiwa HIV, Aids, rifuva na malariya</w:t>
      </w:r>
      <w:r>
        <w:rPr>
          <w:sz w:val="20"/>
          <w:szCs w:val="20"/>
          <w:bdr w:val="nil"/>
          <w:shd w:val="clear" w:color="auto" w:fill="FFFFFF"/>
          <w:lang w:val="ts-ZA"/>
        </w:rPr>
        <w:t>. Sirhelela tihakelo to kamberiwa no tshunguriwa HIV, Aids, rifuva, kumbe malaria.</w:t>
      </w:r>
    </w:p>
    <w:p w14:paraId="7274252C" w14:textId="26FF52B1" w:rsidR="00282512" w:rsidRPr="00710697" w:rsidRDefault="007354D9" w:rsidP="00282512">
      <w:pPr>
        <w:pStyle w:val="ListParagraph"/>
        <w:widowControl/>
        <w:numPr>
          <w:ilvl w:val="0"/>
          <w:numId w:val="11"/>
        </w:numPr>
        <w:autoSpaceDE/>
        <w:autoSpaceDN/>
        <w:spacing w:before="0"/>
        <w:jc w:val="left"/>
        <w:rPr>
          <w:rFonts w:eastAsia="Times New Roman"/>
          <w:sz w:val="20"/>
          <w:szCs w:val="20"/>
          <w:lang w:val="en-GB"/>
        </w:rPr>
      </w:pPr>
      <w:r>
        <w:rPr>
          <w:b/>
          <w:bCs/>
          <w:sz w:val="20"/>
          <w:szCs w:val="20"/>
          <w:bdr w:val="nil"/>
          <w:shd w:val="clear" w:color="auto" w:fill="FFFFFF"/>
          <w:lang w:val="ts-ZA"/>
        </w:rPr>
        <w:t>Ndzindzakhombo wa tendzo wa matiko</w:t>
      </w:r>
      <w:r>
        <w:rPr>
          <w:sz w:val="20"/>
          <w:szCs w:val="20"/>
          <w:bdr w:val="nil"/>
          <w:shd w:val="clear" w:color="auto" w:fill="FFFFFF"/>
          <w:lang w:val="ts-ZA"/>
        </w:rPr>
        <w:t>. Sirhelela tihakelo to fambelana na vukorhokeri bya rihanyo leti faneleke loko u endzela tiko leri munhu la nghenisiweke eka tipholisi a nga ri muaka tiko.</w:t>
      </w:r>
    </w:p>
    <w:p w14:paraId="6CC2EE0F" w14:textId="77777777" w:rsidR="00282512" w:rsidRPr="00710697" w:rsidRDefault="007354D9" w:rsidP="00282512">
      <w:pPr>
        <w:pStyle w:val="ListParagraph"/>
        <w:widowControl/>
        <w:numPr>
          <w:ilvl w:val="0"/>
          <w:numId w:val="11"/>
        </w:numPr>
        <w:autoSpaceDE/>
        <w:autoSpaceDN/>
        <w:spacing w:before="0"/>
        <w:jc w:val="left"/>
        <w:rPr>
          <w:rFonts w:eastAsia="Times New Roman"/>
          <w:sz w:val="20"/>
          <w:szCs w:val="20"/>
          <w:lang w:val="en-GB"/>
        </w:rPr>
      </w:pPr>
      <w:r>
        <w:rPr>
          <w:b/>
          <w:bCs/>
          <w:sz w:val="20"/>
          <w:szCs w:val="20"/>
          <w:bdr w:val="nil"/>
          <w:shd w:val="clear" w:color="auto" w:fill="FFFFFF"/>
          <w:lang w:val="ts-ZA"/>
        </w:rPr>
        <w:t>Ku ponisiwa eka vutshunguri bya xihatla kumbe xofamba</w:t>
      </w:r>
      <w:r>
        <w:rPr>
          <w:sz w:val="20"/>
          <w:szCs w:val="20"/>
          <w:bdr w:val="nil"/>
          <w:shd w:val="clear" w:color="auto" w:fill="FFFFFF"/>
          <w:lang w:val="ts-ZA"/>
        </w:rPr>
        <w:t>. Sirhelela tihakelo ta kumbe ku nyika ku ponisiwa hi xihatla kumbe ku nyikiwa xofamba kuya eka ndhawu ya vutshunguri kumbe ku hakelela tihakelo ta vutshunguro bya xihatla.</w:t>
      </w:r>
    </w:p>
    <w:p w14:paraId="0D33B701" w14:textId="77777777" w:rsidR="00282512" w:rsidRPr="00710697" w:rsidRDefault="00282512" w:rsidP="00282512">
      <w:pPr>
        <w:pStyle w:val="CommentText"/>
        <w:jc w:val="both"/>
        <w:rPr>
          <w:lang w:val="en-GB"/>
        </w:rPr>
      </w:pPr>
    </w:p>
    <w:p w14:paraId="14005717" w14:textId="77777777" w:rsidR="00282512" w:rsidRPr="00710697" w:rsidRDefault="007354D9" w:rsidP="00282512">
      <w:pPr>
        <w:jc w:val="both"/>
        <w:rPr>
          <w:b/>
          <w:bCs/>
          <w:sz w:val="20"/>
          <w:szCs w:val="20"/>
          <w:lang w:val="en-GB"/>
        </w:rPr>
      </w:pPr>
      <w:r>
        <w:rPr>
          <w:b/>
          <w:bCs/>
          <w:sz w:val="20"/>
          <w:szCs w:val="20"/>
          <w:bdr w:val="nil"/>
          <w:lang w:val="ts-ZA"/>
        </w:rPr>
        <w:t>4. Timfanelo na vutihlamuleri bya mutirhisi</w:t>
      </w:r>
    </w:p>
    <w:p w14:paraId="6C19C9E5" w14:textId="77777777" w:rsidR="00282512" w:rsidRPr="00710697" w:rsidRDefault="00282512" w:rsidP="00282512">
      <w:pPr>
        <w:jc w:val="both"/>
        <w:rPr>
          <w:sz w:val="20"/>
          <w:szCs w:val="20"/>
          <w:lang w:val="en-GB"/>
        </w:rPr>
      </w:pPr>
    </w:p>
    <w:p w14:paraId="34634D67" w14:textId="77777777" w:rsidR="00282512" w:rsidRPr="00710697" w:rsidRDefault="007354D9" w:rsidP="00282512">
      <w:pPr>
        <w:jc w:val="both"/>
        <w:rPr>
          <w:sz w:val="20"/>
          <w:szCs w:val="20"/>
          <w:lang w:val="en-GB"/>
        </w:rPr>
      </w:pPr>
      <w:r>
        <w:rPr>
          <w:sz w:val="20"/>
          <w:szCs w:val="20"/>
          <w:bdr w:val="nil"/>
          <w:lang w:val="ts-ZA"/>
        </w:rPr>
        <w:t>Tanihi mutirhisi wa xikumiwa xa swa timali, ku katsa ndzindzakhombo, u na vutihlamuleri byo dyondzo swo tala hi siwkumiwa leswi. Hi ku xava ndzindzakhombo, u na timfanelo tin’wana.</w:t>
      </w:r>
    </w:p>
    <w:p w14:paraId="609D41F5" w14:textId="77777777" w:rsidR="00282512" w:rsidRPr="00710697" w:rsidRDefault="00282512" w:rsidP="00282512">
      <w:pPr>
        <w:jc w:val="both"/>
        <w:rPr>
          <w:sz w:val="20"/>
          <w:szCs w:val="20"/>
          <w:lang w:val="en-GB"/>
        </w:rPr>
      </w:pPr>
    </w:p>
    <w:p w14:paraId="0BF8302B" w14:textId="77777777" w:rsidR="00282512" w:rsidRPr="00710697" w:rsidRDefault="007354D9" w:rsidP="00282512">
      <w:pPr>
        <w:jc w:val="both"/>
        <w:rPr>
          <w:b/>
          <w:bCs/>
          <w:sz w:val="20"/>
          <w:szCs w:val="20"/>
          <w:lang w:val="en-GB"/>
        </w:rPr>
      </w:pPr>
      <w:r>
        <w:rPr>
          <w:b/>
          <w:bCs/>
          <w:sz w:val="20"/>
          <w:szCs w:val="20"/>
          <w:bdr w:val="nil"/>
          <w:lang w:val="ts-ZA"/>
        </w:rPr>
        <w:t>Timfanelo ta wena:</w:t>
      </w:r>
    </w:p>
    <w:tbl>
      <w:tblPr>
        <w:tblStyle w:val="TableGrid"/>
        <w:tblW w:w="9067" w:type="dxa"/>
        <w:tblLook w:val="04A0" w:firstRow="1" w:lastRow="0" w:firstColumn="1" w:lastColumn="0" w:noHBand="0" w:noVBand="1"/>
      </w:tblPr>
      <w:tblGrid>
        <w:gridCol w:w="9067"/>
      </w:tblGrid>
      <w:tr w:rsidR="000F3B53" w14:paraId="3C37D614" w14:textId="77777777" w:rsidTr="00EB2CBE">
        <w:tc>
          <w:tcPr>
            <w:tcW w:w="9067" w:type="dxa"/>
          </w:tcPr>
          <w:p w14:paraId="4B5CA522" w14:textId="77777777" w:rsidR="00282512" w:rsidRPr="00710697" w:rsidRDefault="007354D9" w:rsidP="00EB2CBE">
            <w:pPr>
              <w:pStyle w:val="ListParagraph"/>
              <w:numPr>
                <w:ilvl w:val="0"/>
                <w:numId w:val="8"/>
              </w:numPr>
              <w:spacing w:before="0"/>
              <w:rPr>
                <w:sz w:val="20"/>
                <w:szCs w:val="20"/>
                <w:lang w:val="en-GB"/>
              </w:rPr>
            </w:pPr>
            <w:r>
              <w:rPr>
                <w:sz w:val="20"/>
                <w:szCs w:val="20"/>
                <w:bdr w:val="nil"/>
                <w:lang w:val="ts-ZA"/>
              </w:rPr>
              <w:t xml:space="preserve">Pholisi i kontiraka ya xinawu leyi bohaka leyi ku nyikaka timfanelo loko ku tshuka kuva na nghozi, ku vaviseka, ndzilo kumbe leswi u sirheleriweke eka swona. </w:t>
            </w:r>
          </w:p>
        </w:tc>
      </w:tr>
      <w:tr w:rsidR="000F3B53" w14:paraId="74DDB87A" w14:textId="77777777" w:rsidTr="00EB2CBE">
        <w:tc>
          <w:tcPr>
            <w:tcW w:w="9067" w:type="dxa"/>
          </w:tcPr>
          <w:p w14:paraId="451C971B" w14:textId="77777777" w:rsidR="00282512" w:rsidRPr="00710697" w:rsidRDefault="007354D9" w:rsidP="00EB2CBE">
            <w:pPr>
              <w:pStyle w:val="ListParagraph"/>
              <w:numPr>
                <w:ilvl w:val="0"/>
                <w:numId w:val="8"/>
              </w:numPr>
              <w:spacing w:before="0"/>
              <w:rPr>
                <w:sz w:val="20"/>
                <w:szCs w:val="20"/>
                <w:lang w:val="en-GB"/>
              </w:rPr>
            </w:pPr>
            <w:r>
              <w:rPr>
                <w:bCs/>
                <w:sz w:val="20"/>
                <w:szCs w:val="20"/>
                <w:bdr w:val="nil"/>
                <w:lang w:val="ts-ZA"/>
              </w:rPr>
              <w:t>U</w:t>
            </w:r>
            <w:r>
              <w:rPr>
                <w:b/>
                <w:bCs/>
                <w:sz w:val="20"/>
                <w:szCs w:val="20"/>
                <w:bdr w:val="nil"/>
                <w:lang w:val="ts-ZA"/>
              </w:rPr>
              <w:t xml:space="preserve"> </w:t>
            </w:r>
            <w:r>
              <w:rPr>
                <w:sz w:val="20"/>
                <w:szCs w:val="20"/>
                <w:bdr w:val="nil"/>
                <w:lang w:val="ts-ZA"/>
              </w:rPr>
              <w:t xml:space="preserve">va na mfanelo ku hakeriwa ntsengo lowu u sirheleriweke wona, ntsena loko u fikelela swipimelo hinkwaswo swa pholisi. </w:t>
            </w:r>
          </w:p>
        </w:tc>
      </w:tr>
      <w:tr w:rsidR="000F3B53" w14:paraId="550A4734" w14:textId="77777777" w:rsidTr="00EB2CBE">
        <w:tc>
          <w:tcPr>
            <w:tcW w:w="9067" w:type="dxa"/>
          </w:tcPr>
          <w:p w14:paraId="78FB2012" w14:textId="77777777" w:rsidR="00282512" w:rsidRPr="00710697" w:rsidRDefault="007354D9" w:rsidP="00EB2CBE">
            <w:pPr>
              <w:pStyle w:val="ListParagraph"/>
              <w:numPr>
                <w:ilvl w:val="0"/>
                <w:numId w:val="8"/>
              </w:numPr>
              <w:spacing w:before="0"/>
              <w:rPr>
                <w:sz w:val="20"/>
                <w:szCs w:val="20"/>
                <w:lang w:val="en-GB"/>
              </w:rPr>
            </w:pPr>
            <w:r>
              <w:rPr>
                <w:sz w:val="20"/>
                <w:szCs w:val="20"/>
                <w:bdr w:val="nil"/>
                <w:lang w:val="ts-ZA"/>
              </w:rPr>
              <w:t>U va na mfanelo yo xava pholisi yo antswa ya ndzindzakhombo leyi fikelelaka swilaveko swa wena na mpimanyeto wa wena.</w:t>
            </w:r>
          </w:p>
        </w:tc>
      </w:tr>
      <w:tr w:rsidR="000F3B53" w14:paraId="556EF6C3" w14:textId="77777777" w:rsidTr="00EB2CBE">
        <w:tc>
          <w:tcPr>
            <w:tcW w:w="9067" w:type="dxa"/>
          </w:tcPr>
          <w:p w14:paraId="065A68B1" w14:textId="77777777" w:rsidR="00282512" w:rsidRPr="00710697" w:rsidRDefault="007354D9" w:rsidP="00EB2CBE">
            <w:pPr>
              <w:pStyle w:val="ListParagraph"/>
              <w:numPr>
                <w:ilvl w:val="0"/>
                <w:numId w:val="8"/>
              </w:numPr>
              <w:spacing w:before="0"/>
              <w:rPr>
                <w:sz w:val="20"/>
                <w:szCs w:val="20"/>
                <w:lang w:val="en-GB"/>
              </w:rPr>
            </w:pPr>
            <w:r>
              <w:rPr>
                <w:sz w:val="20"/>
                <w:szCs w:val="20"/>
                <w:bdr w:val="nil"/>
                <w:lang w:val="ts-ZA"/>
              </w:rPr>
              <w:t>Loko u nga si sayina pholisi, u nga muka na yona ku vona leswaku u twisisa leswi tsariweke. U tlhela u va na mfanelo yo va u hlamuseriwa kontiraka swi va erivaleni na hi ririmi ro twisiseka hi ku olova.</w:t>
            </w:r>
          </w:p>
        </w:tc>
      </w:tr>
      <w:tr w:rsidR="000F3B53" w14:paraId="42570F31" w14:textId="77777777" w:rsidTr="00EB2CBE">
        <w:tc>
          <w:tcPr>
            <w:tcW w:w="9067" w:type="dxa"/>
          </w:tcPr>
          <w:p w14:paraId="1CFD73FA" w14:textId="77777777" w:rsidR="00282512" w:rsidRPr="00710697" w:rsidRDefault="007354D9" w:rsidP="00EB2CBE">
            <w:pPr>
              <w:pStyle w:val="ListParagraph"/>
              <w:numPr>
                <w:ilvl w:val="0"/>
                <w:numId w:val="8"/>
              </w:numPr>
              <w:spacing w:before="0"/>
              <w:rPr>
                <w:sz w:val="20"/>
                <w:szCs w:val="20"/>
                <w:lang w:val="en-GB"/>
              </w:rPr>
            </w:pPr>
            <w:r>
              <w:rPr>
                <w:sz w:val="20"/>
                <w:szCs w:val="20"/>
                <w:bdr w:val="nil"/>
                <w:lang w:val="ts-ZA"/>
              </w:rPr>
              <w:t xml:space="preserve">U nga khansela pholisi ya wena hi ku nyika khamphani ya ndzindzakhombo nkarhi wa xitiviso hi ku tsala (hi xitalo hi n’hweti), tanihi leswi nyikiweke eka tsalwa ra pholisi. </w:t>
            </w:r>
          </w:p>
        </w:tc>
      </w:tr>
      <w:tr w:rsidR="000F3B53" w14:paraId="7FB027EB" w14:textId="77777777" w:rsidTr="00EB2CBE">
        <w:tc>
          <w:tcPr>
            <w:tcW w:w="9067" w:type="dxa"/>
          </w:tcPr>
          <w:p w14:paraId="20EEAEAF" w14:textId="77777777" w:rsidR="00282512" w:rsidRPr="00710697" w:rsidRDefault="007354D9" w:rsidP="00EB2CBE">
            <w:pPr>
              <w:pStyle w:val="ListParagraph"/>
              <w:numPr>
                <w:ilvl w:val="0"/>
                <w:numId w:val="8"/>
              </w:numPr>
              <w:spacing w:before="0"/>
              <w:rPr>
                <w:sz w:val="20"/>
                <w:szCs w:val="20"/>
                <w:lang w:val="en-GB"/>
              </w:rPr>
            </w:pPr>
            <w:r>
              <w:rPr>
                <w:sz w:val="20"/>
                <w:szCs w:val="20"/>
                <w:bdr w:val="nil"/>
                <w:lang w:val="ts-ZA"/>
              </w:rPr>
              <w:t xml:space="preserve">U va na mfanelo ta nkarhi wo tiehleketa. Leswi swi vula leswaku u nga cinca miehleketo ya wena n khansela pholisi leyi nga riki ya vutomi ku nga si hela 14 wa masiku endzhaku ko kuma matsalwa ya pholisi laya faneleke loko pholisi yi ri na nkarhi wa kontiraka leyi nga tluleki 31 wa masiku ntsena loko u nga si koxa mbuyelo wihi na wihi. U nga si khansela, u fanele ku tivisa khamphani ya ndzindzakhombo hi ku yi tsalela hi xikongomelo xo endla tano. Khamphani ya ndzindzakhombo yi fanele ku landzeleka xikombelo xa wena ku tirhisa nkarhi wo tiehleketa ku nga si hela 31 wa masiku endzhaku ko kuma of xikombelo xa wena. U ta ringaneriwa ku kuma tihakelo to sungula, kuya hi khamphani ya ndzindzakhombo yi susile ntsengo wo karhi ku hakelela tihakelo. Loko pholisi yi nga khanseriwi hi swivangelo swin’wana, leswi u fanele ku byeriwa swona u nga si sayina tsalwa ra pholisi. </w:t>
            </w:r>
          </w:p>
        </w:tc>
      </w:tr>
      <w:tr w:rsidR="000F3B53" w14:paraId="08948E0D" w14:textId="77777777" w:rsidTr="00EB2CBE">
        <w:trPr>
          <w:trHeight w:val="987"/>
        </w:trPr>
        <w:tc>
          <w:tcPr>
            <w:tcW w:w="9067" w:type="dxa"/>
          </w:tcPr>
          <w:p w14:paraId="23F852FE" w14:textId="77777777" w:rsidR="00282512" w:rsidRPr="00710697" w:rsidRDefault="007354D9" w:rsidP="00EB2CBE">
            <w:pPr>
              <w:pStyle w:val="ListParagraph"/>
              <w:numPr>
                <w:ilvl w:val="0"/>
                <w:numId w:val="8"/>
              </w:numPr>
              <w:spacing w:before="0"/>
              <w:rPr>
                <w:sz w:val="20"/>
                <w:szCs w:val="20"/>
                <w:lang w:val="en-GB"/>
              </w:rPr>
            </w:pPr>
            <w:r>
              <w:rPr>
                <w:sz w:val="20"/>
                <w:szCs w:val="20"/>
                <w:bdr w:val="nil"/>
                <w:lang w:val="ts-ZA"/>
              </w:rPr>
              <w:t>Kuna nkarhi wa 15 wa masiku wa ntwelavusiwana wa tihakelo to hundzeriwa hi nkarhi eka hakelo ya tin’hweti. Loko tihakelo ta n’hweti ti nga hakeriwangi hi siku leri vekiweke, khamphani ya ndzindzakhombo yi fanele kuva yi ku tivisa ku nga si hela 15 wa masiku loko siku ro haleka ri hundzile u nga hakelangi. Loko tihakelo ta wena ti nga hakeriwi hi siku ra vu 16 a wa ha sirheleriwangi.</w:t>
            </w:r>
          </w:p>
        </w:tc>
      </w:tr>
      <w:tr w:rsidR="000F3B53" w14:paraId="7A78402F" w14:textId="77777777" w:rsidTr="00EB2CBE">
        <w:tc>
          <w:tcPr>
            <w:tcW w:w="9067" w:type="dxa"/>
          </w:tcPr>
          <w:p w14:paraId="461A4FE8" w14:textId="77777777" w:rsidR="00282512" w:rsidRPr="00710697" w:rsidRDefault="007354D9" w:rsidP="00EB2CBE">
            <w:pPr>
              <w:pStyle w:val="ListParagraph"/>
              <w:numPr>
                <w:ilvl w:val="0"/>
                <w:numId w:val="8"/>
              </w:numPr>
              <w:spacing w:before="0"/>
              <w:rPr>
                <w:sz w:val="20"/>
                <w:szCs w:val="20"/>
                <w:lang w:val="en-GB"/>
              </w:rPr>
            </w:pPr>
            <w:r>
              <w:rPr>
                <w:sz w:val="20"/>
                <w:szCs w:val="20"/>
                <w:bdr w:val="nil"/>
                <w:lang w:val="ts-ZA"/>
              </w:rPr>
              <w:t>Marungula yo tihlanganisa – kombela vuyimeri bya khamphani ya ndzindzakhombo kuva byi ku nyika vuxokoxoko bya vona bya vutihlanganisi no kuma leswaku u tihlanganisa na mani lo u lava ku endla xikoxo kumbe loko u ri na xivilelo.</w:t>
            </w:r>
          </w:p>
        </w:tc>
      </w:tr>
    </w:tbl>
    <w:p w14:paraId="72434129" w14:textId="77777777" w:rsidR="00282512" w:rsidRPr="00710697" w:rsidRDefault="00282512" w:rsidP="00282512">
      <w:pPr>
        <w:jc w:val="both"/>
        <w:rPr>
          <w:sz w:val="20"/>
          <w:szCs w:val="20"/>
          <w:lang w:val="en-GB"/>
        </w:rPr>
      </w:pPr>
    </w:p>
    <w:p w14:paraId="1927A5ED" w14:textId="77777777" w:rsidR="00282512" w:rsidRPr="00710697" w:rsidRDefault="007354D9" w:rsidP="00282512">
      <w:pPr>
        <w:jc w:val="both"/>
        <w:rPr>
          <w:b/>
          <w:bCs/>
          <w:sz w:val="20"/>
          <w:szCs w:val="20"/>
          <w:lang w:val="en-GB"/>
        </w:rPr>
      </w:pPr>
      <w:r>
        <w:rPr>
          <w:b/>
          <w:bCs/>
          <w:sz w:val="20"/>
          <w:szCs w:val="20"/>
          <w:bdr w:val="nil"/>
          <w:lang w:val="ts-ZA"/>
        </w:rPr>
        <w:t>Vutihlamuleri bya wena:</w:t>
      </w:r>
    </w:p>
    <w:tbl>
      <w:tblPr>
        <w:tblStyle w:val="TableGrid"/>
        <w:tblW w:w="9067" w:type="dxa"/>
        <w:tblLook w:val="04A0" w:firstRow="1" w:lastRow="0" w:firstColumn="1" w:lastColumn="0" w:noHBand="0" w:noVBand="1"/>
      </w:tblPr>
      <w:tblGrid>
        <w:gridCol w:w="9067"/>
      </w:tblGrid>
      <w:tr w:rsidR="000F3B53" w14:paraId="4696C07C" w14:textId="77777777" w:rsidTr="00EB2CBE">
        <w:tc>
          <w:tcPr>
            <w:tcW w:w="9067" w:type="dxa"/>
          </w:tcPr>
          <w:p w14:paraId="21153B75" w14:textId="77777777" w:rsidR="00282512" w:rsidRPr="00710697" w:rsidRDefault="007354D9" w:rsidP="00EB2CBE">
            <w:pPr>
              <w:pStyle w:val="ListParagraph"/>
              <w:numPr>
                <w:ilvl w:val="0"/>
                <w:numId w:val="9"/>
              </w:numPr>
              <w:spacing w:before="0"/>
              <w:rPr>
                <w:sz w:val="20"/>
                <w:szCs w:val="20"/>
                <w:lang w:val="en-GB"/>
              </w:rPr>
            </w:pPr>
            <w:r>
              <w:rPr>
                <w:sz w:val="20"/>
                <w:szCs w:val="20"/>
                <w:bdr w:val="nil"/>
                <w:lang w:val="ts-ZA"/>
              </w:rPr>
              <w:t xml:space="preserve">Vona leswaku u hakela tihakelo no landzelela swipimelo, tanihi leswi vekiweke eka tsalwa ra pholisi. </w:t>
            </w:r>
          </w:p>
        </w:tc>
      </w:tr>
      <w:tr w:rsidR="000F3B53" w14:paraId="1791D192" w14:textId="77777777" w:rsidTr="00EB2CBE">
        <w:tc>
          <w:tcPr>
            <w:tcW w:w="9067" w:type="dxa"/>
          </w:tcPr>
          <w:p w14:paraId="20632BBE" w14:textId="77777777" w:rsidR="00282512" w:rsidRPr="00710697" w:rsidRDefault="007354D9" w:rsidP="00EB2CBE">
            <w:pPr>
              <w:pStyle w:val="ListParagraph"/>
              <w:numPr>
                <w:ilvl w:val="0"/>
                <w:numId w:val="9"/>
              </w:numPr>
              <w:spacing w:before="0"/>
              <w:rPr>
                <w:sz w:val="20"/>
                <w:szCs w:val="20"/>
                <w:lang w:val="en-GB"/>
              </w:rPr>
            </w:pPr>
            <w:r>
              <w:rPr>
                <w:sz w:val="20"/>
                <w:szCs w:val="20"/>
                <w:bdr w:val="nil"/>
                <w:lang w:val="ts-ZA"/>
              </w:rPr>
              <w:t xml:space="preserve">Vona leswaku u twisisa hinkwaswo eka tsalwa ra pholisi ni hinkwaswo leswi yelanaka ni </w:t>
            </w:r>
            <w:r>
              <w:rPr>
                <w:sz w:val="20"/>
                <w:szCs w:val="20"/>
                <w:bdr w:val="nil"/>
                <w:lang w:val="ts-ZA"/>
              </w:rPr>
              <w:lastRenderedPageBreak/>
              <w:t>xikumiwa xa ndzindzakhombo.</w:t>
            </w:r>
          </w:p>
        </w:tc>
      </w:tr>
      <w:tr w:rsidR="000F3B53" w14:paraId="33525585" w14:textId="77777777" w:rsidTr="00EB2CBE">
        <w:tc>
          <w:tcPr>
            <w:tcW w:w="9067" w:type="dxa"/>
          </w:tcPr>
          <w:p w14:paraId="502194B2" w14:textId="77777777" w:rsidR="00282512" w:rsidRPr="00710697" w:rsidRDefault="007354D9" w:rsidP="00EB2CBE">
            <w:pPr>
              <w:pStyle w:val="ListParagraph"/>
              <w:numPr>
                <w:ilvl w:val="0"/>
                <w:numId w:val="9"/>
              </w:numPr>
              <w:spacing w:before="0"/>
              <w:rPr>
                <w:sz w:val="20"/>
                <w:szCs w:val="20"/>
                <w:lang w:val="en-GB"/>
              </w:rPr>
            </w:pPr>
            <w:r>
              <w:rPr>
                <w:sz w:val="20"/>
                <w:szCs w:val="20"/>
                <w:bdr w:val="nil"/>
                <w:lang w:val="ts-ZA"/>
              </w:rPr>
              <w:lastRenderedPageBreak/>
              <w:t xml:space="preserve">Titivisi – khamphani ya ndzindzakhombo yi ta lava nomboro ya ID ya wena a kherefu, xikan’we na vuxokoxoko bya vanhu van’wana lava u nga tsakelaka kuva nghenisa eka ndzindzakhombo. </w:t>
            </w:r>
          </w:p>
        </w:tc>
      </w:tr>
      <w:tr w:rsidR="000F3B53" w14:paraId="50201716" w14:textId="77777777" w:rsidTr="00EB2CBE">
        <w:tc>
          <w:tcPr>
            <w:tcW w:w="9067" w:type="dxa"/>
          </w:tcPr>
          <w:p w14:paraId="78A79585" w14:textId="77777777" w:rsidR="00282512" w:rsidRPr="00710697" w:rsidRDefault="007354D9" w:rsidP="00EB2CBE">
            <w:pPr>
              <w:pStyle w:val="ListParagraph"/>
              <w:numPr>
                <w:ilvl w:val="0"/>
                <w:numId w:val="9"/>
              </w:numPr>
              <w:spacing w:before="0"/>
              <w:rPr>
                <w:sz w:val="20"/>
                <w:szCs w:val="20"/>
                <w:lang w:val="en-GB"/>
              </w:rPr>
            </w:pPr>
            <w:r>
              <w:rPr>
                <w:sz w:val="20"/>
                <w:szCs w:val="20"/>
                <w:bdr w:val="nil"/>
                <w:lang w:val="ts-ZA"/>
              </w:rPr>
              <w:t xml:space="preserve">Nyika marungula laya faneleke. Khamphani ya ndzindzakhombo a yi nge ku sirheleli kahle handle ka loko u yi nyika marungula laya heleleke ya ntiyiso. </w:t>
            </w:r>
          </w:p>
        </w:tc>
      </w:tr>
      <w:tr w:rsidR="000F3B53" w14:paraId="1978B442" w14:textId="77777777" w:rsidTr="00EB2CBE">
        <w:tc>
          <w:tcPr>
            <w:tcW w:w="9067" w:type="dxa"/>
          </w:tcPr>
          <w:p w14:paraId="7A2285EC" w14:textId="6807BE23" w:rsidR="00282512" w:rsidRPr="00710697" w:rsidRDefault="007354D9" w:rsidP="00EB2CBE">
            <w:pPr>
              <w:pStyle w:val="ListParagraph"/>
              <w:numPr>
                <w:ilvl w:val="0"/>
                <w:numId w:val="9"/>
              </w:numPr>
              <w:spacing w:before="0"/>
              <w:rPr>
                <w:sz w:val="20"/>
                <w:szCs w:val="20"/>
                <w:lang w:val="en-GB"/>
              </w:rPr>
            </w:pPr>
            <w:r>
              <w:rPr>
                <w:sz w:val="20"/>
                <w:szCs w:val="20"/>
                <w:bdr w:val="nil"/>
                <w:lang w:val="ts-ZA"/>
              </w:rPr>
              <w:t>Tiyisisa leswaku ku tava mali muni hakelo ya ndzindzakhombo ya n’hweti na n’hweti insurance no vona leswaku u ta yi fikelela u nga si yi sayina.</w:t>
            </w:r>
          </w:p>
        </w:tc>
      </w:tr>
    </w:tbl>
    <w:p w14:paraId="46A815D4" w14:textId="77777777" w:rsidR="00282512" w:rsidRPr="00710697" w:rsidRDefault="00282512" w:rsidP="00282512">
      <w:pPr>
        <w:pStyle w:val="CommentText"/>
        <w:jc w:val="both"/>
        <w:rPr>
          <w:b/>
          <w:bCs/>
          <w:lang w:val="en-GB"/>
        </w:rPr>
      </w:pPr>
    </w:p>
    <w:p w14:paraId="54BB3877" w14:textId="6A6FE35F" w:rsidR="00282512" w:rsidRPr="00C16F18" w:rsidRDefault="007354D9" w:rsidP="00282512">
      <w:pPr>
        <w:pStyle w:val="CommentText"/>
        <w:jc w:val="both"/>
        <w:rPr>
          <w:b/>
          <w:bCs/>
          <w:lang w:val="en-GB"/>
        </w:rPr>
      </w:pPr>
      <w:r>
        <w:rPr>
          <w:b/>
          <w:bCs/>
          <w:bdr w:val="nil"/>
          <w:lang w:val="ts-ZA"/>
        </w:rPr>
        <w:t>Vutihlamuleri bya khamphani ya ndzindzakhombo:</w:t>
      </w: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7"/>
      </w:tblGrid>
      <w:tr w:rsidR="000F3B53" w14:paraId="0B4C664A" w14:textId="77777777" w:rsidTr="00EB2CBE">
        <w:tc>
          <w:tcPr>
            <w:tcW w:w="9067" w:type="dxa"/>
          </w:tcPr>
          <w:p w14:paraId="2D720C3E" w14:textId="77777777" w:rsidR="00282512" w:rsidRPr="00710697" w:rsidRDefault="007354D9" w:rsidP="00EB2CBE">
            <w:pPr>
              <w:pStyle w:val="CommentText"/>
              <w:numPr>
                <w:ilvl w:val="0"/>
                <w:numId w:val="10"/>
              </w:numPr>
              <w:jc w:val="both"/>
              <w:rPr>
                <w:lang w:val="en-GB"/>
              </w:rPr>
            </w:pPr>
            <w:r>
              <w:rPr>
                <w:bdr w:val="nil"/>
                <w:lang w:val="ts-ZA"/>
              </w:rPr>
              <w:t xml:space="preserve">Khamphani ya ndzindzakhombo yi tava na vutihlamuleri eka nxungeto lowu u langutaneke na wona loko leswi sirheleleriweke swi humelela, ntsena loko u hakerile tihakelo ta wena. </w:t>
            </w:r>
          </w:p>
        </w:tc>
      </w:tr>
      <w:tr w:rsidR="000F3B53" w14:paraId="5E550CF1" w14:textId="77777777" w:rsidTr="00EB2CBE">
        <w:tc>
          <w:tcPr>
            <w:tcW w:w="9067" w:type="dxa"/>
          </w:tcPr>
          <w:p w14:paraId="0CFCEE77" w14:textId="77777777" w:rsidR="00282512" w:rsidRPr="00710697" w:rsidRDefault="007354D9" w:rsidP="00EB2CBE">
            <w:pPr>
              <w:pStyle w:val="CommentText"/>
              <w:numPr>
                <w:ilvl w:val="0"/>
                <w:numId w:val="10"/>
              </w:numPr>
              <w:jc w:val="both"/>
              <w:rPr>
                <w:lang w:val="en-GB"/>
              </w:rPr>
            </w:pPr>
            <w:r>
              <w:rPr>
                <w:bdr w:val="nil"/>
                <w:lang w:val="ts-ZA"/>
              </w:rPr>
              <w:t xml:space="preserve">Khamphani ya ndzindzakhombo yi ta hlamusela pholisi hi xitalo na ku hlamula swivutiso swihi na swihi leswi u nga vaka naswona. </w:t>
            </w:r>
          </w:p>
        </w:tc>
      </w:tr>
      <w:tr w:rsidR="000F3B53" w14:paraId="10E9C137" w14:textId="77777777" w:rsidTr="00EB2CBE">
        <w:tc>
          <w:tcPr>
            <w:tcW w:w="9067" w:type="dxa"/>
          </w:tcPr>
          <w:p w14:paraId="7FDE5EDA" w14:textId="77777777" w:rsidR="00282512" w:rsidRPr="00710697" w:rsidRDefault="007354D9" w:rsidP="00EB2CBE">
            <w:pPr>
              <w:pStyle w:val="CommentText"/>
              <w:numPr>
                <w:ilvl w:val="0"/>
                <w:numId w:val="10"/>
              </w:numPr>
              <w:jc w:val="both"/>
              <w:rPr>
                <w:lang w:val="en-GB"/>
              </w:rPr>
            </w:pPr>
            <w:r>
              <w:rPr>
                <w:bdr w:val="nil"/>
                <w:lang w:val="ts-ZA"/>
              </w:rPr>
              <w:t xml:space="preserve">Khamphani ya ndzindzakhombo yi ta hakela loko ku tshuka kuva na rifu, vutsoniwa no lahlekeriwa hi muholo, kuya hi leswi u sirheleriweke swona. </w:t>
            </w:r>
          </w:p>
        </w:tc>
      </w:tr>
      <w:tr w:rsidR="000F3B53" w14:paraId="6AB5CB72" w14:textId="77777777" w:rsidTr="00EB2CBE">
        <w:tc>
          <w:tcPr>
            <w:tcW w:w="9067" w:type="dxa"/>
          </w:tcPr>
          <w:p w14:paraId="72A623BC" w14:textId="21727A4F" w:rsidR="00282512" w:rsidRPr="00710697" w:rsidRDefault="007354D9" w:rsidP="00EB2CBE">
            <w:pPr>
              <w:pStyle w:val="CommentText"/>
              <w:numPr>
                <w:ilvl w:val="0"/>
                <w:numId w:val="10"/>
              </w:numPr>
              <w:jc w:val="both"/>
              <w:rPr>
                <w:lang w:val="en-GB"/>
              </w:rPr>
            </w:pPr>
            <w:r>
              <w:rPr>
                <w:bdr w:val="nil"/>
                <w:lang w:val="ts-ZA"/>
              </w:rPr>
              <w:t xml:space="preserve">Khamphani ya ndzindzakhombo yi tava na tiejente to tokota leti nga ta ku pfuna ku endla xiboho xa kahle ta muxaka wa xikumiwa xa ndzindzakhombo ku xava. </w:t>
            </w:r>
          </w:p>
        </w:tc>
      </w:tr>
      <w:tr w:rsidR="000F3B53" w14:paraId="5DD4A536" w14:textId="77777777" w:rsidTr="00EB2CBE">
        <w:tc>
          <w:tcPr>
            <w:tcW w:w="9067" w:type="dxa"/>
          </w:tcPr>
          <w:p w14:paraId="5B4AC0D5" w14:textId="77777777" w:rsidR="00282512" w:rsidRPr="00710697" w:rsidRDefault="007354D9" w:rsidP="00EB2CBE">
            <w:pPr>
              <w:pStyle w:val="CommentText"/>
              <w:numPr>
                <w:ilvl w:val="0"/>
                <w:numId w:val="10"/>
              </w:numPr>
              <w:jc w:val="both"/>
              <w:rPr>
                <w:lang w:val="en-GB"/>
              </w:rPr>
            </w:pPr>
            <w:r>
              <w:rPr>
                <w:bdr w:val="nil"/>
                <w:lang w:val="ts-ZA"/>
              </w:rPr>
              <w:t>Khamphani ya ndzindzakhombo yi fanele kuva yi pasisiwile kahle hi Vulawuri bya Swiyenge swa Timali (PA) yi nga si ku xavisela swikumiwa swihi na swihi swa ndzindzakhombo.</w:t>
            </w:r>
          </w:p>
        </w:tc>
      </w:tr>
    </w:tbl>
    <w:p w14:paraId="41D2EFCB" w14:textId="77777777" w:rsidR="00282512" w:rsidRPr="00710697" w:rsidRDefault="00282512" w:rsidP="00282512">
      <w:pPr>
        <w:jc w:val="both"/>
        <w:rPr>
          <w:sz w:val="20"/>
          <w:szCs w:val="20"/>
          <w:lang w:val="en-GB"/>
        </w:rPr>
      </w:pPr>
    </w:p>
    <w:p w14:paraId="54461D28" w14:textId="77777777" w:rsidR="00282512" w:rsidRPr="00710697" w:rsidRDefault="007354D9" w:rsidP="00282512">
      <w:pPr>
        <w:jc w:val="both"/>
        <w:rPr>
          <w:b/>
          <w:bCs/>
          <w:sz w:val="20"/>
          <w:szCs w:val="20"/>
          <w:lang w:val="en-GB"/>
        </w:rPr>
      </w:pPr>
      <w:r>
        <w:rPr>
          <w:b/>
          <w:bCs/>
          <w:sz w:val="20"/>
          <w:szCs w:val="20"/>
          <w:bdr w:val="nil"/>
          <w:lang w:val="ts-ZA"/>
        </w:rPr>
        <w:t>5. Swivutiso leswi talaka ku vutisiwa</w:t>
      </w:r>
    </w:p>
    <w:p w14:paraId="20D95C47" w14:textId="77777777" w:rsidR="00282512" w:rsidRPr="00710697" w:rsidRDefault="00282512" w:rsidP="00282512">
      <w:pPr>
        <w:jc w:val="both"/>
        <w:rPr>
          <w:sz w:val="20"/>
          <w:szCs w:val="20"/>
          <w:lang w:val="en-GB"/>
        </w:rPr>
      </w:pPr>
    </w:p>
    <w:p w14:paraId="4DB5D3FA" w14:textId="77777777" w:rsidR="00282512" w:rsidRPr="00710697" w:rsidRDefault="007354D9" w:rsidP="00282512">
      <w:pPr>
        <w:jc w:val="both"/>
        <w:rPr>
          <w:b/>
          <w:bCs/>
          <w:sz w:val="20"/>
          <w:szCs w:val="20"/>
          <w:lang w:val="en-GB"/>
        </w:rPr>
      </w:pPr>
      <w:r>
        <w:rPr>
          <w:b/>
          <w:bCs/>
          <w:sz w:val="20"/>
          <w:szCs w:val="20"/>
          <w:bdr w:val="nil"/>
          <w:lang w:val="ts-ZA"/>
        </w:rPr>
        <w:t>Q: Xana ndzi ta swi tiva njhani leswaku ndzi tirhana na khamphani leyi pasisiweke ya ndzindzakhombo leyi nga riki ya swa timali kumbe muphakelavukorhokeri bya swa timali?</w:t>
      </w:r>
    </w:p>
    <w:p w14:paraId="539202E6" w14:textId="77777777" w:rsidR="00282512" w:rsidRPr="00710697" w:rsidRDefault="007354D9" w:rsidP="00282512">
      <w:pPr>
        <w:jc w:val="both"/>
        <w:rPr>
          <w:sz w:val="20"/>
          <w:szCs w:val="20"/>
          <w:lang w:val="en-GB"/>
        </w:rPr>
      </w:pPr>
      <w:r>
        <w:rPr>
          <w:sz w:val="20"/>
          <w:szCs w:val="20"/>
          <w:bdr w:val="nil"/>
          <w:lang w:val="ts-ZA"/>
        </w:rPr>
        <w:t xml:space="preserve">A: Tikhamphani ta ndzindzakhombo leti nga riki ta swa vutomi ti pasisiwa hi Vulawuri bya Swiyenge swa Timali (PA) kuya hi Nawu wa Ndzindzakhombo (wa 18 wa 2017). Nawu lowu, na Nawu wa Ndzindzakhombo yo Koma (wa 53 wa 1998) lowu fambisiwaka hi FSCA, wu hlamusela hilaha tikhamphani ta ndzindzakhombo leti nga riki ta swa vutomi ti faneleke ku fambisa mabindzu ya tona. Vaphakelavukorhokeri bya swa timali hinkwavo na vuyimeri va fanele ku pasisiwa hi FSCA ku endlela kuva u xaviseriwa xikumiwa xa timali kumbe kuva u nyikiwa xitsundzuxo xa timali. U va na mfanelo ku vona layisense u nga si sayina kontiraka na muphakelavukorhokeri bya swa timali kumbe vuyimeri. </w:t>
      </w:r>
    </w:p>
    <w:p w14:paraId="23860CAB" w14:textId="77777777" w:rsidR="00282512" w:rsidRPr="00710697" w:rsidRDefault="00282512" w:rsidP="00282512">
      <w:pPr>
        <w:jc w:val="both"/>
        <w:rPr>
          <w:sz w:val="20"/>
          <w:szCs w:val="20"/>
          <w:lang w:val="en-GB"/>
        </w:rPr>
      </w:pPr>
    </w:p>
    <w:p w14:paraId="68A0D12A" w14:textId="77777777" w:rsidR="00282512" w:rsidRPr="00710697" w:rsidRDefault="007354D9" w:rsidP="00282512">
      <w:pPr>
        <w:jc w:val="both"/>
        <w:rPr>
          <w:b/>
          <w:bCs/>
          <w:sz w:val="20"/>
          <w:szCs w:val="20"/>
          <w:lang w:val="en-GB"/>
        </w:rPr>
      </w:pPr>
      <w:r>
        <w:rPr>
          <w:b/>
          <w:bCs/>
          <w:sz w:val="20"/>
          <w:szCs w:val="20"/>
          <w:bdr w:val="nil"/>
          <w:lang w:val="ts-ZA"/>
        </w:rPr>
        <w:t>Q: I swivutiso swihi leswi faneleke swi nga kahle ku swi vutisa?</w:t>
      </w:r>
    </w:p>
    <w:p w14:paraId="7C851850" w14:textId="77777777" w:rsidR="00282512" w:rsidRPr="00710697" w:rsidRDefault="007354D9" w:rsidP="00282512">
      <w:pPr>
        <w:jc w:val="both"/>
        <w:rPr>
          <w:sz w:val="20"/>
          <w:szCs w:val="20"/>
          <w:lang w:val="en-GB"/>
        </w:rPr>
      </w:pPr>
      <w:r>
        <w:rPr>
          <w:sz w:val="20"/>
          <w:szCs w:val="20"/>
          <w:bdr w:val="nil"/>
          <w:lang w:val="ts-ZA"/>
        </w:rPr>
        <w:t xml:space="preserve">A: </w:t>
      </w:r>
    </w:p>
    <w:p w14:paraId="1902B006" w14:textId="77777777" w:rsidR="00282512" w:rsidRPr="00710697" w:rsidRDefault="007354D9" w:rsidP="00282512">
      <w:pPr>
        <w:jc w:val="both"/>
        <w:rPr>
          <w:sz w:val="20"/>
          <w:szCs w:val="20"/>
          <w:lang w:val="en-GB"/>
        </w:rPr>
      </w:pPr>
      <w:r>
        <w:rPr>
          <w:sz w:val="20"/>
          <w:szCs w:val="20"/>
          <w:bdr w:val="nil"/>
          <w:lang w:val="ts-ZA"/>
        </w:rPr>
        <w:t xml:space="preserve">Loko wena u teka </w:t>
      </w:r>
      <w:r>
        <w:rPr>
          <w:b/>
          <w:bCs/>
          <w:sz w:val="20"/>
          <w:szCs w:val="20"/>
          <w:bdr w:val="nil"/>
          <w:lang w:val="ts-ZA"/>
        </w:rPr>
        <w:t>ndzindzakhombo wa movha</w:t>
      </w:r>
      <w:r>
        <w:rPr>
          <w:sz w:val="20"/>
          <w:szCs w:val="20"/>
          <w:bdr w:val="nil"/>
          <w:lang w:val="ts-ZA"/>
        </w:rPr>
        <w:t xml:space="preserve">, vutisa: </w:t>
      </w:r>
    </w:p>
    <w:p w14:paraId="17278C81" w14:textId="77777777" w:rsidR="00282512" w:rsidRPr="00710697" w:rsidRDefault="007354D9" w:rsidP="00282512">
      <w:pPr>
        <w:pStyle w:val="ListParagraph"/>
        <w:numPr>
          <w:ilvl w:val="0"/>
          <w:numId w:val="5"/>
        </w:numPr>
        <w:spacing w:before="0"/>
        <w:contextualSpacing/>
        <w:rPr>
          <w:sz w:val="20"/>
          <w:szCs w:val="20"/>
          <w:lang w:val="en-GB"/>
        </w:rPr>
      </w:pPr>
      <w:r>
        <w:rPr>
          <w:sz w:val="20"/>
          <w:szCs w:val="20"/>
          <w:bdr w:val="nil"/>
          <w:lang w:val="ts-ZA"/>
        </w:rPr>
        <w:t xml:space="preserve">Xana nsirhelelo wu sungula rini? </w:t>
      </w:r>
    </w:p>
    <w:p w14:paraId="6345FEC9" w14:textId="77777777" w:rsidR="00282512" w:rsidRPr="00710697" w:rsidRDefault="007354D9" w:rsidP="00282512">
      <w:pPr>
        <w:pStyle w:val="ListParagraph"/>
        <w:numPr>
          <w:ilvl w:val="0"/>
          <w:numId w:val="5"/>
        </w:numPr>
        <w:spacing w:before="0"/>
        <w:contextualSpacing/>
        <w:rPr>
          <w:sz w:val="20"/>
          <w:szCs w:val="20"/>
          <w:lang w:val="en-GB"/>
        </w:rPr>
      </w:pPr>
      <w:r>
        <w:rPr>
          <w:sz w:val="20"/>
          <w:szCs w:val="20"/>
          <w:bdr w:val="nil"/>
          <w:lang w:val="ts-ZA"/>
        </w:rPr>
        <w:t xml:space="preserve">Xana ndzi sirheleriwile loko ndzi vanga nghozi? </w:t>
      </w:r>
    </w:p>
    <w:p w14:paraId="0F4C61A1" w14:textId="77777777" w:rsidR="00282512" w:rsidRPr="00710697" w:rsidRDefault="007354D9" w:rsidP="00282512">
      <w:pPr>
        <w:pStyle w:val="ListParagraph"/>
        <w:numPr>
          <w:ilvl w:val="0"/>
          <w:numId w:val="5"/>
        </w:numPr>
        <w:spacing w:before="0"/>
        <w:contextualSpacing/>
        <w:rPr>
          <w:sz w:val="20"/>
          <w:szCs w:val="20"/>
          <w:lang w:val="en-GB"/>
        </w:rPr>
      </w:pPr>
      <w:r>
        <w:rPr>
          <w:sz w:val="20"/>
          <w:szCs w:val="20"/>
          <w:bdr w:val="nil"/>
          <w:lang w:val="ts-ZA"/>
        </w:rPr>
        <w:t xml:space="preserve">Xana nsirhelelo lowu wu katsa ku onhaka eka movha wa mina, kumbe ku onhaka ka timovha tin’wana? </w:t>
      </w:r>
    </w:p>
    <w:p w14:paraId="004A1397" w14:textId="77777777" w:rsidR="00282512" w:rsidRPr="00710697" w:rsidRDefault="007354D9" w:rsidP="00282512">
      <w:pPr>
        <w:pStyle w:val="ListParagraph"/>
        <w:numPr>
          <w:ilvl w:val="0"/>
          <w:numId w:val="5"/>
        </w:numPr>
        <w:spacing w:before="0"/>
        <w:contextualSpacing/>
        <w:rPr>
          <w:sz w:val="20"/>
          <w:szCs w:val="20"/>
          <w:lang w:val="en-GB"/>
        </w:rPr>
      </w:pPr>
      <w:r>
        <w:rPr>
          <w:sz w:val="20"/>
          <w:szCs w:val="20"/>
          <w:bdr w:val="nil"/>
          <w:lang w:val="ts-ZA"/>
        </w:rPr>
        <w:t xml:space="preserve">Xana ndzi sirheleriwile eka ku onhiwa hi xihangu, vukhambha na timhangu to fayeriwa no vutleriwa? </w:t>
      </w:r>
    </w:p>
    <w:p w14:paraId="34DE40E0" w14:textId="77777777" w:rsidR="00282512" w:rsidRPr="00710697" w:rsidRDefault="007354D9" w:rsidP="00282512">
      <w:pPr>
        <w:jc w:val="both"/>
        <w:rPr>
          <w:sz w:val="20"/>
          <w:szCs w:val="20"/>
          <w:lang w:val="en-GB"/>
        </w:rPr>
      </w:pPr>
      <w:r>
        <w:rPr>
          <w:sz w:val="20"/>
          <w:szCs w:val="20"/>
          <w:bdr w:val="nil"/>
          <w:lang w:val="ts-ZA"/>
        </w:rPr>
        <w:t xml:space="preserve">Loko wena u teka </w:t>
      </w:r>
      <w:r>
        <w:rPr>
          <w:b/>
          <w:bCs/>
          <w:sz w:val="20"/>
          <w:szCs w:val="20"/>
          <w:bdr w:val="nil"/>
          <w:lang w:val="ts-ZA"/>
        </w:rPr>
        <w:t>ndzindzakhombo ya yindlu</w:t>
      </w:r>
      <w:r>
        <w:rPr>
          <w:sz w:val="20"/>
          <w:szCs w:val="20"/>
          <w:bdr w:val="nil"/>
          <w:lang w:val="ts-ZA"/>
        </w:rPr>
        <w:t xml:space="preserve">, vutisa: </w:t>
      </w:r>
    </w:p>
    <w:p w14:paraId="4D6BB3FB" w14:textId="77777777" w:rsidR="00282512" w:rsidRPr="00710697" w:rsidRDefault="007354D9" w:rsidP="00282512">
      <w:pPr>
        <w:pStyle w:val="ListParagraph"/>
        <w:numPr>
          <w:ilvl w:val="0"/>
          <w:numId w:val="6"/>
        </w:numPr>
        <w:spacing w:before="0"/>
        <w:contextualSpacing/>
        <w:rPr>
          <w:sz w:val="20"/>
          <w:szCs w:val="20"/>
          <w:lang w:val="en-GB"/>
        </w:rPr>
      </w:pPr>
      <w:r>
        <w:rPr>
          <w:sz w:val="20"/>
          <w:szCs w:val="20"/>
          <w:bdr w:val="nil"/>
          <w:lang w:val="ts-ZA"/>
        </w:rPr>
        <w:t xml:space="preserve">Xana selula ya mina, lephutopo, vuhlalu na khamera swi sirheleriwile? </w:t>
      </w:r>
    </w:p>
    <w:p w14:paraId="37E48DE9" w14:textId="77777777" w:rsidR="00282512" w:rsidRPr="00710697" w:rsidRDefault="007354D9" w:rsidP="00282512">
      <w:pPr>
        <w:pStyle w:val="ListParagraph"/>
        <w:numPr>
          <w:ilvl w:val="0"/>
          <w:numId w:val="6"/>
        </w:numPr>
        <w:spacing w:before="0"/>
        <w:contextualSpacing/>
        <w:rPr>
          <w:sz w:val="20"/>
          <w:szCs w:val="20"/>
          <w:lang w:val="en-GB"/>
        </w:rPr>
      </w:pPr>
      <w:r>
        <w:rPr>
          <w:sz w:val="20"/>
          <w:szCs w:val="20"/>
          <w:bdr w:val="nil"/>
          <w:lang w:val="ts-ZA"/>
        </w:rPr>
        <w:t xml:space="preserve">Xana ndzi sirheleriwile loko ndzi wisa selula ya mina kumbe khamera kumbe loko swi onhiwa hi mati? </w:t>
      </w:r>
    </w:p>
    <w:p w14:paraId="5624E26F" w14:textId="77777777" w:rsidR="00282512" w:rsidRPr="00710697" w:rsidRDefault="007354D9" w:rsidP="00282512">
      <w:pPr>
        <w:pStyle w:val="ListParagraph"/>
        <w:numPr>
          <w:ilvl w:val="0"/>
          <w:numId w:val="6"/>
        </w:numPr>
        <w:spacing w:before="0"/>
        <w:contextualSpacing/>
        <w:rPr>
          <w:sz w:val="20"/>
          <w:szCs w:val="20"/>
          <w:lang w:val="en-GB"/>
        </w:rPr>
      </w:pPr>
      <w:r>
        <w:rPr>
          <w:sz w:val="20"/>
          <w:szCs w:val="20"/>
          <w:bdr w:val="nil"/>
          <w:lang w:val="ts-ZA"/>
        </w:rPr>
        <w:t>Xana ndzi sirheleriwile eka vukhamba kumbe ku lahlekeriwa hi nchumu?</w:t>
      </w:r>
    </w:p>
    <w:p w14:paraId="600F9E67" w14:textId="3FCAE89D" w:rsidR="00282512" w:rsidRPr="00710697" w:rsidRDefault="007354D9" w:rsidP="00282512">
      <w:pPr>
        <w:jc w:val="both"/>
        <w:rPr>
          <w:sz w:val="20"/>
          <w:szCs w:val="20"/>
          <w:lang w:val="en-GB"/>
        </w:rPr>
      </w:pPr>
      <w:r>
        <w:rPr>
          <w:sz w:val="20"/>
          <w:szCs w:val="20"/>
          <w:bdr w:val="nil"/>
          <w:lang w:val="ts-ZA"/>
        </w:rPr>
        <w:t xml:space="preserve">Loko wena u teka </w:t>
      </w:r>
      <w:r>
        <w:rPr>
          <w:b/>
          <w:bCs/>
          <w:sz w:val="20"/>
          <w:szCs w:val="20"/>
          <w:bdr w:val="nil"/>
          <w:lang w:val="ts-ZA"/>
        </w:rPr>
        <w:t>ndzindzakhombo wa nhundzu ya le ndlwini</w:t>
      </w:r>
      <w:r>
        <w:rPr>
          <w:sz w:val="20"/>
          <w:szCs w:val="20"/>
          <w:bdr w:val="nil"/>
          <w:lang w:val="ts-ZA"/>
        </w:rPr>
        <w:t xml:space="preserve">, vutisa: </w:t>
      </w:r>
    </w:p>
    <w:p w14:paraId="523CCCB4" w14:textId="77777777" w:rsidR="00282512" w:rsidRPr="00710697" w:rsidRDefault="007354D9" w:rsidP="00282512">
      <w:pPr>
        <w:pStyle w:val="ListParagraph"/>
        <w:numPr>
          <w:ilvl w:val="0"/>
          <w:numId w:val="7"/>
        </w:numPr>
        <w:spacing w:before="0"/>
        <w:contextualSpacing/>
        <w:rPr>
          <w:sz w:val="20"/>
          <w:szCs w:val="20"/>
          <w:lang w:val="en-GB"/>
        </w:rPr>
      </w:pPr>
      <w:r>
        <w:rPr>
          <w:sz w:val="20"/>
          <w:szCs w:val="20"/>
          <w:bdr w:val="nil"/>
          <w:lang w:val="ts-ZA"/>
        </w:rPr>
        <w:t xml:space="preserve">Xana ndzi sirheleriwile ku siva nkoka wa nhundzu ya le ndlwini, loko gizara yi onhaka, kumbe rihati ri ba yindlo? </w:t>
      </w:r>
    </w:p>
    <w:p w14:paraId="0185F5D4" w14:textId="77777777" w:rsidR="00282512" w:rsidRPr="00710697" w:rsidRDefault="007354D9" w:rsidP="00282512">
      <w:pPr>
        <w:pStyle w:val="ListParagraph"/>
        <w:numPr>
          <w:ilvl w:val="0"/>
          <w:numId w:val="7"/>
        </w:numPr>
        <w:spacing w:before="0"/>
        <w:contextualSpacing/>
        <w:rPr>
          <w:sz w:val="20"/>
          <w:szCs w:val="20"/>
          <w:lang w:val="en-GB"/>
        </w:rPr>
      </w:pPr>
      <w:r>
        <w:rPr>
          <w:sz w:val="20"/>
          <w:szCs w:val="20"/>
          <w:bdr w:val="nil"/>
          <w:lang w:val="ts-ZA"/>
        </w:rPr>
        <w:t xml:space="preserve">I yini xi nga katsiwiki eka pholisi? </w:t>
      </w:r>
    </w:p>
    <w:p w14:paraId="0B3470BA" w14:textId="77777777" w:rsidR="00282512" w:rsidRPr="00710697" w:rsidRDefault="007354D9" w:rsidP="00282512">
      <w:pPr>
        <w:pStyle w:val="ListParagraph"/>
        <w:numPr>
          <w:ilvl w:val="0"/>
          <w:numId w:val="7"/>
        </w:numPr>
        <w:spacing w:before="0"/>
        <w:contextualSpacing/>
        <w:rPr>
          <w:sz w:val="20"/>
          <w:szCs w:val="20"/>
          <w:lang w:val="en-GB"/>
        </w:rPr>
      </w:pPr>
      <w:r>
        <w:rPr>
          <w:sz w:val="20"/>
          <w:szCs w:val="20"/>
          <w:bdr w:val="nil"/>
          <w:lang w:val="ts-ZA"/>
        </w:rPr>
        <w:t xml:space="preserve">Loko khamphani ya ndzindzakhombo yi ala ku hakela xikoxo xa mina? </w:t>
      </w:r>
    </w:p>
    <w:p w14:paraId="75D55793" w14:textId="77777777" w:rsidR="00282512" w:rsidRPr="00710697" w:rsidRDefault="00282512" w:rsidP="00282512">
      <w:pPr>
        <w:jc w:val="both"/>
        <w:rPr>
          <w:sz w:val="20"/>
          <w:szCs w:val="20"/>
          <w:lang w:val="en-GB"/>
        </w:rPr>
      </w:pPr>
    </w:p>
    <w:p w14:paraId="148D9D1A" w14:textId="77777777" w:rsidR="00282512" w:rsidRPr="00710697" w:rsidRDefault="007354D9" w:rsidP="00282512">
      <w:pPr>
        <w:jc w:val="both"/>
        <w:rPr>
          <w:b/>
          <w:bCs/>
          <w:sz w:val="20"/>
          <w:szCs w:val="20"/>
          <w:lang w:val="en-GB"/>
        </w:rPr>
      </w:pPr>
      <w:r>
        <w:rPr>
          <w:b/>
          <w:bCs/>
          <w:sz w:val="20"/>
          <w:szCs w:val="20"/>
          <w:bdr w:val="nil"/>
          <w:lang w:val="ts-ZA"/>
        </w:rPr>
        <w:t>Q: Xana pholisi yi ta durha mali muni?</w:t>
      </w:r>
    </w:p>
    <w:p w14:paraId="17D09F87" w14:textId="77777777" w:rsidR="00282512" w:rsidRPr="00710697" w:rsidRDefault="007354D9" w:rsidP="00282512">
      <w:pPr>
        <w:jc w:val="both"/>
        <w:rPr>
          <w:sz w:val="20"/>
          <w:szCs w:val="20"/>
          <w:lang w:val="en-GB"/>
        </w:rPr>
      </w:pPr>
      <w:r>
        <w:rPr>
          <w:sz w:val="20"/>
          <w:szCs w:val="20"/>
          <w:bdr w:val="nil"/>
          <w:lang w:val="ts-ZA"/>
        </w:rPr>
        <w:t xml:space="preserve">A: Vona leswaku u tiva leswaku tihakelo ku tava yini na loko ku tava tihakelo tin’wana to engetela leti hakeriwaka, ku fana na tihakelo ta mafambiselo kumbe ta nkarhi wutsongo (xikombiso, loko u xava pholisi na leswaku hakelo yo sungula yi hakeriwa ku nga si hela vhiki, xana u ta sirheleriwa eka masiku laya nga le xikarhi na loko u ta boheka ku ya hakelela?). </w:t>
      </w:r>
    </w:p>
    <w:p w14:paraId="3984B08C" w14:textId="77777777" w:rsidR="00282512" w:rsidRPr="00710697" w:rsidRDefault="00282512" w:rsidP="00282512">
      <w:pPr>
        <w:jc w:val="both"/>
        <w:rPr>
          <w:sz w:val="20"/>
          <w:szCs w:val="20"/>
          <w:lang w:val="en-GB"/>
        </w:rPr>
      </w:pPr>
    </w:p>
    <w:p w14:paraId="3275AEAC" w14:textId="77777777" w:rsidR="00282512" w:rsidRPr="00710697" w:rsidRDefault="007354D9" w:rsidP="00282512">
      <w:pPr>
        <w:jc w:val="both"/>
        <w:rPr>
          <w:b/>
          <w:bCs/>
          <w:sz w:val="20"/>
          <w:szCs w:val="20"/>
          <w:lang w:val="en-GB"/>
        </w:rPr>
      </w:pPr>
      <w:r>
        <w:rPr>
          <w:b/>
          <w:bCs/>
          <w:sz w:val="20"/>
          <w:szCs w:val="20"/>
          <w:bdr w:val="nil"/>
          <w:lang w:val="ts-ZA"/>
        </w:rPr>
        <w:lastRenderedPageBreak/>
        <w:t>Q: Ku humelela yini loko ndzi hakerile hakelo yo sungula naswona ndzi nga ha lavi pholisi?</w:t>
      </w:r>
    </w:p>
    <w:p w14:paraId="67BABEB8" w14:textId="77777777" w:rsidR="00282512" w:rsidRPr="00710697" w:rsidRDefault="007354D9" w:rsidP="00282512">
      <w:pPr>
        <w:jc w:val="both"/>
        <w:rPr>
          <w:sz w:val="20"/>
          <w:szCs w:val="20"/>
          <w:lang w:val="en-GB"/>
        </w:rPr>
      </w:pPr>
      <w:r>
        <w:rPr>
          <w:sz w:val="20"/>
          <w:szCs w:val="20"/>
          <w:bdr w:val="nil"/>
          <w:lang w:val="ts-ZA"/>
        </w:rPr>
        <w:t xml:space="preserve">A: U va na mfanelo yo khansela kontiraka. Vona leswaku u twisisa xinawana xo khansela kontiraka, tanihi leswi ku nga vaka na nkarhi wa xitiviso. Tipholisi to tala ti pfumelela nkarhi wa 30 wa masiku yo khansela. Hikuva u hakelela ndzindzakhombo-hava wa swa vutomi emahlweni, swilo leswi sirheleriweke wu ta ku sirhelela ku fikela emakumu ka n’hweti leyi u yi hakeleleke. </w:t>
      </w:r>
    </w:p>
    <w:p w14:paraId="02338891" w14:textId="77777777" w:rsidR="00282512" w:rsidRPr="00710697" w:rsidRDefault="00282512" w:rsidP="00282512">
      <w:pPr>
        <w:jc w:val="both"/>
        <w:rPr>
          <w:sz w:val="20"/>
          <w:szCs w:val="20"/>
          <w:lang w:val="en-GB"/>
        </w:rPr>
      </w:pPr>
    </w:p>
    <w:p w14:paraId="0E0ACF7C" w14:textId="77777777" w:rsidR="00282512" w:rsidRPr="00710697" w:rsidRDefault="007354D9" w:rsidP="00282512">
      <w:pPr>
        <w:jc w:val="both"/>
        <w:rPr>
          <w:b/>
          <w:bCs/>
          <w:sz w:val="20"/>
          <w:szCs w:val="20"/>
          <w:lang w:val="en-GB"/>
        </w:rPr>
      </w:pPr>
      <w:r>
        <w:rPr>
          <w:b/>
          <w:bCs/>
          <w:sz w:val="20"/>
          <w:szCs w:val="20"/>
          <w:bdr w:val="nil"/>
          <w:lang w:val="ts-ZA"/>
        </w:rPr>
        <w:t>Q: Xana ndzi fanele ku hakela tihakelo ta ndzindzakhombo ku fika rini?</w:t>
      </w:r>
    </w:p>
    <w:p w14:paraId="4FC6935A" w14:textId="77777777" w:rsidR="00282512" w:rsidRPr="00710697" w:rsidRDefault="007354D9" w:rsidP="00282512">
      <w:pPr>
        <w:jc w:val="both"/>
        <w:rPr>
          <w:sz w:val="20"/>
          <w:szCs w:val="20"/>
          <w:lang w:val="en-GB"/>
        </w:rPr>
      </w:pPr>
      <w:r>
        <w:rPr>
          <w:sz w:val="20"/>
          <w:szCs w:val="20"/>
          <w:bdr w:val="nil"/>
          <w:lang w:val="ts-ZA"/>
        </w:rPr>
        <w:t>A: U fanale u hakela tihakelo hi laha u lavaka ku sirheleriwa eka nxungeto/minxungeto leyi pholisi ya ndzindzakhombo yi sirhelelaka.</w:t>
      </w:r>
    </w:p>
    <w:p w14:paraId="100FC33B" w14:textId="77777777" w:rsidR="00282512" w:rsidRPr="00710697" w:rsidRDefault="00282512" w:rsidP="00282512">
      <w:pPr>
        <w:jc w:val="both"/>
        <w:rPr>
          <w:sz w:val="20"/>
          <w:szCs w:val="20"/>
          <w:lang w:val="en-GB"/>
        </w:rPr>
      </w:pPr>
    </w:p>
    <w:p w14:paraId="47C1789D" w14:textId="77777777" w:rsidR="00282512" w:rsidRPr="00710697" w:rsidRDefault="007354D9" w:rsidP="00282512">
      <w:pPr>
        <w:jc w:val="both"/>
        <w:rPr>
          <w:b/>
          <w:bCs/>
          <w:sz w:val="20"/>
          <w:szCs w:val="20"/>
          <w:lang w:val="en-GB"/>
        </w:rPr>
      </w:pPr>
      <w:r>
        <w:rPr>
          <w:b/>
          <w:bCs/>
          <w:sz w:val="20"/>
          <w:szCs w:val="20"/>
          <w:bdr w:val="nil"/>
          <w:lang w:val="ts-ZA"/>
        </w:rPr>
        <w:t>Q: Xana ndzi fanele ku hakela mali loko ndzi endla xikoxo?</w:t>
      </w:r>
    </w:p>
    <w:p w14:paraId="643CF221" w14:textId="77777777" w:rsidR="00282512" w:rsidRPr="00710697" w:rsidRDefault="007354D9" w:rsidP="00282512">
      <w:pPr>
        <w:jc w:val="both"/>
        <w:rPr>
          <w:sz w:val="20"/>
          <w:szCs w:val="20"/>
          <w:lang w:val="en-GB"/>
        </w:rPr>
      </w:pPr>
      <w:r>
        <w:rPr>
          <w:sz w:val="20"/>
          <w:szCs w:val="20"/>
          <w:bdr w:val="nil"/>
          <w:lang w:val="ts-ZA"/>
        </w:rPr>
        <w:t xml:space="preserve">A: Swi ya hi pholisi leyi u yi xaveke. Tipholisi to tala kambe ku nga ri hinkwato tina mali leyi hakeriwaka loko u endla xikoxo. Hi xitalo u nga hunguta mali leyi u yi hakelaka hi ku engetela hakelo ya n’hweti. </w:t>
      </w:r>
      <w:r>
        <w:rPr>
          <w:b/>
          <w:bCs/>
          <w:sz w:val="20"/>
          <w:szCs w:val="20"/>
          <w:bdr w:val="nil"/>
          <w:lang w:val="ts-ZA"/>
        </w:rPr>
        <w:t>Xikombiso</w:t>
      </w:r>
      <w:r>
        <w:rPr>
          <w:sz w:val="20"/>
          <w:szCs w:val="20"/>
          <w:bdr w:val="nil"/>
          <w:lang w:val="ts-ZA"/>
        </w:rPr>
        <w:t>: Movha wa wena wu nga ha lunghiseki. Khamphani ya ndzindzakhombo yi fanele ku hakela R100 000, kambe u boheka ku hakela ntsengo wo engetela hakelo of R5 000. Khamphani ya ndzindzakhombo yi ta ku nyika R95 000.</w:t>
      </w:r>
    </w:p>
    <w:p w14:paraId="1121C6B0" w14:textId="77777777" w:rsidR="00282512" w:rsidRPr="00710697" w:rsidRDefault="00282512" w:rsidP="00282512">
      <w:pPr>
        <w:jc w:val="both"/>
        <w:rPr>
          <w:sz w:val="20"/>
          <w:szCs w:val="20"/>
          <w:lang w:val="en-GB"/>
        </w:rPr>
      </w:pPr>
    </w:p>
    <w:p w14:paraId="57D01A97" w14:textId="77777777" w:rsidR="00282512" w:rsidRPr="00710697" w:rsidRDefault="007354D9" w:rsidP="00282512">
      <w:pPr>
        <w:jc w:val="both"/>
        <w:rPr>
          <w:b/>
          <w:bCs/>
          <w:sz w:val="20"/>
          <w:szCs w:val="20"/>
          <w:lang w:val="en-GB"/>
        </w:rPr>
      </w:pPr>
      <w:r>
        <w:rPr>
          <w:b/>
          <w:bCs/>
          <w:sz w:val="20"/>
          <w:szCs w:val="20"/>
          <w:bdr w:val="nil"/>
          <w:lang w:val="ts-ZA"/>
        </w:rPr>
        <w:t>Q: Hi swihi swi nga katsiwiki hi pholisi?</w:t>
      </w:r>
    </w:p>
    <w:p w14:paraId="6598E5B9" w14:textId="77777777" w:rsidR="00282512" w:rsidRPr="00710697" w:rsidRDefault="007354D9" w:rsidP="00282512">
      <w:pPr>
        <w:jc w:val="both"/>
        <w:rPr>
          <w:sz w:val="20"/>
          <w:szCs w:val="20"/>
          <w:lang w:val="en-GB"/>
        </w:rPr>
      </w:pPr>
      <w:r>
        <w:rPr>
          <w:sz w:val="20"/>
          <w:szCs w:val="20"/>
          <w:bdr w:val="nil"/>
          <w:lang w:val="ts-ZA"/>
        </w:rPr>
        <w:t>A: Khamphani ya wena ya ndzindzakhombo kumbe mutsundzuxi u fanele kuva a ku nyika vuxokoxoko bya swipimelo hinkwaswo swa nkoka u nga si yi sayina. Vona leswaku u tiva muxaka wo onhakeriwa lowu u sirheleriwaka eka wona na leswi nga katsiwiki. Tsundzuka leswaku tipholisi to hambana ti nga va na ku hambana ka leswi nga katsiwiki.</w:t>
      </w:r>
    </w:p>
    <w:p w14:paraId="35B1E65D" w14:textId="77777777" w:rsidR="00282512" w:rsidRPr="00710697" w:rsidRDefault="00282512" w:rsidP="00282512">
      <w:pPr>
        <w:jc w:val="both"/>
        <w:rPr>
          <w:b/>
          <w:bCs/>
          <w:sz w:val="20"/>
          <w:szCs w:val="20"/>
          <w:lang w:val="en-GB"/>
        </w:rPr>
      </w:pPr>
    </w:p>
    <w:p w14:paraId="04DF56CE" w14:textId="77777777" w:rsidR="00282512" w:rsidRPr="00710697" w:rsidRDefault="007354D9" w:rsidP="00282512">
      <w:pPr>
        <w:jc w:val="both"/>
        <w:rPr>
          <w:b/>
          <w:bCs/>
          <w:sz w:val="20"/>
          <w:szCs w:val="20"/>
          <w:lang w:val="en-GB"/>
        </w:rPr>
      </w:pPr>
      <w:r>
        <w:rPr>
          <w:b/>
          <w:bCs/>
          <w:sz w:val="20"/>
          <w:szCs w:val="20"/>
          <w:bdr w:val="nil"/>
          <w:lang w:val="ts-ZA"/>
        </w:rPr>
        <w:t>6. Hilaha u nga koxaka eka khamphani ya ndzindzakhombo</w:t>
      </w:r>
    </w:p>
    <w:p w14:paraId="0711C839" w14:textId="77777777" w:rsidR="00282512" w:rsidRPr="00710697" w:rsidRDefault="00282512" w:rsidP="00282512">
      <w:pPr>
        <w:jc w:val="both"/>
        <w:rPr>
          <w:b/>
          <w:bCs/>
          <w:sz w:val="20"/>
          <w:szCs w:val="20"/>
          <w:lang w:val="en-GB"/>
        </w:rPr>
      </w:pPr>
    </w:p>
    <w:p w14:paraId="503AECB3" w14:textId="77777777" w:rsidR="00282512" w:rsidRPr="00710697" w:rsidRDefault="007354D9" w:rsidP="00282512">
      <w:pPr>
        <w:jc w:val="both"/>
        <w:rPr>
          <w:b/>
          <w:bCs/>
          <w:sz w:val="20"/>
          <w:szCs w:val="20"/>
          <w:lang w:val="en-GB"/>
        </w:rPr>
      </w:pPr>
      <w:r>
        <w:rPr>
          <w:sz w:val="20"/>
          <w:szCs w:val="20"/>
          <w:bdr w:val="nil"/>
          <w:shd w:val="clear" w:color="auto" w:fill="FFFFFF"/>
          <w:lang w:val="ts-ZA"/>
        </w:rPr>
        <w:t xml:space="preserve">Loko nchumu lowu nga na ndzindzakhombo wu lahleka, onhaka kumbe ku yiviwa, u nga endla xikoxo ku ririsiwa. Hi leyi ndlela yo endla xikoxo: </w:t>
      </w:r>
    </w:p>
    <w:p w14:paraId="7F977F7E" w14:textId="77777777" w:rsidR="00282512" w:rsidRPr="00710697" w:rsidRDefault="00282512" w:rsidP="00282512">
      <w:pPr>
        <w:jc w:val="both"/>
        <w:rPr>
          <w:b/>
          <w:bCs/>
          <w:sz w:val="20"/>
          <w:szCs w:val="20"/>
          <w:lang w:val="en-GB"/>
        </w:rPr>
      </w:pPr>
    </w:p>
    <w:tbl>
      <w:tblPr>
        <w:tblStyle w:val="TableGrid"/>
        <w:tblW w:w="0" w:type="auto"/>
        <w:tblLayout w:type="fixed"/>
        <w:tblLook w:val="04A0" w:firstRow="1" w:lastRow="0" w:firstColumn="1" w:lastColumn="0" w:noHBand="0" w:noVBand="1"/>
      </w:tblPr>
      <w:tblGrid>
        <w:gridCol w:w="9016"/>
      </w:tblGrid>
      <w:tr w:rsidR="000F3B53" w14:paraId="76D4B428" w14:textId="77777777" w:rsidTr="00EB2CBE">
        <w:tc>
          <w:tcPr>
            <w:tcW w:w="9016" w:type="dxa"/>
            <w:shd w:val="clear" w:color="auto" w:fill="E7E6E6" w:themeFill="background2"/>
          </w:tcPr>
          <w:p w14:paraId="7202F743" w14:textId="77777777" w:rsidR="00282512" w:rsidRPr="00710697" w:rsidRDefault="007354D9" w:rsidP="00EB2CBE">
            <w:pPr>
              <w:jc w:val="both"/>
              <w:rPr>
                <w:b/>
                <w:bCs/>
                <w:sz w:val="20"/>
                <w:szCs w:val="20"/>
                <w:lang w:val="en-GB"/>
              </w:rPr>
            </w:pPr>
            <w:r>
              <w:rPr>
                <w:b/>
                <w:bCs/>
                <w:sz w:val="20"/>
                <w:szCs w:val="20"/>
                <w:bdr w:val="nil"/>
                <w:lang w:val="ts-ZA"/>
              </w:rPr>
              <w:t>HILAHA U NGA YISAKA XIKOXO</w:t>
            </w:r>
          </w:p>
        </w:tc>
      </w:tr>
      <w:tr w:rsidR="000F3B53" w14:paraId="1E236FF8" w14:textId="77777777" w:rsidTr="00EB2CBE">
        <w:trPr>
          <w:trHeight w:val="4101"/>
        </w:trPr>
        <w:tc>
          <w:tcPr>
            <w:tcW w:w="9016" w:type="dxa"/>
          </w:tcPr>
          <w:p w14:paraId="5910553F" w14:textId="664AA68D" w:rsidR="00282512" w:rsidRPr="00710697" w:rsidRDefault="007354D9" w:rsidP="00EB2CBE">
            <w:pPr>
              <w:jc w:val="both"/>
              <w:rPr>
                <w:sz w:val="20"/>
                <w:szCs w:val="20"/>
                <w:lang w:val="en-GB"/>
              </w:rPr>
            </w:pPr>
            <w:r>
              <w:rPr>
                <w:sz w:val="20"/>
                <w:szCs w:val="20"/>
                <w:bdr w:val="nil"/>
                <w:lang w:val="ts-ZA"/>
              </w:rPr>
              <w:t xml:space="preserve">Kuna tindlela to hambana ku fambisa xikoxo. </w:t>
            </w:r>
          </w:p>
          <w:p w14:paraId="62A32F52" w14:textId="77777777" w:rsidR="00282512" w:rsidRPr="00710697" w:rsidRDefault="007354D9" w:rsidP="00EB2CBE">
            <w:pPr>
              <w:pStyle w:val="ListParagraph"/>
              <w:numPr>
                <w:ilvl w:val="0"/>
                <w:numId w:val="3"/>
              </w:numPr>
              <w:rPr>
                <w:sz w:val="20"/>
                <w:szCs w:val="20"/>
                <w:lang w:val="en-GB"/>
              </w:rPr>
            </w:pPr>
            <w:r>
              <w:rPr>
                <w:b/>
                <w:bCs/>
                <w:sz w:val="20"/>
                <w:szCs w:val="20"/>
                <w:bdr w:val="nil"/>
                <w:lang w:val="ts-ZA"/>
              </w:rPr>
              <w:t>Inthanete:</w:t>
            </w:r>
            <w:r>
              <w:rPr>
                <w:sz w:val="20"/>
                <w:szCs w:val="20"/>
                <w:bdr w:val="nil"/>
                <w:lang w:val="ts-ZA"/>
              </w:rPr>
              <w:t xml:space="preserve"> U nga rhijistara tanihi khasimende eka webusayiti ya khamphani ya wena ya ndzindzakhombo no tata tifomo leti faneleke ta xikoxo eka inthanete. U ta boheka ku nyika vuxokoxoko hinkwabyo bya leswi humeleleke na nkarhi, xikan’we na vuxokoxoko bya vutihlanganisi bya vanhu lava khumbhekeke. U fanele ku tlhela u humesa vumbhoni byo seketela xikoxo xa wena, leswi katsaka swinepe, loko u swi tekile. Eka vukhamba, nomboro yo pfula nandzu emaphoriseni yi fanele ku nyikiwa khamphani ya ndzindzakhombo. Endzhaku ko rhumela fomo hi inthanete na marungula hinkwayo yo seketela, vuyimeri bya khamphani ya wena ya ndzindzakhombo byi ta tihlanganisa na wena. Loko xikoxo xa wena kuri xo lunghiseriwa – xikombiso loko movha wa wena wu onhake eka nghozi – u ta komberiea ku yisa eka senthara yo hlela laka ku onhaka ku nga ta hleriwa. Loko muhleri a enerisekile, movha wu ta lunghisiwa hi khamphani leyi pasisiweke hi khamphani ya wena ya ndzindzakhombo. Loko nchumu wu yiviwile, khamphani ya ndzindzakhombo yi nga lava vumbhoni bya laha u wu xaveke kona, ku kombisa siku na nxavo.</w:t>
            </w:r>
          </w:p>
          <w:p w14:paraId="295B4A09" w14:textId="77777777" w:rsidR="00282512" w:rsidRPr="00710697" w:rsidRDefault="007354D9" w:rsidP="00EB2CBE">
            <w:pPr>
              <w:pStyle w:val="ListParagraph"/>
              <w:numPr>
                <w:ilvl w:val="0"/>
                <w:numId w:val="3"/>
              </w:numPr>
              <w:spacing w:before="0"/>
              <w:rPr>
                <w:bCs/>
                <w:sz w:val="20"/>
                <w:szCs w:val="20"/>
                <w:lang w:val="en-GB"/>
              </w:rPr>
            </w:pPr>
            <w:r>
              <w:rPr>
                <w:b/>
                <w:bCs/>
                <w:sz w:val="20"/>
                <w:szCs w:val="20"/>
                <w:bdr w:val="nil"/>
                <w:lang w:val="ts-ZA"/>
              </w:rPr>
              <w:t xml:space="preserve">App ya ndzindzakhombo: </w:t>
            </w:r>
            <w:r>
              <w:rPr>
                <w:sz w:val="20"/>
                <w:szCs w:val="20"/>
                <w:bdr w:val="nil"/>
                <w:lang w:val="ts-ZA"/>
              </w:rPr>
              <w:t xml:space="preserve">Tikhamphani tin’wana ta ndzindzakhombo ti na ti-app leti u nga ti nghenisaka eka selula kutani u sungula ku endla xikoxo hi ku landelela swileriso leswi u nyikiwaka swona. </w:t>
            </w:r>
          </w:p>
          <w:p w14:paraId="2E340EAB" w14:textId="414B6B61" w:rsidR="00282512" w:rsidRPr="00710697" w:rsidRDefault="007354D9" w:rsidP="00EB2CBE">
            <w:pPr>
              <w:pStyle w:val="ListParagraph"/>
              <w:numPr>
                <w:ilvl w:val="0"/>
                <w:numId w:val="3"/>
              </w:numPr>
              <w:spacing w:before="0"/>
              <w:rPr>
                <w:b/>
                <w:bCs/>
                <w:sz w:val="20"/>
                <w:szCs w:val="20"/>
                <w:lang w:val="en-GB"/>
              </w:rPr>
            </w:pPr>
            <w:r>
              <w:rPr>
                <w:b/>
                <w:bCs/>
                <w:sz w:val="20"/>
                <w:szCs w:val="20"/>
                <w:bdr w:val="nil"/>
                <w:lang w:val="ts-ZA"/>
              </w:rPr>
              <w:t>Xikombelo xa xikoxo xa ximfumo xo tsariwa:</w:t>
            </w:r>
            <w:r>
              <w:rPr>
                <w:sz w:val="20"/>
                <w:szCs w:val="20"/>
                <w:bdr w:val="nil"/>
                <w:lang w:val="ts-ZA"/>
              </w:rPr>
              <w:t xml:space="preserve"> U nga tlhela u bela khamphani ya wena ya ndzindzakhombo riqingho u vutisa hi endlelo ro endla xikoxo. Kutani u ta komberiwa ku tata fomo ya xikombelo hi ku pfuniwa hi vuyimeri, kumbe va ta ku rhumela tifomo hi imeyili ku ti tata. Kutani u ta tlherisela tifomo hi imeyili kumbe u yisa tiyisa eka tihofisi ta vona.</w:t>
            </w:r>
          </w:p>
        </w:tc>
      </w:tr>
      <w:tr w:rsidR="000F3B53" w14:paraId="082093B6" w14:textId="77777777" w:rsidTr="00EB2CBE">
        <w:tc>
          <w:tcPr>
            <w:tcW w:w="9016" w:type="dxa"/>
            <w:shd w:val="clear" w:color="auto" w:fill="E7E6E6" w:themeFill="background2"/>
          </w:tcPr>
          <w:p w14:paraId="508B3943" w14:textId="77777777" w:rsidR="00282512" w:rsidRPr="00710697" w:rsidRDefault="007354D9" w:rsidP="00EB2CBE">
            <w:pPr>
              <w:jc w:val="both"/>
              <w:rPr>
                <w:b/>
                <w:bCs/>
                <w:sz w:val="20"/>
                <w:szCs w:val="20"/>
                <w:lang w:val="en-GB"/>
              </w:rPr>
            </w:pPr>
            <w:r>
              <w:rPr>
                <w:b/>
                <w:bCs/>
                <w:sz w:val="20"/>
                <w:szCs w:val="20"/>
                <w:bdr w:val="nil"/>
                <w:lang w:val="ts-ZA"/>
              </w:rPr>
              <w:t>Xana ndzi boheka ku yisa xikoxo ku nga si hela nkarhi wo karhi?</w:t>
            </w:r>
          </w:p>
        </w:tc>
      </w:tr>
      <w:tr w:rsidR="000F3B53" w14:paraId="05C195FA" w14:textId="77777777" w:rsidTr="00EB2CBE">
        <w:tc>
          <w:tcPr>
            <w:tcW w:w="9016" w:type="dxa"/>
          </w:tcPr>
          <w:p w14:paraId="64CF74D2" w14:textId="77777777" w:rsidR="00282512" w:rsidRPr="00710697" w:rsidRDefault="007354D9" w:rsidP="00EB2CBE">
            <w:pPr>
              <w:jc w:val="both"/>
              <w:rPr>
                <w:sz w:val="20"/>
                <w:szCs w:val="20"/>
                <w:lang w:val="en-GB"/>
              </w:rPr>
            </w:pPr>
            <w:r>
              <w:rPr>
                <w:sz w:val="20"/>
                <w:szCs w:val="20"/>
                <w:bdr w:val="nil"/>
                <w:lang w:val="ts-ZA"/>
              </w:rPr>
              <w:t xml:space="preserve">Xikoxo xi fanele ku yisiwa hi xihatla, kambe ku nga si hela 30 wa masiku mhangu yi humelerile. </w:t>
            </w:r>
          </w:p>
        </w:tc>
      </w:tr>
      <w:tr w:rsidR="000F3B53" w14:paraId="09757552" w14:textId="77777777" w:rsidTr="00EB2CBE">
        <w:tc>
          <w:tcPr>
            <w:tcW w:w="9016" w:type="dxa"/>
            <w:shd w:val="clear" w:color="auto" w:fill="E7E6E6" w:themeFill="background2"/>
          </w:tcPr>
          <w:p w14:paraId="6EA34AB2" w14:textId="77777777" w:rsidR="00282512" w:rsidRPr="00710697" w:rsidRDefault="007354D9" w:rsidP="00EB2CBE">
            <w:pPr>
              <w:jc w:val="both"/>
              <w:rPr>
                <w:b/>
                <w:bCs/>
                <w:sz w:val="20"/>
                <w:szCs w:val="20"/>
                <w:lang w:val="en-GB"/>
              </w:rPr>
            </w:pPr>
            <w:r>
              <w:rPr>
                <w:b/>
                <w:bCs/>
                <w:sz w:val="20"/>
                <w:szCs w:val="20"/>
                <w:bdr w:val="nil"/>
                <w:lang w:val="ts-ZA"/>
              </w:rPr>
              <w:t>I mani ndzi tihlanganisaka na yena ku vutisa hi xiyimo xa xikoxo xa mina?</w:t>
            </w:r>
          </w:p>
        </w:tc>
      </w:tr>
      <w:tr w:rsidR="000F3B53" w14:paraId="17785235" w14:textId="77777777" w:rsidTr="00EB2CBE">
        <w:trPr>
          <w:trHeight w:val="256"/>
        </w:trPr>
        <w:tc>
          <w:tcPr>
            <w:tcW w:w="9016" w:type="dxa"/>
          </w:tcPr>
          <w:p w14:paraId="7A227891" w14:textId="77777777" w:rsidR="00282512" w:rsidRPr="00710697" w:rsidRDefault="007354D9" w:rsidP="00EB2CBE">
            <w:pPr>
              <w:jc w:val="both"/>
              <w:rPr>
                <w:sz w:val="20"/>
                <w:szCs w:val="20"/>
                <w:lang w:val="en-GB"/>
              </w:rPr>
            </w:pPr>
            <w:r>
              <w:rPr>
                <w:sz w:val="20"/>
                <w:szCs w:val="20"/>
                <w:bdr w:val="nil"/>
                <w:lang w:val="ts-ZA"/>
              </w:rPr>
              <w:t>Khamphani ya wena ya ndzindzakhombo yi fanele kuva yi ku tivisa hi imeyili, poso, selula, app kumbe SMS. U nga tlhela u tihlanganisi na yona ku kuma hi xiyimo xa xikoxo xa wena.</w:t>
            </w:r>
          </w:p>
        </w:tc>
      </w:tr>
    </w:tbl>
    <w:p w14:paraId="7DF674B8" w14:textId="77777777" w:rsidR="00282512" w:rsidRPr="00710697" w:rsidRDefault="00282512" w:rsidP="00282512">
      <w:pPr>
        <w:jc w:val="both"/>
        <w:rPr>
          <w:b/>
          <w:bCs/>
          <w:sz w:val="20"/>
          <w:szCs w:val="20"/>
          <w:lang w:val="en-GB"/>
        </w:rPr>
      </w:pPr>
    </w:p>
    <w:p w14:paraId="72E8C342" w14:textId="77777777" w:rsidR="00282512" w:rsidRPr="00710697" w:rsidRDefault="007354D9" w:rsidP="00282512">
      <w:pPr>
        <w:jc w:val="both"/>
        <w:rPr>
          <w:b/>
          <w:bCs/>
          <w:sz w:val="20"/>
          <w:szCs w:val="20"/>
          <w:lang w:val="en-GB"/>
        </w:rPr>
      </w:pPr>
      <w:r>
        <w:rPr>
          <w:b/>
          <w:bCs/>
          <w:sz w:val="20"/>
          <w:szCs w:val="20"/>
          <w:bdr w:val="nil"/>
          <w:lang w:val="ts-ZA"/>
        </w:rPr>
        <w:t>7. Switsundzuxo swo yisa swikoxo </w:t>
      </w:r>
    </w:p>
    <w:p w14:paraId="6697A419" w14:textId="77777777" w:rsidR="00282512" w:rsidRPr="00710697" w:rsidRDefault="007354D9" w:rsidP="00282512">
      <w:pPr>
        <w:jc w:val="both"/>
        <w:rPr>
          <w:sz w:val="20"/>
          <w:szCs w:val="20"/>
          <w:lang w:val="en-GB"/>
        </w:rPr>
      </w:pPr>
      <w:r>
        <w:rPr>
          <w:sz w:val="20"/>
          <w:szCs w:val="20"/>
          <w:bdr w:val="nil"/>
          <w:lang w:val="ts-ZA"/>
        </w:rPr>
        <w:br/>
        <w:t>Hi leswi swin’wana swikoweto ku pfuneta endlelo ra swikoxo ri olova:</w:t>
      </w:r>
    </w:p>
    <w:p w14:paraId="627F4D4A" w14:textId="77777777" w:rsidR="00282512" w:rsidRPr="00710697" w:rsidRDefault="00282512" w:rsidP="00282512">
      <w:pPr>
        <w:jc w:val="both"/>
        <w:rPr>
          <w:sz w:val="20"/>
          <w:szCs w:val="20"/>
          <w:lang w:val="en-GB"/>
        </w:rPr>
      </w:pPr>
    </w:p>
    <w:p w14:paraId="48C4F38A" w14:textId="77777777" w:rsidR="00282512" w:rsidRPr="00710697" w:rsidRDefault="007354D9" w:rsidP="00282512">
      <w:pPr>
        <w:pStyle w:val="ListParagraph"/>
        <w:numPr>
          <w:ilvl w:val="0"/>
          <w:numId w:val="4"/>
        </w:numPr>
        <w:spacing w:before="0"/>
        <w:rPr>
          <w:sz w:val="20"/>
          <w:szCs w:val="20"/>
          <w:lang w:val="en-GB"/>
        </w:rPr>
      </w:pPr>
      <w:r>
        <w:rPr>
          <w:sz w:val="20"/>
          <w:szCs w:val="20"/>
          <w:bdr w:val="nil"/>
          <w:lang w:val="ts-ZA"/>
        </w:rPr>
        <w:t>Hlayisa matsalwa hinkwawo mayelana na xikoxo xa wena ndhawu yin’we. </w:t>
      </w:r>
    </w:p>
    <w:p w14:paraId="46BFBEF0" w14:textId="77777777" w:rsidR="00282512" w:rsidRPr="00710697" w:rsidRDefault="007354D9" w:rsidP="00282512">
      <w:pPr>
        <w:pStyle w:val="ListParagraph"/>
        <w:numPr>
          <w:ilvl w:val="0"/>
          <w:numId w:val="4"/>
        </w:numPr>
        <w:spacing w:before="0"/>
        <w:rPr>
          <w:sz w:val="20"/>
          <w:szCs w:val="20"/>
          <w:lang w:val="en-GB"/>
        </w:rPr>
      </w:pPr>
      <w:r>
        <w:rPr>
          <w:sz w:val="20"/>
          <w:szCs w:val="20"/>
          <w:bdr w:val="nil"/>
          <w:lang w:val="ts-ZA"/>
        </w:rPr>
        <w:t>Nkarhi hinkwawo khoma nomboro ya pholisi ya wena yi lulamile loko u tihlanganisa na khamphani ya wena ya ndzindzakhombo. </w:t>
      </w:r>
    </w:p>
    <w:p w14:paraId="450CD3CE" w14:textId="77777777" w:rsidR="00282512" w:rsidRPr="00710697" w:rsidRDefault="007354D9" w:rsidP="00282512">
      <w:pPr>
        <w:pStyle w:val="ListParagraph"/>
        <w:numPr>
          <w:ilvl w:val="0"/>
          <w:numId w:val="4"/>
        </w:numPr>
        <w:spacing w:before="0"/>
        <w:rPr>
          <w:sz w:val="20"/>
          <w:szCs w:val="20"/>
          <w:lang w:val="en-GB"/>
        </w:rPr>
      </w:pPr>
      <w:r>
        <w:rPr>
          <w:sz w:val="20"/>
          <w:szCs w:val="20"/>
          <w:bdr w:val="nil"/>
          <w:lang w:val="ts-ZA"/>
        </w:rPr>
        <w:t>Kombela nomboro ya rheferense loko u endla xikoxo.</w:t>
      </w:r>
    </w:p>
    <w:p w14:paraId="18265EC7" w14:textId="77777777" w:rsidR="00282512" w:rsidRPr="00710697" w:rsidRDefault="007354D9" w:rsidP="00282512">
      <w:pPr>
        <w:pStyle w:val="ListParagraph"/>
        <w:numPr>
          <w:ilvl w:val="0"/>
          <w:numId w:val="4"/>
        </w:numPr>
        <w:spacing w:before="0"/>
        <w:rPr>
          <w:sz w:val="20"/>
          <w:szCs w:val="20"/>
          <w:lang w:val="en-GB"/>
        </w:rPr>
      </w:pPr>
      <w:r>
        <w:rPr>
          <w:sz w:val="20"/>
          <w:szCs w:val="20"/>
          <w:bdr w:val="nil"/>
          <w:lang w:val="ts-ZA"/>
        </w:rPr>
        <w:t>Loko ku ri na munhu wo karhi loyi u tihanganisaka na yena a langutaka xikoxo xa wena, teka vito ra yena na xivongo. </w:t>
      </w:r>
    </w:p>
    <w:p w14:paraId="130EC313" w14:textId="77777777" w:rsidR="00282512" w:rsidRPr="00710697" w:rsidRDefault="00282512" w:rsidP="00282512">
      <w:pPr>
        <w:jc w:val="both"/>
        <w:rPr>
          <w:b/>
          <w:bCs/>
          <w:sz w:val="20"/>
          <w:szCs w:val="20"/>
          <w:lang w:val="en-GB"/>
        </w:rPr>
      </w:pPr>
    </w:p>
    <w:p w14:paraId="385E6E05" w14:textId="2A0CCE68" w:rsidR="00282512" w:rsidRPr="00710697" w:rsidRDefault="007354D9" w:rsidP="00282512">
      <w:pPr>
        <w:jc w:val="both"/>
        <w:rPr>
          <w:b/>
          <w:bCs/>
          <w:sz w:val="20"/>
          <w:szCs w:val="20"/>
          <w:lang w:val="en-GB"/>
        </w:rPr>
      </w:pPr>
      <w:r>
        <w:rPr>
          <w:b/>
          <w:bCs/>
          <w:sz w:val="20"/>
          <w:szCs w:val="20"/>
          <w:bdr w:val="nil"/>
          <w:lang w:val="ts-ZA"/>
        </w:rPr>
        <w:t xml:space="preserve">8. Hilaha u nga endlaka xivilelo </w:t>
      </w:r>
    </w:p>
    <w:p w14:paraId="19AF7F8C" w14:textId="77777777" w:rsidR="00282512" w:rsidRPr="00710697" w:rsidRDefault="00282512" w:rsidP="00282512">
      <w:pPr>
        <w:jc w:val="both"/>
        <w:rPr>
          <w:b/>
          <w:bCs/>
          <w:sz w:val="20"/>
          <w:szCs w:val="20"/>
          <w:lang w:val="en-GB"/>
        </w:rPr>
      </w:pPr>
    </w:p>
    <w:p w14:paraId="7CBCED81" w14:textId="3FC1F3B7" w:rsidR="00282512" w:rsidRPr="00710697" w:rsidRDefault="007354D9" w:rsidP="00282512">
      <w:pPr>
        <w:jc w:val="both"/>
        <w:rPr>
          <w:sz w:val="20"/>
          <w:szCs w:val="20"/>
          <w:lang w:val="en-GB"/>
        </w:rPr>
      </w:pPr>
      <w:r>
        <w:rPr>
          <w:sz w:val="20"/>
          <w:szCs w:val="20"/>
          <w:bdr w:val="nil"/>
          <w:lang w:val="ts-ZA"/>
        </w:rPr>
        <w:t>Tikhamphani ta ndzindzakhombo leti nga riki ta swa vutomi ti tumbuluxe endlelo ra le ndzeni ra xitshunxo xa nkwetlembetano. U na tindlela leti landzelaka loko u nga eneriseki hi xikumiwa xa vona xikumiwa xa swa timali kumbe vukorhokeri:</w:t>
      </w:r>
    </w:p>
    <w:p w14:paraId="76F07149" w14:textId="77777777" w:rsidR="00282512" w:rsidRPr="00710697" w:rsidRDefault="00282512" w:rsidP="00282512">
      <w:pPr>
        <w:jc w:val="both"/>
        <w:rPr>
          <w:sz w:val="20"/>
          <w:szCs w:val="20"/>
          <w:lang w:val="en-GB"/>
        </w:rPr>
      </w:pPr>
    </w:p>
    <w:p w14:paraId="0136EE71" w14:textId="77777777" w:rsidR="00282512" w:rsidRPr="00710697" w:rsidRDefault="007354D9" w:rsidP="00282512">
      <w:pPr>
        <w:pStyle w:val="ListParagraph"/>
        <w:numPr>
          <w:ilvl w:val="0"/>
          <w:numId w:val="1"/>
        </w:numPr>
        <w:rPr>
          <w:sz w:val="20"/>
          <w:szCs w:val="20"/>
          <w:lang w:val="en-GB"/>
        </w:rPr>
      </w:pPr>
      <w:r>
        <w:rPr>
          <w:sz w:val="20"/>
          <w:szCs w:val="20"/>
          <w:bdr w:val="nil"/>
          <w:lang w:val="ts-ZA"/>
        </w:rPr>
        <w:t xml:space="preserve">Tivisa khamphani ya wena ya ndzindzakhombo kumbe FSP leyi pasisiweke ya xivilelo xa wena hi ku tsala. </w:t>
      </w:r>
    </w:p>
    <w:p w14:paraId="33660E56" w14:textId="77777777" w:rsidR="00282512" w:rsidRPr="00710697" w:rsidRDefault="007354D9" w:rsidP="00282512">
      <w:pPr>
        <w:pStyle w:val="ListParagraph"/>
        <w:numPr>
          <w:ilvl w:val="0"/>
          <w:numId w:val="1"/>
        </w:numPr>
        <w:rPr>
          <w:sz w:val="20"/>
          <w:szCs w:val="20"/>
          <w:lang w:val="en-GB"/>
        </w:rPr>
      </w:pPr>
      <w:r>
        <w:rPr>
          <w:sz w:val="20"/>
          <w:szCs w:val="20"/>
          <w:bdr w:val="nil"/>
          <w:lang w:val="ts-ZA"/>
        </w:rPr>
        <w:t xml:space="preserve">Loko xiphiqo xa wena xi nga ololoxeki kuva u enela ku nga si hela nkarhi wo karhi, xi ta hundziseriwa </w:t>
      </w:r>
      <w:r>
        <w:rPr>
          <w:b/>
          <w:bCs/>
          <w:sz w:val="20"/>
          <w:szCs w:val="20"/>
          <w:bdr w:val="nil"/>
          <w:lang w:val="ts-ZA"/>
        </w:rPr>
        <w:t>mahala</w:t>
      </w:r>
      <w:r>
        <w:rPr>
          <w:sz w:val="20"/>
          <w:szCs w:val="20"/>
          <w:bdr w:val="nil"/>
          <w:lang w:val="ts-ZA"/>
        </w:rPr>
        <w:t xml:space="preserve"> eka Musirheleri wa Swivilelo swa Ndzindzakhombo wa Nkarhi wo Koma kumbe Musirheleri wa Swivilelo wa Muphakelavukorhokeri bya swa Timali (Musirheleli wa FAIS).</w:t>
      </w:r>
    </w:p>
    <w:p w14:paraId="6D40D64D" w14:textId="77777777" w:rsidR="00282512" w:rsidRPr="00710697" w:rsidRDefault="007354D9" w:rsidP="00282512">
      <w:pPr>
        <w:pStyle w:val="ListParagraph"/>
        <w:numPr>
          <w:ilvl w:val="0"/>
          <w:numId w:val="1"/>
        </w:numPr>
        <w:rPr>
          <w:sz w:val="20"/>
          <w:szCs w:val="20"/>
          <w:lang w:val="en-GB"/>
        </w:rPr>
      </w:pPr>
      <w:r>
        <w:rPr>
          <w:sz w:val="20"/>
          <w:szCs w:val="20"/>
          <w:bdr w:val="nil"/>
          <w:lang w:val="ts-ZA"/>
        </w:rPr>
        <w:t xml:space="preserve">Loko xivilelo xa wena xi ri hi mayelana na ku tlula Nawu wa Ndzindzakhombo yo Koma u fanele ku tihlanganisa na FSCA. Loko xivilelo xi fambelana na ku tlula nawu ko karhi ka Nawu wa Ndzindzakhombo, u fanele ku tihlanganisa na PA. Loko wun’we wa Milawu leyi yi tluriwile, Musirheleri wa swivilelo a nga yisa xivilelo xa wena eka FSCA kumbe PA. </w:t>
      </w:r>
    </w:p>
    <w:p w14:paraId="6B6A443D" w14:textId="77777777" w:rsidR="00282512" w:rsidRPr="00710697" w:rsidRDefault="00282512" w:rsidP="00282512">
      <w:pPr>
        <w:jc w:val="both"/>
        <w:rPr>
          <w:sz w:val="20"/>
          <w:szCs w:val="20"/>
          <w:lang w:val="en-GB"/>
        </w:rPr>
      </w:pPr>
    </w:p>
    <w:p w14:paraId="66C8CEEB" w14:textId="77777777" w:rsidR="00282512" w:rsidRPr="00710697" w:rsidRDefault="007354D9" w:rsidP="00282512">
      <w:pPr>
        <w:jc w:val="both"/>
        <w:rPr>
          <w:b/>
          <w:bCs/>
          <w:sz w:val="20"/>
          <w:szCs w:val="20"/>
          <w:lang w:val="en-GB"/>
        </w:rPr>
      </w:pPr>
      <w:r>
        <w:rPr>
          <w:b/>
          <w:bCs/>
          <w:sz w:val="20"/>
          <w:szCs w:val="20"/>
          <w:bdr w:val="nil"/>
          <w:lang w:val="ts-ZA"/>
        </w:rPr>
        <w:t>Vutihlanganis byo tirhiseka</w:t>
      </w:r>
    </w:p>
    <w:p w14:paraId="40B709D4" w14:textId="77777777" w:rsidR="00282512" w:rsidRPr="00710697" w:rsidRDefault="00282512" w:rsidP="00282512">
      <w:pPr>
        <w:jc w:val="both"/>
        <w:rPr>
          <w:rFonts w:eastAsiaTheme="minorHAnsi"/>
          <w:b/>
          <w:bCs/>
          <w:sz w:val="20"/>
          <w:szCs w:val="20"/>
          <w:lang w:val="en-GB"/>
        </w:rPr>
      </w:pPr>
    </w:p>
    <w:p w14:paraId="4900D88A" w14:textId="77777777" w:rsidR="00282512" w:rsidRPr="00710697" w:rsidRDefault="007354D9" w:rsidP="00282512">
      <w:pPr>
        <w:jc w:val="both"/>
        <w:rPr>
          <w:sz w:val="20"/>
          <w:szCs w:val="20"/>
          <w:lang w:val="en-GB"/>
        </w:rPr>
      </w:pPr>
      <w:r>
        <w:rPr>
          <w:sz w:val="20"/>
          <w:szCs w:val="20"/>
          <w:bdr w:val="nil"/>
          <w:lang w:val="ts-ZA"/>
        </w:rPr>
        <w:t>Ku kuma marungula hi xitalo, kumbe loko u ri na swivutiso mayelana na ndzindzakhombo-hava wa vutomi kumbe u tsakela ku vika matikhomelo laya nga riki enawini kumbe yo voyama mayelana na ndzindzakhombo-hava wa swa vutomi, tihlanganisi na xin’we xa leswi:</w:t>
      </w:r>
    </w:p>
    <w:p w14:paraId="40800DC2" w14:textId="77777777" w:rsidR="00282512" w:rsidRPr="00710697" w:rsidRDefault="00282512" w:rsidP="00282512">
      <w:pPr>
        <w:jc w:val="both"/>
        <w:rPr>
          <w:b/>
          <w:bCs/>
          <w:sz w:val="20"/>
          <w:szCs w:val="20"/>
          <w:lang w:val="en-GB"/>
        </w:rPr>
      </w:pPr>
    </w:p>
    <w:p w14:paraId="0B9CAD56" w14:textId="48CEA310" w:rsidR="00282512" w:rsidRPr="00710697" w:rsidRDefault="007354D9" w:rsidP="00282512">
      <w:pPr>
        <w:jc w:val="both"/>
        <w:rPr>
          <w:b/>
          <w:sz w:val="20"/>
          <w:szCs w:val="20"/>
          <w:lang w:val="en-GB"/>
        </w:rPr>
      </w:pPr>
      <w:r>
        <w:rPr>
          <w:b/>
          <w:bCs/>
          <w:sz w:val="20"/>
          <w:szCs w:val="20"/>
          <w:bdr w:val="nil"/>
          <w:lang w:val="ts-ZA"/>
        </w:rPr>
        <w:t>Vulawuri bya Matikhomelo ya Xiyenge xa swa Timali (</w:t>
      </w:r>
      <w:r w:rsidR="00375490" w:rsidRPr="00375490">
        <w:rPr>
          <w:b/>
          <w:bCs/>
          <w:sz w:val="20"/>
          <w:szCs w:val="20"/>
          <w:bdr w:val="nil"/>
          <w:lang w:val="ts-ZA"/>
        </w:rPr>
        <w:t>Financial Sector Conduct Authority</w:t>
      </w:r>
      <w:r>
        <w:rPr>
          <w:b/>
          <w:bCs/>
          <w:sz w:val="20"/>
          <w:szCs w:val="20"/>
          <w:bdr w:val="nil"/>
          <w:lang w:val="ts-ZA"/>
        </w:rPr>
        <w:t xml:space="preserve">) </w:t>
      </w:r>
      <w:r w:rsidRPr="007354D9">
        <w:rPr>
          <w:b/>
          <w:bCs/>
          <w:sz w:val="20"/>
          <w:szCs w:val="20"/>
          <w:bdr w:val="nil"/>
          <w:lang w:val="ts-ZA"/>
        </w:rPr>
        <w:t>(FSCA)</w:t>
      </w:r>
    </w:p>
    <w:p w14:paraId="14B27843" w14:textId="77777777" w:rsidR="00282512" w:rsidRPr="00710697" w:rsidRDefault="00282512" w:rsidP="00282512">
      <w:pPr>
        <w:jc w:val="both"/>
        <w:rPr>
          <w:b/>
          <w:sz w:val="20"/>
          <w:szCs w:val="20"/>
          <w:lang w:val="en-GB"/>
        </w:rPr>
      </w:pPr>
    </w:p>
    <w:p w14:paraId="1DBC68C6" w14:textId="77777777" w:rsidR="00282512" w:rsidRPr="00710697" w:rsidRDefault="007354D9" w:rsidP="00282512">
      <w:pPr>
        <w:jc w:val="both"/>
        <w:rPr>
          <w:sz w:val="20"/>
          <w:szCs w:val="20"/>
          <w:lang w:val="en-GB"/>
        </w:rPr>
      </w:pPr>
      <w:r>
        <w:rPr>
          <w:sz w:val="20"/>
          <w:szCs w:val="20"/>
          <w:bdr w:val="nil"/>
          <w:lang w:val="ts-ZA"/>
        </w:rPr>
        <w:t>Ku cheka loko muphakelavukorhokeri bya swa timali kumbe mutsundzuxi wa swa timali a pasisiwile kuva a ku xavisela xikumiwa xa swa timali na vukorhokeri, xikan’we na swikumiwa swihi leswi u nga xaviseriwaka swona, tihlanganisi na FSCA.</w:t>
      </w:r>
    </w:p>
    <w:tbl>
      <w:tblPr>
        <w:tblpPr w:leftFromText="180" w:rightFromText="180" w:vertAnchor="text" w:horzAnchor="margin" w:tblpXSpec="center" w:tblpY="178"/>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hemeFill="background1"/>
        <w:tblLayout w:type="fixed"/>
        <w:tblCellMar>
          <w:left w:w="0" w:type="dxa"/>
          <w:right w:w="0" w:type="dxa"/>
        </w:tblCellMar>
        <w:tblLook w:val="01E0" w:firstRow="1" w:lastRow="1" w:firstColumn="1" w:lastColumn="1" w:noHBand="0" w:noVBand="0"/>
      </w:tblPr>
      <w:tblGrid>
        <w:gridCol w:w="2405"/>
        <w:gridCol w:w="6662"/>
      </w:tblGrid>
      <w:tr w:rsidR="000F3B53" w14:paraId="579473FB" w14:textId="77777777" w:rsidTr="00EB2CBE">
        <w:trPr>
          <w:trHeight w:val="113"/>
        </w:trPr>
        <w:tc>
          <w:tcPr>
            <w:tcW w:w="2405" w:type="dxa"/>
            <w:shd w:val="clear" w:color="auto" w:fill="FFFFFF" w:themeFill="background1"/>
          </w:tcPr>
          <w:p w14:paraId="600C43E0" w14:textId="77777777" w:rsidR="00282512" w:rsidRPr="00710697" w:rsidRDefault="007354D9" w:rsidP="00EB2CBE">
            <w:pPr>
              <w:ind w:firstLine="132"/>
              <w:jc w:val="both"/>
              <w:rPr>
                <w:bCs/>
                <w:sz w:val="20"/>
                <w:szCs w:val="20"/>
                <w:lang w:val="en-GB"/>
              </w:rPr>
            </w:pPr>
            <w:r>
              <w:rPr>
                <w:bCs/>
                <w:sz w:val="20"/>
                <w:szCs w:val="20"/>
                <w:bdr w:val="nil"/>
                <w:lang w:val="ts-ZA"/>
              </w:rPr>
              <w:t>Ndhawu yo amukela tiqingho ya FSCA</w:t>
            </w:r>
          </w:p>
        </w:tc>
        <w:tc>
          <w:tcPr>
            <w:tcW w:w="6662" w:type="dxa"/>
            <w:shd w:val="clear" w:color="auto" w:fill="FFFFFF" w:themeFill="background1"/>
          </w:tcPr>
          <w:p w14:paraId="5194E14F" w14:textId="77777777" w:rsidR="00282512" w:rsidRPr="00710697" w:rsidRDefault="007354D9" w:rsidP="00EB2CBE">
            <w:pPr>
              <w:jc w:val="both"/>
              <w:rPr>
                <w:sz w:val="20"/>
                <w:szCs w:val="20"/>
                <w:lang w:val="en-GB"/>
              </w:rPr>
            </w:pPr>
            <w:r w:rsidRPr="00710697">
              <w:rPr>
                <w:sz w:val="20"/>
                <w:szCs w:val="20"/>
                <w:lang w:val="en-GB"/>
              </w:rPr>
              <w:t xml:space="preserve"> 012 428 8000</w:t>
            </w:r>
          </w:p>
        </w:tc>
      </w:tr>
      <w:tr w:rsidR="000F3B53" w14:paraId="5E0820CF" w14:textId="77777777" w:rsidTr="00EB2CBE">
        <w:trPr>
          <w:trHeight w:val="113"/>
        </w:trPr>
        <w:tc>
          <w:tcPr>
            <w:tcW w:w="2405" w:type="dxa"/>
            <w:shd w:val="clear" w:color="auto" w:fill="FFFFFF" w:themeFill="background1"/>
          </w:tcPr>
          <w:p w14:paraId="75324DAE" w14:textId="77777777" w:rsidR="00282512" w:rsidRPr="00710697" w:rsidRDefault="007354D9" w:rsidP="00EB2CBE">
            <w:pPr>
              <w:ind w:firstLine="132"/>
              <w:jc w:val="both"/>
              <w:rPr>
                <w:bCs/>
                <w:sz w:val="20"/>
                <w:szCs w:val="20"/>
                <w:lang w:val="en-GB"/>
              </w:rPr>
            </w:pPr>
            <w:r>
              <w:rPr>
                <w:bCs/>
                <w:sz w:val="20"/>
                <w:szCs w:val="20"/>
                <w:bdr w:val="nil"/>
                <w:lang w:val="ts-ZA"/>
              </w:rPr>
              <w:t xml:space="preserve">Ndhawu Ya Tiqingho </w:t>
            </w:r>
          </w:p>
        </w:tc>
        <w:tc>
          <w:tcPr>
            <w:tcW w:w="6662" w:type="dxa"/>
            <w:shd w:val="clear" w:color="auto" w:fill="FFFFFF" w:themeFill="background1"/>
          </w:tcPr>
          <w:p w14:paraId="25DB02D3" w14:textId="77777777" w:rsidR="00282512" w:rsidRPr="00710697" w:rsidRDefault="007354D9" w:rsidP="00EB2CBE">
            <w:pPr>
              <w:jc w:val="both"/>
              <w:rPr>
                <w:sz w:val="20"/>
                <w:szCs w:val="20"/>
                <w:lang w:val="en-GB"/>
              </w:rPr>
            </w:pPr>
            <w:r>
              <w:rPr>
                <w:sz w:val="20"/>
                <w:szCs w:val="20"/>
                <w:bdr w:val="nil"/>
                <w:lang w:val="ts-ZA"/>
              </w:rPr>
              <w:t xml:space="preserve"> 0800 20 3722 (FSCA)</w:t>
            </w:r>
          </w:p>
        </w:tc>
      </w:tr>
      <w:tr w:rsidR="000F3B53" w14:paraId="0F48B849" w14:textId="77777777" w:rsidTr="00EB2CBE">
        <w:trPr>
          <w:trHeight w:val="113"/>
        </w:trPr>
        <w:tc>
          <w:tcPr>
            <w:tcW w:w="2405" w:type="dxa"/>
            <w:shd w:val="clear" w:color="auto" w:fill="FFFFFF" w:themeFill="background1"/>
          </w:tcPr>
          <w:p w14:paraId="78DF7BF7" w14:textId="77777777" w:rsidR="00282512" w:rsidRPr="00710697" w:rsidRDefault="007354D9" w:rsidP="00EB2CBE">
            <w:pPr>
              <w:ind w:firstLine="132"/>
              <w:jc w:val="both"/>
              <w:rPr>
                <w:bCs/>
                <w:sz w:val="20"/>
                <w:szCs w:val="20"/>
                <w:lang w:val="en-GB"/>
              </w:rPr>
            </w:pPr>
            <w:r>
              <w:rPr>
                <w:bCs/>
                <w:sz w:val="20"/>
                <w:szCs w:val="20"/>
                <w:bdr w:val="nil"/>
                <w:lang w:val="ts-ZA"/>
              </w:rPr>
              <w:t>Nomboro ya fekisi</w:t>
            </w:r>
          </w:p>
        </w:tc>
        <w:tc>
          <w:tcPr>
            <w:tcW w:w="6662" w:type="dxa"/>
            <w:shd w:val="clear" w:color="auto" w:fill="FFFFFF" w:themeFill="background1"/>
          </w:tcPr>
          <w:p w14:paraId="30A3999C" w14:textId="77777777" w:rsidR="00282512" w:rsidRPr="00710697" w:rsidRDefault="007354D9" w:rsidP="00EB2CBE">
            <w:pPr>
              <w:jc w:val="both"/>
              <w:rPr>
                <w:sz w:val="20"/>
                <w:szCs w:val="20"/>
                <w:lang w:val="en-GB"/>
              </w:rPr>
            </w:pPr>
            <w:r w:rsidRPr="00710697">
              <w:rPr>
                <w:sz w:val="20"/>
                <w:szCs w:val="20"/>
                <w:lang w:val="en-GB"/>
              </w:rPr>
              <w:t xml:space="preserve"> 012 346 6941</w:t>
            </w:r>
          </w:p>
        </w:tc>
      </w:tr>
      <w:tr w:rsidR="000F3B53" w14:paraId="33478261" w14:textId="77777777" w:rsidTr="00EB2CBE">
        <w:trPr>
          <w:trHeight w:val="113"/>
        </w:trPr>
        <w:tc>
          <w:tcPr>
            <w:tcW w:w="2405" w:type="dxa"/>
            <w:shd w:val="clear" w:color="auto" w:fill="FFFFFF" w:themeFill="background1"/>
          </w:tcPr>
          <w:p w14:paraId="73D28E5A" w14:textId="77777777" w:rsidR="00282512" w:rsidRPr="00710697" w:rsidRDefault="007354D9" w:rsidP="00EB2CBE">
            <w:pPr>
              <w:ind w:firstLine="132"/>
              <w:jc w:val="both"/>
              <w:rPr>
                <w:bCs/>
                <w:sz w:val="20"/>
                <w:szCs w:val="20"/>
                <w:lang w:val="en-GB"/>
              </w:rPr>
            </w:pPr>
            <w:r>
              <w:rPr>
                <w:bCs/>
                <w:sz w:val="20"/>
                <w:szCs w:val="20"/>
                <w:bdr w:val="nil"/>
                <w:lang w:val="ts-ZA"/>
              </w:rPr>
              <w:t>Kherefu ya imeyili</w:t>
            </w:r>
          </w:p>
        </w:tc>
        <w:tc>
          <w:tcPr>
            <w:tcW w:w="6662" w:type="dxa"/>
            <w:shd w:val="clear" w:color="auto" w:fill="FFFFFF" w:themeFill="background1"/>
          </w:tcPr>
          <w:p w14:paraId="6FABF79F" w14:textId="4C076FE6" w:rsidR="00282512" w:rsidRPr="00710697" w:rsidRDefault="007354D9" w:rsidP="00EB2CBE">
            <w:pPr>
              <w:jc w:val="both"/>
              <w:rPr>
                <w:sz w:val="20"/>
                <w:szCs w:val="20"/>
                <w:lang w:val="en-GB"/>
              </w:rPr>
            </w:pPr>
            <w:r>
              <w:rPr>
                <w:sz w:val="20"/>
                <w:szCs w:val="20"/>
                <w:bdr w:val="nil"/>
                <w:lang w:val="ts-ZA"/>
              </w:rPr>
              <w:t xml:space="preserve"> </w:t>
            </w:r>
            <w:hyperlink r:id="rId5" w:history="1">
              <w:r>
                <w:rPr>
                  <w:color w:val="0563C1"/>
                  <w:sz w:val="20"/>
                  <w:szCs w:val="20"/>
                  <w:u w:val="single"/>
                  <w:bdr w:val="nil"/>
                  <w:shd w:val="clear" w:color="auto" w:fill="FFFFFF"/>
                  <w:lang w:val="ts-ZA"/>
                </w:rPr>
                <w:t>info@fsca.co.za /</w:t>
              </w:r>
            </w:hyperlink>
            <w:r>
              <w:rPr>
                <w:sz w:val="20"/>
                <w:szCs w:val="20"/>
                <w:u w:val="single"/>
                <w:bdr w:val="nil"/>
                <w:shd w:val="clear" w:color="auto" w:fill="FFFFFF"/>
                <w:lang w:val="ts-ZA"/>
              </w:rPr>
              <w:t xml:space="preserve"> </w:t>
            </w:r>
            <w:hyperlink r:id="rId6" w:history="1">
              <w:r>
                <w:rPr>
                  <w:color w:val="0563C1"/>
                  <w:sz w:val="20"/>
                  <w:szCs w:val="20"/>
                  <w:u w:val="single"/>
                  <w:bdr w:val="nil"/>
                  <w:shd w:val="clear" w:color="auto" w:fill="FFFFFF"/>
                  <w:lang w:val="ts-ZA"/>
                </w:rPr>
                <w:t>enquiries@fsca.co.za/</w:t>
              </w:r>
            </w:hyperlink>
            <w:r>
              <w:rPr>
                <w:sz w:val="20"/>
                <w:szCs w:val="20"/>
                <w:u w:val="single"/>
                <w:bdr w:val="nil"/>
                <w:shd w:val="clear" w:color="auto" w:fill="FFFFFF"/>
                <w:lang w:val="ts-ZA"/>
              </w:rPr>
              <w:t xml:space="preserve"> </w:t>
            </w:r>
            <w:hyperlink r:id="rId7" w:history="1">
              <w:r>
                <w:rPr>
                  <w:color w:val="0563C1"/>
                  <w:sz w:val="20"/>
                  <w:szCs w:val="20"/>
                  <w:u w:val="single"/>
                  <w:bdr w:val="nil"/>
                  <w:shd w:val="clear" w:color="auto" w:fill="FFFFFF"/>
                  <w:lang w:val="ts-ZA"/>
                </w:rPr>
                <w:t>complaints@fsca.co.za</w:t>
              </w:r>
            </w:hyperlink>
            <w:r>
              <w:rPr>
                <w:sz w:val="20"/>
                <w:szCs w:val="20"/>
                <w:u w:val="single"/>
                <w:bdr w:val="nil"/>
                <w:shd w:val="clear" w:color="auto" w:fill="FFFFFF"/>
                <w:lang w:val="ts-ZA"/>
              </w:rPr>
              <w:t xml:space="preserve"> </w:t>
            </w:r>
          </w:p>
        </w:tc>
      </w:tr>
      <w:tr w:rsidR="000F3B53" w14:paraId="6C0AC63F" w14:textId="77777777" w:rsidTr="00EB2CBE">
        <w:trPr>
          <w:trHeight w:val="113"/>
        </w:trPr>
        <w:tc>
          <w:tcPr>
            <w:tcW w:w="2405" w:type="dxa"/>
            <w:shd w:val="clear" w:color="auto" w:fill="FFFFFF" w:themeFill="background1"/>
          </w:tcPr>
          <w:p w14:paraId="59618134" w14:textId="77777777" w:rsidR="00282512" w:rsidRPr="00710697" w:rsidRDefault="007354D9" w:rsidP="00EB2CBE">
            <w:pPr>
              <w:ind w:firstLine="132"/>
              <w:jc w:val="both"/>
              <w:rPr>
                <w:bCs/>
                <w:sz w:val="20"/>
                <w:szCs w:val="20"/>
                <w:lang w:val="en-GB"/>
              </w:rPr>
            </w:pPr>
            <w:r>
              <w:rPr>
                <w:bCs/>
                <w:sz w:val="20"/>
                <w:szCs w:val="20"/>
                <w:bdr w:val="nil"/>
                <w:lang w:val="ts-ZA"/>
              </w:rPr>
              <w:t>Kherefu ya poso</w:t>
            </w:r>
          </w:p>
        </w:tc>
        <w:tc>
          <w:tcPr>
            <w:tcW w:w="6662" w:type="dxa"/>
            <w:shd w:val="clear" w:color="auto" w:fill="FFFFFF" w:themeFill="background1"/>
          </w:tcPr>
          <w:p w14:paraId="0CA68A0D" w14:textId="77777777" w:rsidR="00282512" w:rsidRPr="00710697" w:rsidRDefault="007354D9" w:rsidP="00EB2CBE">
            <w:pPr>
              <w:jc w:val="both"/>
              <w:rPr>
                <w:sz w:val="20"/>
                <w:szCs w:val="20"/>
                <w:lang w:val="en-GB"/>
              </w:rPr>
            </w:pPr>
            <w:r>
              <w:rPr>
                <w:sz w:val="20"/>
                <w:szCs w:val="20"/>
                <w:bdr w:val="nil"/>
                <w:lang w:val="ts-ZA"/>
              </w:rPr>
              <w:t xml:space="preserve"> P.O. Box 35655, Menlo Park, Pretoria, 0102</w:t>
            </w:r>
          </w:p>
        </w:tc>
      </w:tr>
      <w:tr w:rsidR="000F3B53" w14:paraId="673B459C" w14:textId="77777777" w:rsidTr="00EB2CBE">
        <w:trPr>
          <w:trHeight w:val="113"/>
        </w:trPr>
        <w:tc>
          <w:tcPr>
            <w:tcW w:w="2405" w:type="dxa"/>
            <w:shd w:val="clear" w:color="auto" w:fill="FFFFFF" w:themeFill="background1"/>
          </w:tcPr>
          <w:p w14:paraId="7464618F" w14:textId="77777777" w:rsidR="00282512" w:rsidRPr="00710697" w:rsidRDefault="007354D9" w:rsidP="00EB2CBE">
            <w:pPr>
              <w:ind w:firstLine="132"/>
              <w:jc w:val="both"/>
              <w:rPr>
                <w:bCs/>
                <w:sz w:val="20"/>
                <w:szCs w:val="20"/>
                <w:lang w:val="en-GB"/>
              </w:rPr>
            </w:pPr>
            <w:r>
              <w:rPr>
                <w:bCs/>
                <w:sz w:val="20"/>
                <w:szCs w:val="20"/>
                <w:bdr w:val="nil"/>
                <w:lang w:val="ts-ZA"/>
              </w:rPr>
              <w:t>Kherefu ya ndhawu</w:t>
            </w:r>
          </w:p>
        </w:tc>
        <w:tc>
          <w:tcPr>
            <w:tcW w:w="6662" w:type="dxa"/>
            <w:shd w:val="clear" w:color="auto" w:fill="FFFFFF" w:themeFill="background1"/>
          </w:tcPr>
          <w:p w14:paraId="49FFA2C2" w14:textId="77777777" w:rsidR="00282512" w:rsidRPr="00710697" w:rsidRDefault="007354D9" w:rsidP="00EB2CBE">
            <w:pPr>
              <w:jc w:val="both"/>
              <w:rPr>
                <w:sz w:val="20"/>
                <w:szCs w:val="20"/>
                <w:lang w:val="en-GB"/>
              </w:rPr>
            </w:pPr>
            <w:r>
              <w:rPr>
                <w:sz w:val="20"/>
                <w:szCs w:val="20"/>
                <w:bdr w:val="nil"/>
                <w:lang w:val="ts-ZA"/>
              </w:rPr>
              <w:t xml:space="preserve"> Riverwalk Office Park, Block B, 41 Matroosberg Road, Ashlea Gardens,</w:t>
            </w:r>
          </w:p>
          <w:p w14:paraId="6F13D766" w14:textId="77777777" w:rsidR="00282512" w:rsidRPr="00710697" w:rsidRDefault="007354D9" w:rsidP="00EB2CBE">
            <w:pPr>
              <w:jc w:val="both"/>
              <w:rPr>
                <w:sz w:val="20"/>
                <w:szCs w:val="20"/>
                <w:lang w:val="en-GB"/>
              </w:rPr>
            </w:pPr>
            <w:r>
              <w:rPr>
                <w:sz w:val="20"/>
                <w:szCs w:val="20"/>
                <w:bdr w:val="nil"/>
                <w:lang w:val="ts-ZA"/>
              </w:rPr>
              <w:t xml:space="preserve"> Pretoria, South Africa 0081</w:t>
            </w:r>
          </w:p>
        </w:tc>
      </w:tr>
      <w:tr w:rsidR="000F3B53" w14:paraId="12B071BE" w14:textId="77777777" w:rsidTr="00EB2CBE">
        <w:trPr>
          <w:trHeight w:val="113"/>
        </w:trPr>
        <w:tc>
          <w:tcPr>
            <w:tcW w:w="2405" w:type="dxa"/>
            <w:shd w:val="clear" w:color="auto" w:fill="FFFFFF" w:themeFill="background1"/>
          </w:tcPr>
          <w:p w14:paraId="67EA5EB1" w14:textId="77777777" w:rsidR="00282512" w:rsidRPr="00710697" w:rsidRDefault="007354D9" w:rsidP="00EB2CBE">
            <w:pPr>
              <w:ind w:firstLine="132"/>
              <w:jc w:val="both"/>
              <w:rPr>
                <w:bCs/>
                <w:sz w:val="20"/>
                <w:szCs w:val="20"/>
                <w:lang w:val="en-GB"/>
              </w:rPr>
            </w:pPr>
            <w:r>
              <w:rPr>
                <w:bCs/>
                <w:sz w:val="20"/>
                <w:szCs w:val="20"/>
                <w:bdr w:val="nil"/>
                <w:lang w:val="ts-ZA"/>
              </w:rPr>
              <w:t>Webusayiti</w:t>
            </w:r>
          </w:p>
        </w:tc>
        <w:tc>
          <w:tcPr>
            <w:tcW w:w="6662" w:type="dxa"/>
            <w:shd w:val="clear" w:color="auto" w:fill="FFFFFF" w:themeFill="background1"/>
          </w:tcPr>
          <w:p w14:paraId="253F9128" w14:textId="77777777" w:rsidR="00282512" w:rsidRPr="00710697" w:rsidRDefault="007354D9" w:rsidP="00EB2CBE">
            <w:pPr>
              <w:jc w:val="both"/>
              <w:rPr>
                <w:sz w:val="20"/>
                <w:szCs w:val="20"/>
                <w:lang w:val="en-GB"/>
              </w:rPr>
            </w:pPr>
            <w:r>
              <w:rPr>
                <w:sz w:val="20"/>
                <w:szCs w:val="20"/>
                <w:bdr w:val="nil"/>
                <w:lang w:val="ts-ZA"/>
              </w:rPr>
              <w:t xml:space="preserve"> </w:t>
            </w:r>
            <w:hyperlink r:id="rId8" w:history="1">
              <w:r>
                <w:rPr>
                  <w:sz w:val="20"/>
                  <w:szCs w:val="20"/>
                  <w:u w:val="single"/>
                  <w:bdr w:val="nil"/>
                  <w:lang w:val="ts-ZA"/>
                </w:rPr>
                <w:t>www.fsca.co.za</w:t>
              </w:r>
            </w:hyperlink>
          </w:p>
        </w:tc>
      </w:tr>
    </w:tbl>
    <w:p w14:paraId="0DA5A905" w14:textId="77777777" w:rsidR="00801732" w:rsidRDefault="00801732" w:rsidP="00282512">
      <w:pPr>
        <w:jc w:val="both"/>
        <w:rPr>
          <w:sz w:val="20"/>
          <w:szCs w:val="20"/>
          <w:lang w:val="en-GB"/>
        </w:rPr>
      </w:pPr>
    </w:p>
    <w:p w14:paraId="16084112" w14:textId="750CF87C" w:rsidR="00282512" w:rsidRPr="00710697" w:rsidRDefault="007354D9" w:rsidP="00282512">
      <w:pPr>
        <w:jc w:val="both"/>
        <w:rPr>
          <w:sz w:val="20"/>
          <w:szCs w:val="20"/>
          <w:lang w:val="en-GB"/>
        </w:rPr>
      </w:pPr>
      <w:r>
        <w:rPr>
          <w:sz w:val="20"/>
          <w:szCs w:val="20"/>
          <w:bdr w:val="nil"/>
          <w:lang w:val="ts-ZA"/>
        </w:rPr>
        <w:t>Ku kuma marungula ya swa dyondzo yo tala hi mutirhisi wa swa timali, tihlanganisi na Ndzawulo ya swa Dyondzo ya Mutirhis wa FSCA.</w:t>
      </w:r>
    </w:p>
    <w:tbl>
      <w:tblPr>
        <w:tblStyle w:val="TableGrid"/>
        <w:tblW w:w="9067" w:type="dxa"/>
        <w:tblLook w:val="04A0" w:firstRow="1" w:lastRow="0" w:firstColumn="1" w:lastColumn="0" w:noHBand="0" w:noVBand="1"/>
      </w:tblPr>
      <w:tblGrid>
        <w:gridCol w:w="2405"/>
        <w:gridCol w:w="6662"/>
      </w:tblGrid>
      <w:tr w:rsidR="000F3B53" w14:paraId="62DDFF94" w14:textId="77777777" w:rsidTr="00801732">
        <w:tc>
          <w:tcPr>
            <w:tcW w:w="2405" w:type="dxa"/>
          </w:tcPr>
          <w:p w14:paraId="55B5081C" w14:textId="77777777" w:rsidR="00282512" w:rsidRPr="00710697" w:rsidRDefault="007354D9" w:rsidP="00EB2CBE">
            <w:pPr>
              <w:jc w:val="both"/>
              <w:rPr>
                <w:bCs/>
                <w:sz w:val="20"/>
                <w:szCs w:val="20"/>
                <w:lang w:val="en-GB"/>
              </w:rPr>
            </w:pPr>
            <w:r>
              <w:rPr>
                <w:bCs/>
                <w:sz w:val="20"/>
                <w:szCs w:val="20"/>
                <w:bdr w:val="nil"/>
                <w:lang w:val="ts-ZA"/>
              </w:rPr>
              <w:t>Imeyili</w:t>
            </w:r>
          </w:p>
        </w:tc>
        <w:tc>
          <w:tcPr>
            <w:tcW w:w="6662" w:type="dxa"/>
          </w:tcPr>
          <w:p w14:paraId="1D04F955" w14:textId="77777777" w:rsidR="00282512" w:rsidRPr="00710697" w:rsidRDefault="007354D9" w:rsidP="00EB2CBE">
            <w:pPr>
              <w:jc w:val="both"/>
              <w:rPr>
                <w:sz w:val="20"/>
                <w:szCs w:val="20"/>
                <w:lang w:val="en-GB"/>
              </w:rPr>
            </w:pPr>
            <w:r>
              <w:rPr>
                <w:sz w:val="20"/>
                <w:szCs w:val="20"/>
                <w:bdr w:val="nil"/>
                <w:lang w:val="ts-ZA"/>
              </w:rPr>
              <w:t xml:space="preserve"> </w:t>
            </w:r>
            <w:hyperlink r:id="rId9" w:history="1">
              <w:r>
                <w:rPr>
                  <w:sz w:val="20"/>
                  <w:szCs w:val="20"/>
                  <w:u w:val="single"/>
                  <w:bdr w:val="nil"/>
                  <w:lang w:val="ts-ZA"/>
                </w:rPr>
                <w:t>CED.Consumer@fsca.co.za</w:t>
              </w:r>
            </w:hyperlink>
            <w:r>
              <w:rPr>
                <w:sz w:val="20"/>
                <w:szCs w:val="20"/>
                <w:bdr w:val="nil"/>
                <w:lang w:val="ts-ZA"/>
              </w:rPr>
              <w:t xml:space="preserve"> </w:t>
            </w:r>
          </w:p>
        </w:tc>
      </w:tr>
      <w:tr w:rsidR="000F3B53" w14:paraId="7008756B" w14:textId="77777777" w:rsidTr="00801732">
        <w:tc>
          <w:tcPr>
            <w:tcW w:w="2405" w:type="dxa"/>
          </w:tcPr>
          <w:p w14:paraId="79A2B877" w14:textId="77777777" w:rsidR="00282512" w:rsidRPr="00710697" w:rsidRDefault="007354D9" w:rsidP="00EB2CBE">
            <w:pPr>
              <w:jc w:val="both"/>
              <w:rPr>
                <w:bCs/>
                <w:sz w:val="20"/>
                <w:szCs w:val="20"/>
                <w:lang w:val="en-GB"/>
              </w:rPr>
            </w:pPr>
            <w:r>
              <w:rPr>
                <w:bCs/>
                <w:sz w:val="20"/>
                <w:szCs w:val="20"/>
                <w:bdr w:val="nil"/>
                <w:lang w:val="ts-ZA"/>
              </w:rPr>
              <w:t>Webusayiti</w:t>
            </w:r>
          </w:p>
        </w:tc>
        <w:tc>
          <w:tcPr>
            <w:tcW w:w="6662" w:type="dxa"/>
          </w:tcPr>
          <w:p w14:paraId="728B960D" w14:textId="77777777" w:rsidR="00282512" w:rsidRPr="00710697" w:rsidRDefault="007354D9" w:rsidP="00EB2CBE">
            <w:pPr>
              <w:jc w:val="both"/>
              <w:rPr>
                <w:sz w:val="20"/>
                <w:szCs w:val="20"/>
                <w:lang w:val="en-GB"/>
              </w:rPr>
            </w:pPr>
            <w:r>
              <w:rPr>
                <w:sz w:val="20"/>
                <w:szCs w:val="20"/>
                <w:bdr w:val="nil"/>
                <w:lang w:val="ts-ZA"/>
              </w:rPr>
              <w:t xml:space="preserve"> </w:t>
            </w:r>
            <w:hyperlink r:id="rId10" w:history="1">
              <w:r>
                <w:rPr>
                  <w:sz w:val="20"/>
                  <w:szCs w:val="20"/>
                  <w:u w:val="single"/>
                  <w:bdr w:val="nil"/>
                  <w:lang w:val="ts-ZA"/>
                </w:rPr>
                <w:t>www.fscamymoney.co.za</w:t>
              </w:r>
            </w:hyperlink>
          </w:p>
        </w:tc>
      </w:tr>
    </w:tbl>
    <w:p w14:paraId="0F8D7E17" w14:textId="77777777" w:rsidR="00282512" w:rsidRPr="00710697" w:rsidRDefault="00282512" w:rsidP="00282512">
      <w:pPr>
        <w:jc w:val="both"/>
        <w:rPr>
          <w:sz w:val="20"/>
          <w:szCs w:val="20"/>
          <w:lang w:val="en-GB"/>
        </w:rPr>
      </w:pPr>
    </w:p>
    <w:p w14:paraId="422AE157" w14:textId="77777777" w:rsidR="00282512" w:rsidRPr="00710697" w:rsidRDefault="007354D9" w:rsidP="00282512">
      <w:pPr>
        <w:jc w:val="both"/>
        <w:rPr>
          <w:b/>
          <w:sz w:val="20"/>
          <w:szCs w:val="20"/>
          <w:lang w:val="en-GB"/>
        </w:rPr>
      </w:pPr>
      <w:r>
        <w:rPr>
          <w:b/>
          <w:bCs/>
          <w:sz w:val="20"/>
          <w:szCs w:val="20"/>
          <w:bdr w:val="nil"/>
          <w:lang w:val="ts-ZA"/>
        </w:rPr>
        <w:t xml:space="preserve">Vulawuri bya Swiyenge swa Timali (Prudential Authority) (PA) </w:t>
      </w:r>
    </w:p>
    <w:p w14:paraId="0213AE29" w14:textId="77777777" w:rsidR="00282512" w:rsidRPr="00710697" w:rsidRDefault="00282512" w:rsidP="00282512">
      <w:pPr>
        <w:jc w:val="both"/>
        <w:rPr>
          <w:b/>
          <w:sz w:val="20"/>
          <w:szCs w:val="20"/>
          <w:lang w:val="en-GB"/>
        </w:rPr>
      </w:pPr>
    </w:p>
    <w:p w14:paraId="480D0F6B" w14:textId="77777777" w:rsidR="00282512" w:rsidRPr="00710697" w:rsidRDefault="007354D9" w:rsidP="00282512">
      <w:pPr>
        <w:jc w:val="both"/>
        <w:rPr>
          <w:sz w:val="20"/>
          <w:szCs w:val="20"/>
          <w:lang w:val="en-GB"/>
        </w:rPr>
      </w:pPr>
      <w:r>
        <w:rPr>
          <w:sz w:val="20"/>
          <w:szCs w:val="20"/>
          <w:bdr w:val="nil"/>
          <w:lang w:val="ts-ZA"/>
        </w:rPr>
        <w:t>Ku kuma loko khamphani ya ndzindzakhombo yi pasisiwile ku endla bindzu, tihlanganisi na PA.</w:t>
      </w:r>
    </w:p>
    <w:p w14:paraId="38156260" w14:textId="77777777" w:rsidR="00282512" w:rsidRPr="00710697" w:rsidRDefault="00282512" w:rsidP="00282512">
      <w:pPr>
        <w:jc w:val="both"/>
        <w:rPr>
          <w:sz w:val="20"/>
          <w:szCs w:val="20"/>
          <w:lang w:val="en-GB"/>
        </w:rPr>
      </w:pPr>
    </w:p>
    <w:tbl>
      <w:tblPr>
        <w:tblStyle w:val="TableGrid"/>
        <w:tblW w:w="0" w:type="auto"/>
        <w:tblLook w:val="04A0" w:firstRow="1" w:lastRow="0" w:firstColumn="1" w:lastColumn="0" w:noHBand="0" w:noVBand="1"/>
      </w:tblPr>
      <w:tblGrid>
        <w:gridCol w:w="2405"/>
        <w:gridCol w:w="5754"/>
      </w:tblGrid>
      <w:tr w:rsidR="000F3B53" w14:paraId="75ADDDE4" w14:textId="77777777" w:rsidTr="00801732">
        <w:trPr>
          <w:trHeight w:val="470"/>
        </w:trPr>
        <w:tc>
          <w:tcPr>
            <w:tcW w:w="2405" w:type="dxa"/>
          </w:tcPr>
          <w:p w14:paraId="276BD9F0" w14:textId="77777777" w:rsidR="00282512" w:rsidRPr="00710697" w:rsidRDefault="007354D9" w:rsidP="00EB2CBE">
            <w:pPr>
              <w:jc w:val="both"/>
              <w:rPr>
                <w:bCs/>
                <w:sz w:val="20"/>
                <w:szCs w:val="20"/>
                <w:lang w:val="en-GB"/>
              </w:rPr>
            </w:pPr>
            <w:r>
              <w:rPr>
                <w:bCs/>
                <w:sz w:val="20"/>
                <w:szCs w:val="20"/>
                <w:bdr w:val="nil"/>
                <w:lang w:val="ts-ZA"/>
              </w:rPr>
              <w:t>Riqingho</w:t>
            </w:r>
          </w:p>
        </w:tc>
        <w:tc>
          <w:tcPr>
            <w:tcW w:w="5754" w:type="dxa"/>
          </w:tcPr>
          <w:p w14:paraId="6F949697" w14:textId="77777777" w:rsidR="00282512" w:rsidRPr="00710697" w:rsidRDefault="007354D9" w:rsidP="00EB2CBE">
            <w:pPr>
              <w:jc w:val="both"/>
              <w:rPr>
                <w:sz w:val="20"/>
                <w:szCs w:val="20"/>
                <w:lang w:val="en-GB"/>
              </w:rPr>
            </w:pPr>
            <w:r w:rsidRPr="00710697">
              <w:rPr>
                <w:sz w:val="20"/>
                <w:szCs w:val="20"/>
                <w:lang w:val="en-GB"/>
              </w:rPr>
              <w:t xml:space="preserve"> 012 313 3911</w:t>
            </w:r>
          </w:p>
          <w:p w14:paraId="326206DB" w14:textId="77777777" w:rsidR="00282512" w:rsidRPr="00710697" w:rsidRDefault="007354D9" w:rsidP="00EB2CBE">
            <w:pPr>
              <w:jc w:val="both"/>
              <w:rPr>
                <w:sz w:val="20"/>
                <w:szCs w:val="20"/>
                <w:lang w:val="en-GB"/>
              </w:rPr>
            </w:pPr>
            <w:r>
              <w:rPr>
                <w:sz w:val="20"/>
                <w:szCs w:val="20"/>
                <w:bdr w:val="nil"/>
                <w:lang w:val="ts-ZA"/>
              </w:rPr>
              <w:t> 0861 12 SARB (0861 12 7272)</w:t>
            </w:r>
          </w:p>
        </w:tc>
      </w:tr>
      <w:tr w:rsidR="000F3B53" w14:paraId="3164B680" w14:textId="77777777" w:rsidTr="00801732">
        <w:tc>
          <w:tcPr>
            <w:tcW w:w="2405" w:type="dxa"/>
          </w:tcPr>
          <w:p w14:paraId="2A2667F8" w14:textId="77777777" w:rsidR="00282512" w:rsidRPr="00710697" w:rsidRDefault="007354D9" w:rsidP="00EB2CBE">
            <w:pPr>
              <w:jc w:val="both"/>
              <w:rPr>
                <w:bCs/>
                <w:sz w:val="20"/>
                <w:szCs w:val="20"/>
                <w:lang w:val="en-GB"/>
              </w:rPr>
            </w:pPr>
            <w:r>
              <w:rPr>
                <w:bCs/>
                <w:sz w:val="20"/>
                <w:szCs w:val="20"/>
                <w:bdr w:val="nil"/>
                <w:lang w:val="ts-ZA"/>
              </w:rPr>
              <w:lastRenderedPageBreak/>
              <w:t>Fekisi</w:t>
            </w:r>
          </w:p>
        </w:tc>
        <w:tc>
          <w:tcPr>
            <w:tcW w:w="5754" w:type="dxa"/>
          </w:tcPr>
          <w:p w14:paraId="1E6F5D8D" w14:textId="77777777" w:rsidR="00282512" w:rsidRPr="00710697" w:rsidRDefault="007354D9" w:rsidP="00EB2CBE">
            <w:pPr>
              <w:jc w:val="both"/>
              <w:rPr>
                <w:sz w:val="20"/>
                <w:szCs w:val="20"/>
                <w:lang w:val="en-GB"/>
              </w:rPr>
            </w:pPr>
            <w:r w:rsidRPr="00710697">
              <w:rPr>
                <w:sz w:val="20"/>
                <w:szCs w:val="20"/>
                <w:lang w:val="en-GB"/>
              </w:rPr>
              <w:t xml:space="preserve"> 012 313 3197/012 313 3929</w:t>
            </w:r>
          </w:p>
        </w:tc>
      </w:tr>
      <w:tr w:rsidR="000F3B53" w14:paraId="0A8CDB37" w14:textId="77777777" w:rsidTr="00801732">
        <w:tc>
          <w:tcPr>
            <w:tcW w:w="2405" w:type="dxa"/>
          </w:tcPr>
          <w:p w14:paraId="7FBA22E4" w14:textId="77777777" w:rsidR="00282512" w:rsidRPr="00710697" w:rsidRDefault="007354D9" w:rsidP="00EB2CBE">
            <w:pPr>
              <w:jc w:val="both"/>
              <w:rPr>
                <w:bCs/>
                <w:sz w:val="20"/>
                <w:szCs w:val="20"/>
                <w:lang w:val="en-GB"/>
              </w:rPr>
            </w:pPr>
            <w:r>
              <w:rPr>
                <w:bCs/>
                <w:sz w:val="20"/>
                <w:szCs w:val="20"/>
                <w:bdr w:val="nil"/>
                <w:lang w:val="ts-ZA"/>
              </w:rPr>
              <w:t>Imeyili</w:t>
            </w:r>
          </w:p>
        </w:tc>
        <w:tc>
          <w:tcPr>
            <w:tcW w:w="5754" w:type="dxa"/>
          </w:tcPr>
          <w:p w14:paraId="22D96F3A" w14:textId="77777777" w:rsidR="00282512" w:rsidRPr="00710697" w:rsidRDefault="007354D9" w:rsidP="00EB2CBE">
            <w:pPr>
              <w:jc w:val="both"/>
              <w:rPr>
                <w:sz w:val="20"/>
                <w:szCs w:val="20"/>
                <w:lang w:val="en-GB"/>
              </w:rPr>
            </w:pPr>
            <w:r>
              <w:rPr>
                <w:sz w:val="20"/>
                <w:szCs w:val="20"/>
                <w:bdr w:val="nil"/>
                <w:lang w:val="ts-ZA"/>
              </w:rPr>
              <w:t xml:space="preserve"> </w:t>
            </w:r>
            <w:hyperlink r:id="rId11" w:history="1">
              <w:r>
                <w:rPr>
                  <w:sz w:val="20"/>
                  <w:szCs w:val="20"/>
                  <w:u w:val="single"/>
                  <w:bdr w:val="nil"/>
                  <w:lang w:val="ts-ZA"/>
                </w:rPr>
                <w:t>PA-Info@resbank.co.za</w:t>
              </w:r>
            </w:hyperlink>
          </w:p>
        </w:tc>
      </w:tr>
      <w:tr w:rsidR="000F3B53" w14:paraId="749B51D9" w14:textId="77777777" w:rsidTr="00801732">
        <w:tc>
          <w:tcPr>
            <w:tcW w:w="2405" w:type="dxa"/>
          </w:tcPr>
          <w:p w14:paraId="58C289F9" w14:textId="77777777" w:rsidR="00282512" w:rsidRPr="00710697" w:rsidRDefault="007354D9" w:rsidP="00EB2CBE">
            <w:pPr>
              <w:jc w:val="both"/>
              <w:rPr>
                <w:bCs/>
                <w:sz w:val="20"/>
                <w:szCs w:val="20"/>
                <w:lang w:val="en-GB"/>
              </w:rPr>
            </w:pPr>
            <w:r>
              <w:rPr>
                <w:bCs/>
                <w:sz w:val="20"/>
                <w:szCs w:val="20"/>
                <w:bdr w:val="nil"/>
                <w:lang w:val="ts-ZA"/>
              </w:rPr>
              <w:t>Kherefu ya poso</w:t>
            </w:r>
          </w:p>
        </w:tc>
        <w:tc>
          <w:tcPr>
            <w:tcW w:w="5754" w:type="dxa"/>
          </w:tcPr>
          <w:p w14:paraId="3A33E9C1" w14:textId="77777777" w:rsidR="00282512" w:rsidRPr="00710697" w:rsidRDefault="007354D9" w:rsidP="00EB2CBE">
            <w:pPr>
              <w:jc w:val="both"/>
              <w:rPr>
                <w:sz w:val="20"/>
                <w:szCs w:val="20"/>
                <w:lang w:val="en-GB"/>
              </w:rPr>
            </w:pPr>
            <w:r>
              <w:rPr>
                <w:sz w:val="20"/>
                <w:szCs w:val="20"/>
                <w:bdr w:val="nil"/>
                <w:lang w:val="ts-ZA"/>
              </w:rPr>
              <w:t xml:space="preserve"> P.O. Box 8432, Pretoria 0001</w:t>
            </w:r>
          </w:p>
        </w:tc>
      </w:tr>
      <w:tr w:rsidR="000F3B53" w14:paraId="4F06DE4F" w14:textId="77777777" w:rsidTr="00801732">
        <w:tc>
          <w:tcPr>
            <w:tcW w:w="2405" w:type="dxa"/>
          </w:tcPr>
          <w:p w14:paraId="059FEFA4" w14:textId="77777777" w:rsidR="00282512" w:rsidRPr="00710697" w:rsidRDefault="007354D9" w:rsidP="00EB2CBE">
            <w:pPr>
              <w:jc w:val="both"/>
              <w:rPr>
                <w:bCs/>
                <w:sz w:val="20"/>
                <w:szCs w:val="20"/>
                <w:lang w:val="en-GB"/>
              </w:rPr>
            </w:pPr>
            <w:r>
              <w:rPr>
                <w:bCs/>
                <w:sz w:val="20"/>
                <w:szCs w:val="20"/>
                <w:bdr w:val="nil"/>
                <w:lang w:val="ts-ZA"/>
              </w:rPr>
              <w:t>Kherefu Ya Ndhawu</w:t>
            </w:r>
          </w:p>
        </w:tc>
        <w:tc>
          <w:tcPr>
            <w:tcW w:w="5754" w:type="dxa"/>
          </w:tcPr>
          <w:p w14:paraId="63B91927" w14:textId="77777777" w:rsidR="00282512" w:rsidRPr="00710697" w:rsidRDefault="007354D9" w:rsidP="00EB2CBE">
            <w:pPr>
              <w:jc w:val="both"/>
              <w:rPr>
                <w:sz w:val="20"/>
                <w:szCs w:val="20"/>
                <w:lang w:val="en-GB"/>
              </w:rPr>
            </w:pPr>
            <w:r>
              <w:rPr>
                <w:sz w:val="20"/>
                <w:szCs w:val="20"/>
                <w:bdr w:val="nil"/>
                <w:lang w:val="ts-ZA"/>
              </w:rPr>
              <w:t xml:space="preserve"> South African Reserve Bank, 370 Helen Joseph Street, Pretoria 0002</w:t>
            </w:r>
          </w:p>
        </w:tc>
      </w:tr>
      <w:tr w:rsidR="000F3B53" w14:paraId="4D241DB3" w14:textId="77777777" w:rsidTr="00801732">
        <w:tc>
          <w:tcPr>
            <w:tcW w:w="2405" w:type="dxa"/>
          </w:tcPr>
          <w:p w14:paraId="558B612D" w14:textId="77777777" w:rsidR="00282512" w:rsidRPr="00710697" w:rsidRDefault="007354D9" w:rsidP="00EB2CBE">
            <w:pPr>
              <w:jc w:val="both"/>
              <w:rPr>
                <w:bCs/>
                <w:sz w:val="20"/>
                <w:szCs w:val="20"/>
                <w:lang w:val="en-GB"/>
              </w:rPr>
            </w:pPr>
            <w:r>
              <w:rPr>
                <w:bCs/>
                <w:sz w:val="20"/>
                <w:szCs w:val="20"/>
                <w:bdr w:val="nil"/>
                <w:lang w:val="ts-ZA"/>
              </w:rPr>
              <w:t>Webusayiti</w:t>
            </w:r>
          </w:p>
        </w:tc>
        <w:tc>
          <w:tcPr>
            <w:tcW w:w="5754" w:type="dxa"/>
          </w:tcPr>
          <w:p w14:paraId="5F1BEB70" w14:textId="77777777" w:rsidR="00282512" w:rsidRPr="00710697" w:rsidRDefault="007354D9" w:rsidP="00EB2CBE">
            <w:pPr>
              <w:jc w:val="both"/>
              <w:rPr>
                <w:sz w:val="20"/>
                <w:szCs w:val="20"/>
                <w:lang w:val="en-GB"/>
              </w:rPr>
            </w:pPr>
            <w:r>
              <w:rPr>
                <w:sz w:val="20"/>
                <w:szCs w:val="20"/>
                <w:bdr w:val="nil"/>
                <w:lang w:val="ts-ZA"/>
              </w:rPr>
              <w:t xml:space="preserve"> </w:t>
            </w:r>
            <w:hyperlink r:id="rId12" w:history="1">
              <w:r>
                <w:rPr>
                  <w:sz w:val="20"/>
                  <w:szCs w:val="20"/>
                  <w:u w:val="single"/>
                  <w:bdr w:val="nil"/>
                  <w:lang w:val="ts-ZA"/>
                </w:rPr>
                <w:t>www.resbank.co.za</w:t>
              </w:r>
            </w:hyperlink>
          </w:p>
        </w:tc>
      </w:tr>
    </w:tbl>
    <w:p w14:paraId="7D943916" w14:textId="77777777" w:rsidR="00282512" w:rsidRPr="00710697" w:rsidRDefault="00282512" w:rsidP="00282512">
      <w:pPr>
        <w:jc w:val="both"/>
        <w:rPr>
          <w:sz w:val="20"/>
          <w:szCs w:val="20"/>
          <w:lang w:val="en-GB"/>
        </w:rPr>
      </w:pPr>
    </w:p>
    <w:p w14:paraId="3A5EF1C3" w14:textId="139FB020" w:rsidR="00282512" w:rsidRPr="00710697" w:rsidRDefault="007354D9" w:rsidP="00282512">
      <w:pPr>
        <w:jc w:val="both"/>
        <w:rPr>
          <w:b/>
          <w:bCs/>
          <w:sz w:val="20"/>
          <w:szCs w:val="20"/>
          <w:lang w:val="en-GB"/>
        </w:rPr>
      </w:pPr>
      <w:r>
        <w:rPr>
          <w:b/>
          <w:bCs/>
          <w:sz w:val="20"/>
          <w:szCs w:val="20"/>
          <w:bdr w:val="nil"/>
          <w:lang w:val="ts-ZA"/>
        </w:rPr>
        <w:t>Musirheleri wa swivilelo wa ndzindzakhombo wa Nkarhi wo Koma (</w:t>
      </w:r>
      <w:r w:rsidRPr="007354D9">
        <w:rPr>
          <w:b/>
          <w:bCs/>
          <w:sz w:val="20"/>
          <w:szCs w:val="20"/>
          <w:bdr w:val="nil"/>
          <w:lang w:val="ts-ZA"/>
        </w:rPr>
        <w:t>Ombudsman for Short-term Insurance</w:t>
      </w:r>
      <w:r>
        <w:rPr>
          <w:b/>
          <w:bCs/>
          <w:sz w:val="20"/>
          <w:szCs w:val="20"/>
          <w:bdr w:val="nil"/>
          <w:lang w:val="ts-ZA"/>
        </w:rPr>
        <w:t>)</w:t>
      </w:r>
      <w:r w:rsidRPr="007354D9">
        <w:rPr>
          <w:b/>
          <w:bCs/>
          <w:sz w:val="20"/>
          <w:szCs w:val="20"/>
          <w:bdr w:val="nil"/>
          <w:lang w:val="ts-ZA"/>
        </w:rPr>
        <w:t xml:space="preserve"> </w:t>
      </w:r>
      <w:r>
        <w:rPr>
          <w:b/>
          <w:bCs/>
          <w:sz w:val="20"/>
          <w:szCs w:val="20"/>
          <w:bdr w:val="nil"/>
          <w:lang w:val="ts-ZA"/>
        </w:rPr>
        <w:t>(OSTI)</w:t>
      </w:r>
    </w:p>
    <w:p w14:paraId="676D878D" w14:textId="77777777" w:rsidR="00282512" w:rsidRPr="00710697" w:rsidRDefault="00282512" w:rsidP="00282512">
      <w:pPr>
        <w:jc w:val="both"/>
        <w:rPr>
          <w:b/>
          <w:bCs/>
          <w:sz w:val="20"/>
          <w:szCs w:val="20"/>
          <w:lang w:val="en-GB"/>
        </w:rPr>
      </w:pPr>
    </w:p>
    <w:p w14:paraId="6FF61186" w14:textId="77777777" w:rsidR="00282512" w:rsidRPr="00710697" w:rsidRDefault="007354D9" w:rsidP="00282512">
      <w:pPr>
        <w:jc w:val="both"/>
        <w:rPr>
          <w:rStyle w:val="Emphasis"/>
          <w:sz w:val="20"/>
          <w:szCs w:val="20"/>
          <w:shd w:val="clear" w:color="auto" w:fill="FFFFFF"/>
          <w:lang w:val="en-GB"/>
        </w:rPr>
      </w:pPr>
      <w:r>
        <w:rPr>
          <w:sz w:val="20"/>
          <w:szCs w:val="20"/>
          <w:bdr w:val="nil"/>
          <w:lang w:val="ts-ZA"/>
        </w:rPr>
        <w:t xml:space="preserve">Loko u ri na xivilelo na khamphani ya ndzindzakhombo wo sirhelela leswi nga riki swa vutomi naswona u nga tsakangi hi nhlamulo ya xivilelo xa wena, u nga tihlanganisa na OSTI. </w:t>
      </w:r>
    </w:p>
    <w:p w14:paraId="4E0B31B2" w14:textId="77777777" w:rsidR="00282512" w:rsidRPr="00710697" w:rsidRDefault="00282512" w:rsidP="00282512">
      <w:pPr>
        <w:jc w:val="both"/>
        <w:rPr>
          <w:i/>
          <w:iCs/>
          <w:sz w:val="20"/>
          <w:szCs w:val="20"/>
          <w:shd w:val="clear" w:color="auto" w:fill="FFFFFF"/>
          <w:lang w:val="en-GB"/>
        </w:rPr>
      </w:pPr>
    </w:p>
    <w:tbl>
      <w:tblPr>
        <w:tblStyle w:val="TableGrid"/>
        <w:tblW w:w="0" w:type="auto"/>
        <w:tblLook w:val="04A0" w:firstRow="1" w:lastRow="0" w:firstColumn="1" w:lastColumn="0" w:noHBand="0" w:noVBand="1"/>
      </w:tblPr>
      <w:tblGrid>
        <w:gridCol w:w="2405"/>
        <w:gridCol w:w="5710"/>
      </w:tblGrid>
      <w:tr w:rsidR="000F3B53" w14:paraId="3306D31C" w14:textId="77777777" w:rsidTr="00801732">
        <w:tc>
          <w:tcPr>
            <w:tcW w:w="2405" w:type="dxa"/>
            <w:tcBorders>
              <w:top w:val="single" w:sz="4" w:space="0" w:color="auto"/>
              <w:left w:val="single" w:sz="4" w:space="0" w:color="auto"/>
              <w:bottom w:val="single" w:sz="4" w:space="0" w:color="auto"/>
              <w:right w:val="single" w:sz="4" w:space="0" w:color="auto"/>
            </w:tcBorders>
            <w:hideMark/>
          </w:tcPr>
          <w:p w14:paraId="1E7E68C9" w14:textId="77777777" w:rsidR="00282512" w:rsidRPr="00710697" w:rsidRDefault="007354D9" w:rsidP="00EB2CBE">
            <w:pPr>
              <w:jc w:val="both"/>
              <w:rPr>
                <w:bCs/>
                <w:sz w:val="20"/>
                <w:szCs w:val="20"/>
                <w:lang w:val="en-GB"/>
              </w:rPr>
            </w:pPr>
            <w:r>
              <w:rPr>
                <w:bCs/>
                <w:sz w:val="20"/>
                <w:szCs w:val="20"/>
                <w:bdr w:val="nil"/>
                <w:lang w:val="ts-ZA"/>
              </w:rPr>
              <w:t>Riqingho</w:t>
            </w:r>
          </w:p>
        </w:tc>
        <w:tc>
          <w:tcPr>
            <w:tcW w:w="5710" w:type="dxa"/>
            <w:tcBorders>
              <w:top w:val="single" w:sz="4" w:space="0" w:color="auto"/>
              <w:left w:val="single" w:sz="4" w:space="0" w:color="auto"/>
              <w:bottom w:val="single" w:sz="4" w:space="0" w:color="auto"/>
              <w:right w:val="single" w:sz="4" w:space="0" w:color="auto"/>
            </w:tcBorders>
            <w:hideMark/>
          </w:tcPr>
          <w:p w14:paraId="7286A8CE" w14:textId="77777777" w:rsidR="00282512" w:rsidRPr="00710697" w:rsidRDefault="007354D9" w:rsidP="00EB2CBE">
            <w:pPr>
              <w:jc w:val="both"/>
              <w:rPr>
                <w:sz w:val="20"/>
                <w:szCs w:val="20"/>
                <w:lang w:val="en-GB"/>
              </w:rPr>
            </w:pPr>
            <w:r w:rsidRPr="00710697">
              <w:rPr>
                <w:sz w:val="20"/>
                <w:szCs w:val="20"/>
                <w:lang w:val="en-GB"/>
              </w:rPr>
              <w:t xml:space="preserve"> 011 726 8900</w:t>
            </w:r>
          </w:p>
        </w:tc>
      </w:tr>
      <w:tr w:rsidR="000F3B53" w14:paraId="2008A2C1" w14:textId="77777777" w:rsidTr="00801732">
        <w:tc>
          <w:tcPr>
            <w:tcW w:w="2405" w:type="dxa"/>
            <w:tcBorders>
              <w:top w:val="single" w:sz="4" w:space="0" w:color="auto"/>
              <w:left w:val="single" w:sz="4" w:space="0" w:color="auto"/>
              <w:bottom w:val="single" w:sz="4" w:space="0" w:color="auto"/>
              <w:right w:val="single" w:sz="4" w:space="0" w:color="auto"/>
            </w:tcBorders>
            <w:hideMark/>
          </w:tcPr>
          <w:p w14:paraId="27DD9EC8" w14:textId="77777777" w:rsidR="00282512" w:rsidRPr="00710697" w:rsidRDefault="007354D9" w:rsidP="00EB2CBE">
            <w:pPr>
              <w:jc w:val="both"/>
              <w:rPr>
                <w:bCs/>
                <w:sz w:val="20"/>
                <w:szCs w:val="20"/>
                <w:lang w:val="en-GB"/>
              </w:rPr>
            </w:pPr>
            <w:r>
              <w:rPr>
                <w:bCs/>
                <w:sz w:val="20"/>
                <w:szCs w:val="20"/>
                <w:bdr w:val="nil"/>
                <w:lang w:val="ts-ZA"/>
              </w:rPr>
              <w:t>Sharecall</w:t>
            </w:r>
          </w:p>
        </w:tc>
        <w:tc>
          <w:tcPr>
            <w:tcW w:w="5710" w:type="dxa"/>
            <w:tcBorders>
              <w:top w:val="single" w:sz="4" w:space="0" w:color="auto"/>
              <w:left w:val="single" w:sz="4" w:space="0" w:color="auto"/>
              <w:bottom w:val="single" w:sz="4" w:space="0" w:color="auto"/>
              <w:right w:val="single" w:sz="4" w:space="0" w:color="auto"/>
            </w:tcBorders>
            <w:hideMark/>
          </w:tcPr>
          <w:p w14:paraId="7C212EAD" w14:textId="77777777" w:rsidR="00282512" w:rsidRPr="00710697" w:rsidRDefault="007354D9" w:rsidP="00EB2CBE">
            <w:pPr>
              <w:jc w:val="both"/>
              <w:rPr>
                <w:sz w:val="20"/>
                <w:szCs w:val="20"/>
                <w:lang w:val="en-GB"/>
              </w:rPr>
            </w:pPr>
            <w:r w:rsidRPr="00710697">
              <w:rPr>
                <w:sz w:val="20"/>
                <w:szCs w:val="20"/>
                <w:lang w:val="en-GB"/>
              </w:rPr>
              <w:t xml:space="preserve"> 0860 726 890 </w:t>
            </w:r>
          </w:p>
        </w:tc>
      </w:tr>
      <w:tr w:rsidR="000F3B53" w14:paraId="1686BBF0" w14:textId="77777777" w:rsidTr="00801732">
        <w:tc>
          <w:tcPr>
            <w:tcW w:w="2405" w:type="dxa"/>
            <w:tcBorders>
              <w:top w:val="single" w:sz="4" w:space="0" w:color="auto"/>
              <w:left w:val="single" w:sz="4" w:space="0" w:color="auto"/>
              <w:bottom w:val="single" w:sz="4" w:space="0" w:color="auto"/>
              <w:right w:val="single" w:sz="4" w:space="0" w:color="auto"/>
            </w:tcBorders>
            <w:hideMark/>
          </w:tcPr>
          <w:p w14:paraId="06587BFE" w14:textId="77777777" w:rsidR="00282512" w:rsidRPr="00710697" w:rsidRDefault="007354D9" w:rsidP="00EB2CBE">
            <w:pPr>
              <w:jc w:val="both"/>
              <w:rPr>
                <w:bCs/>
                <w:sz w:val="20"/>
                <w:szCs w:val="20"/>
                <w:lang w:val="en-GB"/>
              </w:rPr>
            </w:pPr>
            <w:r>
              <w:rPr>
                <w:bCs/>
                <w:sz w:val="20"/>
                <w:szCs w:val="20"/>
                <w:bdr w:val="nil"/>
                <w:lang w:val="ts-ZA"/>
              </w:rPr>
              <w:t>Fekisi</w:t>
            </w:r>
          </w:p>
        </w:tc>
        <w:tc>
          <w:tcPr>
            <w:tcW w:w="5710" w:type="dxa"/>
            <w:tcBorders>
              <w:top w:val="single" w:sz="4" w:space="0" w:color="auto"/>
              <w:left w:val="single" w:sz="4" w:space="0" w:color="auto"/>
              <w:bottom w:val="single" w:sz="4" w:space="0" w:color="auto"/>
              <w:right w:val="single" w:sz="4" w:space="0" w:color="auto"/>
            </w:tcBorders>
            <w:hideMark/>
          </w:tcPr>
          <w:p w14:paraId="0B996364" w14:textId="77777777" w:rsidR="00282512" w:rsidRPr="00710697" w:rsidRDefault="007354D9" w:rsidP="00EB2CBE">
            <w:pPr>
              <w:jc w:val="both"/>
              <w:rPr>
                <w:sz w:val="20"/>
                <w:szCs w:val="20"/>
                <w:lang w:val="en-GB"/>
              </w:rPr>
            </w:pPr>
            <w:r w:rsidRPr="00710697">
              <w:rPr>
                <w:sz w:val="20"/>
                <w:szCs w:val="20"/>
                <w:lang w:val="en-GB"/>
              </w:rPr>
              <w:t xml:space="preserve"> 011 726 5501</w:t>
            </w:r>
          </w:p>
        </w:tc>
      </w:tr>
      <w:tr w:rsidR="000F3B53" w14:paraId="3EF9C6CE" w14:textId="77777777" w:rsidTr="00801732">
        <w:tc>
          <w:tcPr>
            <w:tcW w:w="2405" w:type="dxa"/>
            <w:tcBorders>
              <w:top w:val="single" w:sz="4" w:space="0" w:color="auto"/>
              <w:left w:val="single" w:sz="4" w:space="0" w:color="auto"/>
              <w:bottom w:val="single" w:sz="4" w:space="0" w:color="auto"/>
              <w:right w:val="single" w:sz="4" w:space="0" w:color="auto"/>
            </w:tcBorders>
            <w:hideMark/>
          </w:tcPr>
          <w:p w14:paraId="49E49A0A" w14:textId="77777777" w:rsidR="00282512" w:rsidRPr="00710697" w:rsidRDefault="007354D9" w:rsidP="00EB2CBE">
            <w:pPr>
              <w:jc w:val="both"/>
              <w:rPr>
                <w:bCs/>
                <w:sz w:val="20"/>
                <w:szCs w:val="20"/>
                <w:lang w:val="en-GB"/>
              </w:rPr>
            </w:pPr>
            <w:r>
              <w:rPr>
                <w:bCs/>
                <w:sz w:val="20"/>
                <w:szCs w:val="20"/>
                <w:bdr w:val="nil"/>
                <w:lang w:val="ts-ZA"/>
              </w:rPr>
              <w:t>Imeyili</w:t>
            </w:r>
          </w:p>
        </w:tc>
        <w:tc>
          <w:tcPr>
            <w:tcW w:w="5710" w:type="dxa"/>
            <w:tcBorders>
              <w:top w:val="single" w:sz="4" w:space="0" w:color="auto"/>
              <w:left w:val="single" w:sz="4" w:space="0" w:color="auto"/>
              <w:bottom w:val="single" w:sz="4" w:space="0" w:color="auto"/>
              <w:right w:val="single" w:sz="4" w:space="0" w:color="auto"/>
            </w:tcBorders>
            <w:hideMark/>
          </w:tcPr>
          <w:p w14:paraId="61F63FC8" w14:textId="77777777" w:rsidR="00282512" w:rsidRPr="00710697" w:rsidRDefault="007354D9" w:rsidP="00EB2CBE">
            <w:pPr>
              <w:jc w:val="both"/>
              <w:rPr>
                <w:sz w:val="20"/>
                <w:szCs w:val="20"/>
                <w:lang w:val="en-GB"/>
              </w:rPr>
            </w:pPr>
            <w:r>
              <w:rPr>
                <w:sz w:val="20"/>
                <w:szCs w:val="20"/>
                <w:bdr w:val="nil"/>
                <w:lang w:val="ts-ZA"/>
              </w:rPr>
              <w:t xml:space="preserve"> </w:t>
            </w:r>
            <w:hyperlink r:id="rId13" w:history="1">
              <w:r>
                <w:rPr>
                  <w:sz w:val="20"/>
                  <w:szCs w:val="20"/>
                  <w:u w:val="single"/>
                  <w:bdr w:val="nil"/>
                  <w:lang w:val="ts-ZA"/>
                </w:rPr>
                <w:t>info@osti.co.za</w:t>
              </w:r>
            </w:hyperlink>
          </w:p>
        </w:tc>
      </w:tr>
      <w:tr w:rsidR="000F3B53" w14:paraId="2C625DEC" w14:textId="77777777" w:rsidTr="00801732">
        <w:tc>
          <w:tcPr>
            <w:tcW w:w="2405" w:type="dxa"/>
            <w:tcBorders>
              <w:top w:val="single" w:sz="4" w:space="0" w:color="auto"/>
              <w:left w:val="single" w:sz="4" w:space="0" w:color="auto"/>
              <w:bottom w:val="single" w:sz="4" w:space="0" w:color="auto"/>
              <w:right w:val="single" w:sz="4" w:space="0" w:color="auto"/>
            </w:tcBorders>
          </w:tcPr>
          <w:p w14:paraId="0F4C9CF0" w14:textId="77777777" w:rsidR="00282512" w:rsidRPr="00710697" w:rsidRDefault="007354D9" w:rsidP="00EB2CBE">
            <w:pPr>
              <w:jc w:val="both"/>
              <w:rPr>
                <w:bCs/>
                <w:sz w:val="20"/>
                <w:szCs w:val="20"/>
                <w:lang w:val="en-GB"/>
              </w:rPr>
            </w:pPr>
            <w:r>
              <w:rPr>
                <w:bCs/>
                <w:sz w:val="20"/>
                <w:szCs w:val="20"/>
                <w:bdr w:val="nil"/>
                <w:lang w:val="ts-ZA"/>
              </w:rPr>
              <w:t>Kherefu ya poso</w:t>
            </w:r>
          </w:p>
        </w:tc>
        <w:tc>
          <w:tcPr>
            <w:tcW w:w="5710" w:type="dxa"/>
            <w:tcBorders>
              <w:top w:val="single" w:sz="4" w:space="0" w:color="auto"/>
              <w:left w:val="single" w:sz="4" w:space="0" w:color="auto"/>
              <w:bottom w:val="single" w:sz="4" w:space="0" w:color="auto"/>
              <w:right w:val="single" w:sz="4" w:space="0" w:color="auto"/>
            </w:tcBorders>
          </w:tcPr>
          <w:p w14:paraId="092D5D56" w14:textId="77777777" w:rsidR="00282512" w:rsidRPr="00710697" w:rsidRDefault="007354D9" w:rsidP="00EB2CBE">
            <w:pPr>
              <w:jc w:val="both"/>
              <w:rPr>
                <w:sz w:val="20"/>
                <w:szCs w:val="20"/>
                <w:lang w:val="en-GB"/>
              </w:rPr>
            </w:pPr>
            <w:r>
              <w:rPr>
                <w:sz w:val="20"/>
                <w:szCs w:val="20"/>
                <w:bdr w:val="nil"/>
                <w:shd w:val="clear" w:color="auto" w:fill="FFFFFF"/>
                <w:lang w:val="ts-ZA"/>
              </w:rPr>
              <w:t xml:space="preserve"> P.O. Box 32334, Braamfontein, 2017</w:t>
            </w:r>
          </w:p>
        </w:tc>
      </w:tr>
      <w:tr w:rsidR="000F3B53" w14:paraId="44615554" w14:textId="77777777" w:rsidTr="00801732">
        <w:tc>
          <w:tcPr>
            <w:tcW w:w="2405" w:type="dxa"/>
            <w:tcBorders>
              <w:top w:val="single" w:sz="4" w:space="0" w:color="auto"/>
              <w:left w:val="single" w:sz="4" w:space="0" w:color="auto"/>
              <w:bottom w:val="single" w:sz="4" w:space="0" w:color="auto"/>
              <w:right w:val="single" w:sz="4" w:space="0" w:color="auto"/>
            </w:tcBorders>
            <w:hideMark/>
          </w:tcPr>
          <w:p w14:paraId="54B9EA9E" w14:textId="77777777" w:rsidR="00282512" w:rsidRPr="00710697" w:rsidRDefault="007354D9" w:rsidP="00EB2CBE">
            <w:pPr>
              <w:jc w:val="both"/>
              <w:rPr>
                <w:bCs/>
                <w:sz w:val="20"/>
                <w:szCs w:val="20"/>
                <w:lang w:val="en-GB"/>
              </w:rPr>
            </w:pPr>
            <w:r>
              <w:rPr>
                <w:bCs/>
                <w:sz w:val="20"/>
                <w:szCs w:val="20"/>
                <w:bdr w:val="nil"/>
                <w:lang w:val="ts-ZA"/>
              </w:rPr>
              <w:t>Kherefu ya ndhawu</w:t>
            </w:r>
          </w:p>
        </w:tc>
        <w:tc>
          <w:tcPr>
            <w:tcW w:w="5710" w:type="dxa"/>
            <w:tcBorders>
              <w:top w:val="single" w:sz="4" w:space="0" w:color="auto"/>
              <w:left w:val="single" w:sz="4" w:space="0" w:color="auto"/>
              <w:bottom w:val="single" w:sz="4" w:space="0" w:color="auto"/>
              <w:right w:val="single" w:sz="4" w:space="0" w:color="auto"/>
            </w:tcBorders>
            <w:hideMark/>
          </w:tcPr>
          <w:p w14:paraId="7B6A9EF7" w14:textId="77777777" w:rsidR="00282512" w:rsidRPr="00710697" w:rsidRDefault="007354D9" w:rsidP="00EB2CBE">
            <w:pPr>
              <w:jc w:val="both"/>
              <w:rPr>
                <w:sz w:val="20"/>
                <w:szCs w:val="20"/>
                <w:lang w:val="en-GB"/>
              </w:rPr>
            </w:pPr>
            <w:r>
              <w:rPr>
                <w:sz w:val="20"/>
                <w:szCs w:val="20"/>
                <w:bdr w:val="nil"/>
                <w:lang w:val="ts-ZA"/>
              </w:rPr>
              <w:t>1 Sturdee Avenue, 1st Floor, Block A, Rosebank, Johannesburg 2196</w:t>
            </w:r>
          </w:p>
        </w:tc>
      </w:tr>
      <w:tr w:rsidR="000F3B53" w14:paraId="3FD9DD82" w14:textId="77777777" w:rsidTr="00801732">
        <w:tc>
          <w:tcPr>
            <w:tcW w:w="2405" w:type="dxa"/>
            <w:hideMark/>
          </w:tcPr>
          <w:p w14:paraId="65134B0F" w14:textId="77777777" w:rsidR="00282512" w:rsidRPr="00710697" w:rsidRDefault="007354D9" w:rsidP="00EB2CBE">
            <w:pPr>
              <w:jc w:val="both"/>
              <w:rPr>
                <w:bCs/>
                <w:sz w:val="20"/>
                <w:szCs w:val="20"/>
                <w:lang w:val="en-GB"/>
              </w:rPr>
            </w:pPr>
            <w:r>
              <w:rPr>
                <w:bCs/>
                <w:sz w:val="20"/>
                <w:szCs w:val="20"/>
                <w:bdr w:val="nil"/>
                <w:lang w:val="ts-ZA"/>
              </w:rPr>
              <w:t>Webusayiti</w:t>
            </w:r>
          </w:p>
        </w:tc>
        <w:tc>
          <w:tcPr>
            <w:tcW w:w="5710" w:type="dxa"/>
            <w:hideMark/>
          </w:tcPr>
          <w:p w14:paraId="30336C98" w14:textId="77777777" w:rsidR="00282512" w:rsidRPr="00710697" w:rsidRDefault="007354D9" w:rsidP="00EB2CBE">
            <w:pPr>
              <w:jc w:val="both"/>
              <w:rPr>
                <w:sz w:val="20"/>
                <w:szCs w:val="20"/>
                <w:lang w:val="en-GB"/>
              </w:rPr>
            </w:pPr>
            <w:r>
              <w:rPr>
                <w:sz w:val="20"/>
                <w:szCs w:val="20"/>
                <w:bdr w:val="nil"/>
                <w:lang w:val="ts-ZA"/>
              </w:rPr>
              <w:t xml:space="preserve"> </w:t>
            </w:r>
            <w:hyperlink r:id="rId14" w:history="1">
              <w:r>
                <w:rPr>
                  <w:sz w:val="20"/>
                  <w:szCs w:val="20"/>
                  <w:u w:val="single"/>
                  <w:bdr w:val="nil"/>
                  <w:lang w:val="ts-ZA"/>
                </w:rPr>
                <w:t>www.osti.co.za</w:t>
              </w:r>
            </w:hyperlink>
          </w:p>
        </w:tc>
      </w:tr>
    </w:tbl>
    <w:p w14:paraId="24139959" w14:textId="77777777" w:rsidR="00282512" w:rsidRPr="00710697" w:rsidRDefault="00282512" w:rsidP="00282512">
      <w:pPr>
        <w:pStyle w:val="CommentText"/>
        <w:jc w:val="both"/>
        <w:rPr>
          <w:lang w:val="en-GB"/>
        </w:rPr>
      </w:pPr>
    </w:p>
    <w:p w14:paraId="1EEEABFF" w14:textId="77777777" w:rsidR="00282512" w:rsidRPr="00710697" w:rsidRDefault="007354D9" w:rsidP="00282512">
      <w:pPr>
        <w:pStyle w:val="CommentText"/>
        <w:jc w:val="both"/>
        <w:rPr>
          <w:lang w:val="en-GB"/>
        </w:rPr>
      </w:pPr>
      <w:r>
        <w:rPr>
          <w:bdr w:val="nil"/>
          <w:lang w:val="ts-ZA"/>
        </w:rPr>
        <w:t xml:space="preserve">U nga tlhela u tihlanganisa na ndhawu yo tihlanganisa ya le xikarhi eka swivilelo mayelana na ndzindzakhombo loko u nga ri na ntiyiso leswaku u nga tihlanganisa na musirheleli wihi wa ndzindzakhombo. </w:t>
      </w:r>
    </w:p>
    <w:p w14:paraId="4549261C" w14:textId="77777777" w:rsidR="00282512" w:rsidRPr="00710697" w:rsidRDefault="00282512" w:rsidP="00282512">
      <w:pPr>
        <w:pStyle w:val="CommentText"/>
        <w:jc w:val="both"/>
        <w:rPr>
          <w:lang w:val="en-GB"/>
        </w:rPr>
      </w:pPr>
    </w:p>
    <w:tbl>
      <w:tblPr>
        <w:tblStyle w:val="TableGrid"/>
        <w:tblW w:w="0" w:type="auto"/>
        <w:tblLook w:val="04A0" w:firstRow="1" w:lastRow="0" w:firstColumn="1" w:lastColumn="0" w:noHBand="0" w:noVBand="1"/>
      </w:tblPr>
      <w:tblGrid>
        <w:gridCol w:w="2405"/>
        <w:gridCol w:w="5812"/>
      </w:tblGrid>
      <w:tr w:rsidR="000F3B53" w14:paraId="1AFD4FA4" w14:textId="77777777" w:rsidTr="00801732">
        <w:tc>
          <w:tcPr>
            <w:tcW w:w="2405" w:type="dxa"/>
          </w:tcPr>
          <w:p w14:paraId="2247DD29" w14:textId="77777777" w:rsidR="00282512" w:rsidRPr="00710697" w:rsidRDefault="007354D9" w:rsidP="00EB2CBE">
            <w:pPr>
              <w:jc w:val="both"/>
              <w:rPr>
                <w:bCs/>
                <w:sz w:val="20"/>
                <w:szCs w:val="20"/>
                <w:lang w:val="en-GB"/>
              </w:rPr>
            </w:pPr>
            <w:r>
              <w:rPr>
                <w:bCs/>
                <w:sz w:val="20"/>
                <w:szCs w:val="20"/>
                <w:bdr w:val="nil"/>
                <w:lang w:val="ts-ZA"/>
              </w:rPr>
              <w:t>Sharecall</w:t>
            </w:r>
          </w:p>
        </w:tc>
        <w:tc>
          <w:tcPr>
            <w:tcW w:w="5812" w:type="dxa"/>
          </w:tcPr>
          <w:p w14:paraId="39FC3155" w14:textId="77777777" w:rsidR="00282512" w:rsidRPr="00710697" w:rsidRDefault="007354D9" w:rsidP="00EB2CBE">
            <w:pPr>
              <w:jc w:val="both"/>
              <w:rPr>
                <w:sz w:val="20"/>
                <w:szCs w:val="20"/>
                <w:lang w:val="en-GB"/>
              </w:rPr>
            </w:pPr>
            <w:r>
              <w:rPr>
                <w:sz w:val="20"/>
                <w:szCs w:val="20"/>
                <w:bdr w:val="nil"/>
                <w:lang w:val="ts-ZA"/>
              </w:rPr>
              <w:t xml:space="preserve"> 0860 103 236 na 0860 726 890</w:t>
            </w:r>
          </w:p>
        </w:tc>
      </w:tr>
      <w:tr w:rsidR="000F3B53" w14:paraId="2FCBF7DB" w14:textId="77777777" w:rsidTr="00801732">
        <w:tc>
          <w:tcPr>
            <w:tcW w:w="2405" w:type="dxa"/>
          </w:tcPr>
          <w:p w14:paraId="02E4FE2E" w14:textId="77777777" w:rsidR="00282512" w:rsidRPr="00710697" w:rsidRDefault="007354D9" w:rsidP="00EB2CBE">
            <w:pPr>
              <w:jc w:val="both"/>
              <w:rPr>
                <w:bCs/>
                <w:sz w:val="20"/>
                <w:szCs w:val="20"/>
                <w:lang w:val="en-GB"/>
              </w:rPr>
            </w:pPr>
            <w:r>
              <w:rPr>
                <w:bCs/>
                <w:sz w:val="20"/>
                <w:szCs w:val="20"/>
                <w:bdr w:val="nil"/>
                <w:lang w:val="ts-ZA"/>
              </w:rPr>
              <w:t>Telefax</w:t>
            </w:r>
          </w:p>
        </w:tc>
        <w:tc>
          <w:tcPr>
            <w:tcW w:w="5812" w:type="dxa"/>
          </w:tcPr>
          <w:p w14:paraId="25F7D5A6" w14:textId="77777777" w:rsidR="00282512" w:rsidRPr="00710697" w:rsidRDefault="007354D9" w:rsidP="00EB2CBE">
            <w:pPr>
              <w:jc w:val="both"/>
              <w:rPr>
                <w:sz w:val="20"/>
                <w:szCs w:val="20"/>
                <w:lang w:val="en-GB"/>
              </w:rPr>
            </w:pPr>
            <w:r w:rsidRPr="00710697">
              <w:rPr>
                <w:sz w:val="20"/>
                <w:szCs w:val="20"/>
                <w:lang w:val="en-GB"/>
              </w:rPr>
              <w:t xml:space="preserve"> 086 589 0696</w:t>
            </w:r>
          </w:p>
        </w:tc>
      </w:tr>
      <w:tr w:rsidR="000F3B53" w14:paraId="02E71842" w14:textId="77777777" w:rsidTr="00801732">
        <w:tc>
          <w:tcPr>
            <w:tcW w:w="2405" w:type="dxa"/>
          </w:tcPr>
          <w:p w14:paraId="3EF06007" w14:textId="77777777" w:rsidR="00282512" w:rsidRPr="00710697" w:rsidRDefault="007354D9" w:rsidP="00EB2CBE">
            <w:pPr>
              <w:jc w:val="both"/>
              <w:rPr>
                <w:bCs/>
                <w:sz w:val="20"/>
                <w:szCs w:val="20"/>
                <w:lang w:val="en-GB"/>
              </w:rPr>
            </w:pPr>
            <w:r>
              <w:rPr>
                <w:bCs/>
                <w:sz w:val="20"/>
                <w:szCs w:val="20"/>
                <w:bdr w:val="nil"/>
                <w:lang w:val="ts-ZA"/>
              </w:rPr>
              <w:t>Imeyili</w:t>
            </w:r>
          </w:p>
        </w:tc>
        <w:tc>
          <w:tcPr>
            <w:tcW w:w="5812" w:type="dxa"/>
          </w:tcPr>
          <w:p w14:paraId="26A0D3B9" w14:textId="77777777" w:rsidR="00282512" w:rsidRPr="00710697" w:rsidRDefault="007354D9" w:rsidP="00EB2CBE">
            <w:pPr>
              <w:jc w:val="both"/>
              <w:rPr>
                <w:sz w:val="20"/>
                <w:szCs w:val="20"/>
                <w:lang w:val="en-GB"/>
              </w:rPr>
            </w:pPr>
            <w:r>
              <w:rPr>
                <w:sz w:val="20"/>
                <w:szCs w:val="20"/>
                <w:bdr w:val="nil"/>
                <w:lang w:val="ts-ZA"/>
              </w:rPr>
              <w:t xml:space="preserve"> </w:t>
            </w:r>
            <w:hyperlink r:id="rId15" w:history="1">
              <w:r>
                <w:rPr>
                  <w:sz w:val="20"/>
                  <w:szCs w:val="20"/>
                  <w:u w:val="single"/>
                  <w:bdr w:val="nil"/>
                  <w:lang w:val="ts-ZA"/>
                </w:rPr>
                <w:t>info@insuranceombudsman.co.za</w:t>
              </w:r>
            </w:hyperlink>
          </w:p>
        </w:tc>
      </w:tr>
      <w:tr w:rsidR="000F3B53" w14:paraId="227D8978" w14:textId="77777777" w:rsidTr="00801732">
        <w:tc>
          <w:tcPr>
            <w:tcW w:w="2405" w:type="dxa"/>
          </w:tcPr>
          <w:p w14:paraId="769A4A5B" w14:textId="77777777" w:rsidR="00282512" w:rsidRPr="00710697" w:rsidRDefault="007354D9" w:rsidP="00EB2CBE">
            <w:pPr>
              <w:jc w:val="both"/>
              <w:rPr>
                <w:bCs/>
                <w:sz w:val="20"/>
                <w:szCs w:val="20"/>
                <w:lang w:val="en-GB"/>
              </w:rPr>
            </w:pPr>
            <w:r>
              <w:rPr>
                <w:bCs/>
                <w:sz w:val="20"/>
                <w:szCs w:val="20"/>
                <w:bdr w:val="nil"/>
                <w:lang w:val="ts-ZA"/>
              </w:rPr>
              <w:t>Webusayiti</w:t>
            </w:r>
          </w:p>
        </w:tc>
        <w:tc>
          <w:tcPr>
            <w:tcW w:w="5812" w:type="dxa"/>
          </w:tcPr>
          <w:p w14:paraId="18236F9D" w14:textId="77777777" w:rsidR="00282512" w:rsidRPr="00710697" w:rsidRDefault="007354D9" w:rsidP="00EB2CBE">
            <w:pPr>
              <w:jc w:val="both"/>
              <w:rPr>
                <w:sz w:val="20"/>
                <w:szCs w:val="20"/>
                <w:lang w:val="en-GB"/>
              </w:rPr>
            </w:pPr>
            <w:r>
              <w:rPr>
                <w:sz w:val="20"/>
                <w:szCs w:val="20"/>
                <w:bdr w:val="nil"/>
                <w:lang w:val="ts-ZA"/>
              </w:rPr>
              <w:t xml:space="preserve"> </w:t>
            </w:r>
            <w:hyperlink r:id="rId16" w:history="1">
              <w:r>
                <w:rPr>
                  <w:sz w:val="20"/>
                  <w:szCs w:val="20"/>
                  <w:u w:val="single"/>
                  <w:bdr w:val="nil"/>
                  <w:lang w:val="ts-ZA"/>
                </w:rPr>
                <w:t>www.insuranceombudsman.co.za</w:t>
              </w:r>
            </w:hyperlink>
          </w:p>
        </w:tc>
      </w:tr>
    </w:tbl>
    <w:p w14:paraId="450F733F" w14:textId="77777777" w:rsidR="00282512" w:rsidRPr="00710697" w:rsidRDefault="00282512" w:rsidP="00282512">
      <w:pPr>
        <w:jc w:val="both"/>
        <w:rPr>
          <w:sz w:val="20"/>
          <w:szCs w:val="20"/>
          <w:lang w:val="en-GB"/>
        </w:rPr>
      </w:pPr>
    </w:p>
    <w:p w14:paraId="7CC509A1" w14:textId="63729712" w:rsidR="00282512" w:rsidRPr="00710697" w:rsidRDefault="007354D9" w:rsidP="00282512">
      <w:pPr>
        <w:jc w:val="both"/>
        <w:rPr>
          <w:b/>
          <w:bCs/>
          <w:sz w:val="20"/>
          <w:szCs w:val="20"/>
          <w:lang w:val="en-GB"/>
        </w:rPr>
      </w:pPr>
      <w:r>
        <w:rPr>
          <w:b/>
          <w:bCs/>
          <w:sz w:val="20"/>
          <w:szCs w:val="20"/>
          <w:bdr w:val="nil"/>
          <w:lang w:val="ts-ZA"/>
        </w:rPr>
        <w:t>Musirhelelo wa Muphakelavukorhokeri bya swa Timali (</w:t>
      </w:r>
      <w:r w:rsidRPr="007354D9">
        <w:rPr>
          <w:b/>
          <w:bCs/>
          <w:sz w:val="20"/>
          <w:szCs w:val="20"/>
          <w:bdr w:val="nil"/>
          <w:lang w:val="ts-ZA"/>
        </w:rPr>
        <w:t>Ombud for Financial Services Providers</w:t>
      </w:r>
      <w:r>
        <w:rPr>
          <w:b/>
          <w:bCs/>
          <w:sz w:val="20"/>
          <w:szCs w:val="20"/>
          <w:bdr w:val="nil"/>
          <w:lang w:val="ts-ZA"/>
        </w:rPr>
        <w:t>)</w:t>
      </w:r>
      <w:r w:rsidRPr="007354D9">
        <w:rPr>
          <w:b/>
          <w:bCs/>
          <w:sz w:val="20"/>
          <w:szCs w:val="20"/>
          <w:bdr w:val="nil"/>
          <w:lang w:val="ts-ZA"/>
        </w:rPr>
        <w:t xml:space="preserve"> (FAIS Ombud) </w:t>
      </w:r>
      <w:r>
        <w:rPr>
          <w:b/>
          <w:bCs/>
          <w:sz w:val="20"/>
          <w:szCs w:val="20"/>
          <w:bdr w:val="nil"/>
          <w:lang w:val="ts-ZA"/>
        </w:rPr>
        <w:t>(Musirheleli wa FAIS)</w:t>
      </w:r>
    </w:p>
    <w:p w14:paraId="2E0F6C36" w14:textId="77777777" w:rsidR="00282512" w:rsidRPr="00710697" w:rsidRDefault="00282512" w:rsidP="00282512">
      <w:pPr>
        <w:jc w:val="both"/>
        <w:rPr>
          <w:b/>
          <w:bCs/>
          <w:sz w:val="20"/>
          <w:szCs w:val="20"/>
          <w:lang w:val="en-GB"/>
        </w:rPr>
      </w:pPr>
    </w:p>
    <w:p w14:paraId="20B71DE0" w14:textId="77777777" w:rsidR="00282512" w:rsidRPr="00710697" w:rsidRDefault="007354D9" w:rsidP="00282512">
      <w:pPr>
        <w:jc w:val="both"/>
        <w:rPr>
          <w:sz w:val="20"/>
          <w:szCs w:val="20"/>
          <w:lang w:val="en-GB"/>
        </w:rPr>
      </w:pPr>
      <w:r>
        <w:rPr>
          <w:sz w:val="20"/>
          <w:szCs w:val="20"/>
          <w:bdr w:val="nil"/>
          <w:lang w:val="ts-ZA"/>
        </w:rPr>
        <w:t xml:space="preserve">Eka swivilelo mayelana na vatsundzuxi va swa timali na vanyiki va xikumiwa xa swa timali tihlanganisi na Musirheleli wa FAIS. </w:t>
      </w:r>
    </w:p>
    <w:p w14:paraId="2C01CE14" w14:textId="77777777" w:rsidR="00282512" w:rsidRPr="00710697" w:rsidRDefault="00282512" w:rsidP="00282512">
      <w:pPr>
        <w:jc w:val="both"/>
        <w:rPr>
          <w:sz w:val="20"/>
          <w:szCs w:val="20"/>
          <w:lang w:val="en-GB"/>
        </w:rPr>
      </w:pPr>
    </w:p>
    <w:tbl>
      <w:tblPr>
        <w:tblStyle w:val="TableGrid"/>
        <w:tblW w:w="8217" w:type="dxa"/>
        <w:tblLook w:val="04A0" w:firstRow="1" w:lastRow="0" w:firstColumn="1" w:lastColumn="0" w:noHBand="0" w:noVBand="1"/>
      </w:tblPr>
      <w:tblGrid>
        <w:gridCol w:w="3256"/>
        <w:gridCol w:w="4961"/>
      </w:tblGrid>
      <w:tr w:rsidR="000F3B53" w14:paraId="079B8178" w14:textId="77777777" w:rsidTr="00801732">
        <w:tc>
          <w:tcPr>
            <w:tcW w:w="3256" w:type="dxa"/>
          </w:tcPr>
          <w:p w14:paraId="5C4B957A" w14:textId="77777777" w:rsidR="00282512" w:rsidRPr="00710697" w:rsidRDefault="007354D9" w:rsidP="00EB2CBE">
            <w:pPr>
              <w:jc w:val="both"/>
              <w:rPr>
                <w:bCs/>
                <w:sz w:val="20"/>
                <w:szCs w:val="20"/>
                <w:lang w:val="en-GB"/>
              </w:rPr>
            </w:pPr>
            <w:r>
              <w:rPr>
                <w:bCs/>
                <w:sz w:val="20"/>
                <w:szCs w:val="20"/>
                <w:bdr w:val="nil"/>
                <w:lang w:val="ts-ZA"/>
              </w:rPr>
              <w:t>Riqingho</w:t>
            </w:r>
          </w:p>
        </w:tc>
        <w:tc>
          <w:tcPr>
            <w:tcW w:w="4961" w:type="dxa"/>
          </w:tcPr>
          <w:p w14:paraId="5AB25CB5" w14:textId="77777777" w:rsidR="00282512" w:rsidRPr="00710697" w:rsidRDefault="007354D9" w:rsidP="00EB2CBE">
            <w:pPr>
              <w:jc w:val="both"/>
              <w:rPr>
                <w:sz w:val="20"/>
                <w:szCs w:val="20"/>
                <w:lang w:val="en-GB"/>
              </w:rPr>
            </w:pPr>
            <w:r w:rsidRPr="00710697">
              <w:rPr>
                <w:sz w:val="20"/>
                <w:szCs w:val="20"/>
                <w:lang w:val="en-GB"/>
              </w:rPr>
              <w:t>012 762 5000</w:t>
            </w:r>
          </w:p>
        </w:tc>
      </w:tr>
      <w:tr w:rsidR="000F3B53" w14:paraId="0AC18314" w14:textId="77777777" w:rsidTr="00801732">
        <w:tc>
          <w:tcPr>
            <w:tcW w:w="3256" w:type="dxa"/>
          </w:tcPr>
          <w:p w14:paraId="73C299C7" w14:textId="77777777" w:rsidR="00282512" w:rsidRPr="00710697" w:rsidRDefault="007354D9" w:rsidP="00EB2CBE">
            <w:pPr>
              <w:jc w:val="both"/>
              <w:rPr>
                <w:bCs/>
                <w:sz w:val="20"/>
                <w:szCs w:val="20"/>
                <w:lang w:val="en-GB"/>
              </w:rPr>
            </w:pPr>
            <w:r>
              <w:rPr>
                <w:bCs/>
                <w:sz w:val="20"/>
                <w:szCs w:val="20"/>
                <w:bdr w:val="nil"/>
                <w:lang w:val="ts-ZA"/>
              </w:rPr>
              <w:t>Sharecall</w:t>
            </w:r>
          </w:p>
        </w:tc>
        <w:tc>
          <w:tcPr>
            <w:tcW w:w="4961" w:type="dxa"/>
          </w:tcPr>
          <w:p w14:paraId="0B92688C" w14:textId="77777777" w:rsidR="00282512" w:rsidRPr="00710697" w:rsidRDefault="006E686A" w:rsidP="00EB2CBE">
            <w:pPr>
              <w:jc w:val="both"/>
              <w:rPr>
                <w:sz w:val="20"/>
                <w:szCs w:val="20"/>
                <w:lang w:val="en-GB"/>
              </w:rPr>
            </w:pPr>
            <w:hyperlink r:id="rId17" w:tgtFrame="_blank" w:history="1">
              <w:r w:rsidR="007354D9" w:rsidRPr="00710697">
                <w:rPr>
                  <w:rStyle w:val="Hyperlink"/>
                  <w:color w:val="auto"/>
                  <w:sz w:val="20"/>
                  <w:szCs w:val="20"/>
                  <w:u w:val="none"/>
                  <w:lang w:val="en-GB"/>
                </w:rPr>
                <w:t>086 066 3274</w:t>
              </w:r>
            </w:hyperlink>
          </w:p>
        </w:tc>
      </w:tr>
      <w:tr w:rsidR="000F3B53" w14:paraId="71F6FDBF" w14:textId="77777777" w:rsidTr="00801732">
        <w:tc>
          <w:tcPr>
            <w:tcW w:w="3256" w:type="dxa"/>
          </w:tcPr>
          <w:p w14:paraId="3CCE3CEE" w14:textId="77777777" w:rsidR="00282512" w:rsidRPr="00710697" w:rsidRDefault="007354D9" w:rsidP="00EB2CBE">
            <w:pPr>
              <w:jc w:val="both"/>
              <w:rPr>
                <w:bCs/>
                <w:sz w:val="20"/>
                <w:szCs w:val="20"/>
                <w:lang w:val="en-GB"/>
              </w:rPr>
            </w:pPr>
            <w:r>
              <w:rPr>
                <w:bCs/>
                <w:sz w:val="20"/>
                <w:szCs w:val="20"/>
                <w:bdr w:val="nil"/>
                <w:lang w:val="ts-ZA"/>
              </w:rPr>
              <w:t>Fekisi</w:t>
            </w:r>
          </w:p>
        </w:tc>
        <w:tc>
          <w:tcPr>
            <w:tcW w:w="4961" w:type="dxa"/>
          </w:tcPr>
          <w:p w14:paraId="4F0445CF" w14:textId="77777777" w:rsidR="00282512" w:rsidRPr="00710697" w:rsidRDefault="007354D9" w:rsidP="00EB2CBE">
            <w:pPr>
              <w:jc w:val="both"/>
              <w:rPr>
                <w:sz w:val="20"/>
                <w:szCs w:val="20"/>
                <w:lang w:val="en-GB"/>
              </w:rPr>
            </w:pPr>
            <w:r w:rsidRPr="00710697">
              <w:rPr>
                <w:sz w:val="20"/>
                <w:szCs w:val="20"/>
                <w:lang w:val="en-GB"/>
              </w:rPr>
              <w:t>011 348 3447</w:t>
            </w:r>
          </w:p>
        </w:tc>
      </w:tr>
      <w:tr w:rsidR="000F3B53" w14:paraId="2755F0C6" w14:textId="77777777" w:rsidTr="00801732">
        <w:tc>
          <w:tcPr>
            <w:tcW w:w="3256" w:type="dxa"/>
          </w:tcPr>
          <w:p w14:paraId="2B7189A4" w14:textId="77777777" w:rsidR="00282512" w:rsidRPr="00710697" w:rsidRDefault="007354D9" w:rsidP="00EB2CBE">
            <w:pPr>
              <w:jc w:val="both"/>
              <w:rPr>
                <w:bCs/>
                <w:sz w:val="20"/>
                <w:szCs w:val="20"/>
                <w:lang w:val="en-GB"/>
              </w:rPr>
            </w:pPr>
            <w:r>
              <w:rPr>
                <w:bCs/>
                <w:sz w:val="20"/>
                <w:szCs w:val="20"/>
                <w:bdr w:val="nil"/>
                <w:lang w:val="ts-ZA"/>
              </w:rPr>
              <w:t>Imeyili</w:t>
            </w:r>
          </w:p>
        </w:tc>
        <w:tc>
          <w:tcPr>
            <w:tcW w:w="4961" w:type="dxa"/>
          </w:tcPr>
          <w:p w14:paraId="3DBA18CB" w14:textId="77777777" w:rsidR="00282512" w:rsidRPr="00710697" w:rsidRDefault="006E686A" w:rsidP="00EB2CBE">
            <w:pPr>
              <w:jc w:val="both"/>
              <w:rPr>
                <w:sz w:val="20"/>
                <w:szCs w:val="20"/>
                <w:lang w:val="en-GB"/>
              </w:rPr>
            </w:pPr>
            <w:hyperlink r:id="rId18" w:tgtFrame="_blank" w:history="1">
              <w:r w:rsidR="007354D9">
                <w:rPr>
                  <w:sz w:val="20"/>
                  <w:szCs w:val="20"/>
                  <w:u w:val="single"/>
                  <w:bdr w:val="nil"/>
                  <w:lang w:val="ts-ZA"/>
                </w:rPr>
                <w:t>info@faisombud.co.za</w:t>
              </w:r>
            </w:hyperlink>
          </w:p>
        </w:tc>
      </w:tr>
      <w:tr w:rsidR="000F3B53" w14:paraId="1FA0CCDC" w14:textId="77777777" w:rsidTr="00801732">
        <w:tc>
          <w:tcPr>
            <w:tcW w:w="3256" w:type="dxa"/>
          </w:tcPr>
          <w:p w14:paraId="2702AB48" w14:textId="77777777" w:rsidR="00282512" w:rsidRPr="00710697" w:rsidRDefault="007354D9" w:rsidP="00EB2CBE">
            <w:pPr>
              <w:jc w:val="both"/>
              <w:rPr>
                <w:bCs/>
                <w:sz w:val="20"/>
                <w:szCs w:val="20"/>
                <w:lang w:val="en-GB"/>
              </w:rPr>
            </w:pPr>
            <w:r>
              <w:rPr>
                <w:bCs/>
                <w:sz w:val="20"/>
                <w:szCs w:val="20"/>
                <w:bdr w:val="nil"/>
                <w:lang w:val="ts-ZA"/>
              </w:rPr>
              <w:t>Swivilelo hi vukorhokeri bya hina</w:t>
            </w:r>
          </w:p>
        </w:tc>
        <w:tc>
          <w:tcPr>
            <w:tcW w:w="4961" w:type="dxa"/>
          </w:tcPr>
          <w:p w14:paraId="2C71AA58" w14:textId="77777777" w:rsidR="00282512" w:rsidRPr="00710697" w:rsidRDefault="006E686A" w:rsidP="00EB2CBE">
            <w:pPr>
              <w:jc w:val="both"/>
              <w:rPr>
                <w:sz w:val="20"/>
                <w:szCs w:val="20"/>
                <w:lang w:val="en-GB"/>
              </w:rPr>
            </w:pPr>
            <w:hyperlink r:id="rId19" w:history="1">
              <w:r w:rsidR="007354D9">
                <w:rPr>
                  <w:sz w:val="20"/>
                  <w:szCs w:val="20"/>
                  <w:u w:val="single"/>
                  <w:bdr w:val="nil"/>
                  <w:lang w:val="ts-ZA"/>
                </w:rPr>
                <w:t>hestie@faisombud.co.za</w:t>
              </w:r>
            </w:hyperlink>
            <w:r w:rsidR="007354D9">
              <w:rPr>
                <w:sz w:val="20"/>
                <w:szCs w:val="20"/>
                <w:bdr w:val="nil"/>
                <w:lang w:val="ts-ZA"/>
              </w:rPr>
              <w:t xml:space="preserve"> </w:t>
            </w:r>
          </w:p>
        </w:tc>
      </w:tr>
      <w:tr w:rsidR="000F3B53" w14:paraId="7154518E" w14:textId="77777777" w:rsidTr="00801732">
        <w:tc>
          <w:tcPr>
            <w:tcW w:w="3256" w:type="dxa"/>
          </w:tcPr>
          <w:p w14:paraId="76DFD40F" w14:textId="77777777" w:rsidR="00282512" w:rsidRPr="00710697" w:rsidRDefault="007354D9" w:rsidP="00EB2CBE">
            <w:pPr>
              <w:jc w:val="both"/>
              <w:rPr>
                <w:bCs/>
                <w:sz w:val="20"/>
                <w:szCs w:val="20"/>
                <w:lang w:val="en-GB"/>
              </w:rPr>
            </w:pPr>
            <w:r>
              <w:rPr>
                <w:bCs/>
                <w:sz w:val="20"/>
                <w:szCs w:val="20"/>
                <w:bdr w:val="nil"/>
                <w:lang w:val="ts-ZA"/>
              </w:rPr>
              <w:t>Swivutiso hi xiyimo xa swivilelo</w:t>
            </w:r>
          </w:p>
        </w:tc>
        <w:tc>
          <w:tcPr>
            <w:tcW w:w="4961" w:type="dxa"/>
          </w:tcPr>
          <w:p w14:paraId="03D72FE0" w14:textId="77777777" w:rsidR="00282512" w:rsidRPr="00710697" w:rsidRDefault="006E686A" w:rsidP="00EB2CBE">
            <w:pPr>
              <w:jc w:val="both"/>
              <w:rPr>
                <w:sz w:val="20"/>
                <w:szCs w:val="20"/>
                <w:lang w:val="en-GB"/>
              </w:rPr>
            </w:pPr>
            <w:hyperlink r:id="rId20" w:history="1">
              <w:r w:rsidR="007354D9">
                <w:rPr>
                  <w:sz w:val="20"/>
                  <w:szCs w:val="20"/>
                  <w:u w:val="single"/>
                  <w:bdr w:val="nil"/>
                  <w:lang w:val="ts-ZA"/>
                </w:rPr>
                <w:t>enquiries@faisombud.co.za</w:t>
              </w:r>
            </w:hyperlink>
            <w:r w:rsidR="007354D9">
              <w:rPr>
                <w:sz w:val="20"/>
                <w:szCs w:val="20"/>
                <w:bdr w:val="nil"/>
                <w:lang w:val="ts-ZA"/>
              </w:rPr>
              <w:t xml:space="preserve"> </w:t>
            </w:r>
          </w:p>
        </w:tc>
      </w:tr>
      <w:tr w:rsidR="000F3B53" w14:paraId="7D1EB190" w14:textId="77777777" w:rsidTr="00801732">
        <w:tc>
          <w:tcPr>
            <w:tcW w:w="3256" w:type="dxa"/>
          </w:tcPr>
          <w:p w14:paraId="4AC9A2BB" w14:textId="77777777" w:rsidR="00282512" w:rsidRPr="00710697" w:rsidRDefault="007354D9" w:rsidP="00EB2CBE">
            <w:pPr>
              <w:jc w:val="both"/>
              <w:rPr>
                <w:bCs/>
                <w:sz w:val="20"/>
                <w:szCs w:val="20"/>
                <w:lang w:val="en-GB"/>
              </w:rPr>
            </w:pPr>
            <w:r>
              <w:rPr>
                <w:bCs/>
                <w:sz w:val="20"/>
                <w:szCs w:val="20"/>
                <w:bdr w:val="nil"/>
                <w:lang w:val="ts-ZA"/>
              </w:rPr>
              <w:t>Kherefu ya poso</w:t>
            </w:r>
          </w:p>
        </w:tc>
        <w:tc>
          <w:tcPr>
            <w:tcW w:w="4961" w:type="dxa"/>
            <w:shd w:val="clear" w:color="auto" w:fill="auto"/>
          </w:tcPr>
          <w:p w14:paraId="3474BA60" w14:textId="77777777" w:rsidR="00282512" w:rsidRPr="00710697" w:rsidRDefault="007354D9" w:rsidP="00EB2CBE">
            <w:pPr>
              <w:jc w:val="both"/>
              <w:rPr>
                <w:sz w:val="20"/>
                <w:szCs w:val="20"/>
                <w:lang w:val="en-GB"/>
              </w:rPr>
            </w:pPr>
            <w:r>
              <w:rPr>
                <w:sz w:val="20"/>
                <w:szCs w:val="20"/>
                <w:bdr w:val="nil"/>
                <w:lang w:val="ts-ZA"/>
              </w:rPr>
              <w:t>P.O. Box 74571, Lynnwood Ridge 0040</w:t>
            </w:r>
          </w:p>
        </w:tc>
      </w:tr>
      <w:tr w:rsidR="000F3B53" w14:paraId="4B283E2B" w14:textId="77777777" w:rsidTr="00801732">
        <w:tc>
          <w:tcPr>
            <w:tcW w:w="3256" w:type="dxa"/>
          </w:tcPr>
          <w:p w14:paraId="1D8EE676" w14:textId="77777777" w:rsidR="00282512" w:rsidRPr="00710697" w:rsidRDefault="007354D9" w:rsidP="00EB2CBE">
            <w:pPr>
              <w:jc w:val="both"/>
              <w:rPr>
                <w:bCs/>
                <w:sz w:val="20"/>
                <w:szCs w:val="20"/>
                <w:lang w:val="en-GB"/>
              </w:rPr>
            </w:pPr>
            <w:r>
              <w:rPr>
                <w:bCs/>
                <w:sz w:val="20"/>
                <w:szCs w:val="20"/>
                <w:bdr w:val="nil"/>
                <w:lang w:val="ts-ZA"/>
              </w:rPr>
              <w:t>Kherefu ya ndhawu</w:t>
            </w:r>
          </w:p>
        </w:tc>
        <w:tc>
          <w:tcPr>
            <w:tcW w:w="4961" w:type="dxa"/>
          </w:tcPr>
          <w:p w14:paraId="0E2C0E2B" w14:textId="77777777" w:rsidR="00282512" w:rsidRPr="00710697" w:rsidRDefault="007354D9" w:rsidP="00EB2CBE">
            <w:pPr>
              <w:rPr>
                <w:sz w:val="20"/>
                <w:szCs w:val="20"/>
                <w:lang w:val="en-GB"/>
              </w:rPr>
            </w:pPr>
            <w:r>
              <w:rPr>
                <w:sz w:val="20"/>
                <w:szCs w:val="20"/>
                <w:bdr w:val="nil"/>
                <w:lang w:val="ts-ZA"/>
              </w:rPr>
              <w:t>Kasteel Park Office Park, Orange Building, 2nd Floor, 546 Jochemus Street, Erasmus Kloof, Pretoria 0048</w:t>
            </w:r>
          </w:p>
        </w:tc>
      </w:tr>
      <w:tr w:rsidR="000F3B53" w14:paraId="24F5C367" w14:textId="77777777" w:rsidTr="00801732">
        <w:tc>
          <w:tcPr>
            <w:tcW w:w="3256" w:type="dxa"/>
          </w:tcPr>
          <w:p w14:paraId="61E5DA73" w14:textId="77777777" w:rsidR="00282512" w:rsidRPr="00710697" w:rsidRDefault="007354D9" w:rsidP="00EB2CBE">
            <w:pPr>
              <w:jc w:val="both"/>
              <w:rPr>
                <w:bCs/>
                <w:sz w:val="20"/>
                <w:szCs w:val="20"/>
                <w:lang w:val="en-GB"/>
              </w:rPr>
            </w:pPr>
            <w:r>
              <w:rPr>
                <w:bCs/>
                <w:sz w:val="20"/>
                <w:szCs w:val="20"/>
                <w:bdr w:val="nil"/>
                <w:lang w:val="ts-ZA"/>
              </w:rPr>
              <w:t>Webusayiti</w:t>
            </w:r>
          </w:p>
        </w:tc>
        <w:tc>
          <w:tcPr>
            <w:tcW w:w="4961" w:type="dxa"/>
          </w:tcPr>
          <w:p w14:paraId="49FA5E05" w14:textId="77777777" w:rsidR="00282512" w:rsidRPr="00710697" w:rsidRDefault="006E686A" w:rsidP="00EB2CBE">
            <w:pPr>
              <w:jc w:val="both"/>
              <w:rPr>
                <w:sz w:val="20"/>
                <w:szCs w:val="20"/>
                <w:lang w:val="en-GB"/>
              </w:rPr>
            </w:pPr>
            <w:hyperlink r:id="rId21" w:history="1">
              <w:r w:rsidR="007354D9">
                <w:rPr>
                  <w:sz w:val="20"/>
                  <w:szCs w:val="20"/>
                  <w:u w:val="single"/>
                  <w:bdr w:val="nil"/>
                  <w:lang w:val="ts-ZA"/>
                </w:rPr>
                <w:t>www.faisombud.co.za</w:t>
              </w:r>
            </w:hyperlink>
            <w:r w:rsidR="007354D9">
              <w:rPr>
                <w:sz w:val="20"/>
                <w:szCs w:val="20"/>
                <w:u w:val="single"/>
                <w:bdr w:val="nil"/>
                <w:lang w:val="ts-ZA"/>
              </w:rPr>
              <w:t xml:space="preserve"> </w:t>
            </w:r>
          </w:p>
        </w:tc>
      </w:tr>
    </w:tbl>
    <w:p w14:paraId="03561B3E" w14:textId="77777777" w:rsidR="00282512" w:rsidRPr="00710697" w:rsidRDefault="00282512" w:rsidP="00282512">
      <w:pPr>
        <w:jc w:val="both"/>
        <w:rPr>
          <w:sz w:val="20"/>
          <w:szCs w:val="20"/>
          <w:lang w:val="en-GB"/>
        </w:rPr>
      </w:pPr>
    </w:p>
    <w:p w14:paraId="195FBE51" w14:textId="77777777" w:rsidR="00282512" w:rsidRPr="00710697" w:rsidRDefault="007354D9" w:rsidP="00282512">
      <w:pPr>
        <w:jc w:val="both"/>
        <w:rPr>
          <w:sz w:val="20"/>
          <w:szCs w:val="20"/>
          <w:lang w:val="en-GB"/>
        </w:rPr>
      </w:pPr>
      <w:r>
        <w:rPr>
          <w:sz w:val="20"/>
          <w:szCs w:val="20"/>
          <w:bdr w:val="nil"/>
          <w:lang w:val="ts-ZA"/>
        </w:rPr>
        <w:t>© 2020 FSCA</w:t>
      </w:r>
    </w:p>
    <w:p w14:paraId="0914E406" w14:textId="77777777" w:rsidR="00282512" w:rsidRPr="00710697" w:rsidRDefault="00282512" w:rsidP="00282512">
      <w:pPr>
        <w:jc w:val="both"/>
        <w:rPr>
          <w:sz w:val="20"/>
          <w:szCs w:val="20"/>
          <w:lang w:val="en-GB"/>
        </w:rPr>
      </w:pPr>
    </w:p>
    <w:p w14:paraId="017C6F4F" w14:textId="77777777" w:rsidR="00282512" w:rsidRPr="00710697" w:rsidRDefault="007354D9" w:rsidP="00282512">
      <w:pPr>
        <w:jc w:val="both"/>
        <w:rPr>
          <w:sz w:val="20"/>
          <w:szCs w:val="20"/>
          <w:lang w:val="en-GB"/>
        </w:rPr>
      </w:pPr>
      <w:r>
        <w:rPr>
          <w:sz w:val="20"/>
          <w:szCs w:val="20"/>
          <w:bdr w:val="nil"/>
          <w:lang w:val="ts-ZA"/>
        </w:rPr>
        <w:t>XITIVISO (DISCLAIMER)</w:t>
      </w:r>
    </w:p>
    <w:p w14:paraId="1DC6D4DC" w14:textId="77777777" w:rsidR="00282512" w:rsidRPr="00710697" w:rsidRDefault="007354D9" w:rsidP="00282512">
      <w:pPr>
        <w:jc w:val="both"/>
        <w:rPr>
          <w:sz w:val="20"/>
          <w:szCs w:val="20"/>
          <w:lang w:val="en-GB"/>
        </w:rPr>
      </w:pPr>
      <w:r>
        <w:rPr>
          <w:i/>
          <w:iCs/>
          <w:sz w:val="20"/>
          <w:szCs w:val="20"/>
          <w:bdr w:val="nil"/>
          <w:lang w:val="ts-ZA"/>
        </w:rPr>
        <w:t xml:space="preserve">Marungula laya kumekaka eka xibukwana lexi ya nyikiwile hi Vulawuri bya Matikhomelo ya Xiyenge xa swa Timali (FSCA) ku va ya marungula lawa ntsena. Marungula lawa a ya vumbi xitsundzuxo xa xinawu, xa phurofexinali kumbe switsundzuxo swa swa timali. Loko vukheta byihi na byihi byi endliwile ku vona leswaku vundzeni bya tirhiseka no va bya ntiyiso, FSCA a yi nyiki xitiyisiso, kumbe ku tiboha kumbe ku tiyisisa mayelana na leswi naswona a yi amukeli vutihlamuleri bya swa xinawu kumbe vutihlamuleri bya vundzeni kumbe ntiyiso wa marungula lowu nyikiweke, kumbe ku lahlekeriwa kwihi loku vangiweke hi ku kongoma na kuva ku nga kongomangi hi ku tshembhela eka ku tirhisa marungula walawo. Handlekaloko swi vuriwe hi ndlela yin’wana, vun’wini bya marungula hinkwawo i bya FSCA. </w:t>
      </w:r>
      <w:r>
        <w:rPr>
          <w:i/>
          <w:iCs/>
          <w:sz w:val="20"/>
          <w:szCs w:val="20"/>
          <w:bdr w:val="nil"/>
          <w:lang w:val="ts-ZA"/>
        </w:rPr>
        <w:lastRenderedPageBreak/>
        <w:t>Ku hava marungula eka xibukwana lexi ya nga kandziyisiwaka nakambe kumbe ku humelerisa kumbe ku tirhisa nakambe kumbe ku endliwa nakambe hi ndlela yin’wana kumbe hi swihangalasa mahungu swin’wana handle ka loko ku ri na mpfumelelo lowu tsariweke lowu kumiweke ku suka eHofisini ya Mukhanseri Jenerali wa FSCA.</w:t>
      </w:r>
      <w:bookmarkEnd w:id="0"/>
    </w:p>
    <w:p w14:paraId="6FE0C760" w14:textId="77777777" w:rsidR="00282512" w:rsidRPr="00C77EA0" w:rsidRDefault="00282512" w:rsidP="00282512">
      <w:pPr>
        <w:rPr>
          <w:sz w:val="20"/>
          <w:szCs w:val="20"/>
          <w:lang w:val="en-GB"/>
        </w:rPr>
      </w:pPr>
    </w:p>
    <w:p w14:paraId="6061FD4F" w14:textId="77777777" w:rsidR="001008E5" w:rsidRDefault="001008E5"/>
    <w:sectPr w:rsidR="001008E5">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063341"/>
    <w:multiLevelType w:val="hybridMultilevel"/>
    <w:tmpl w:val="1F346BEC"/>
    <w:lvl w:ilvl="0" w:tplc="33A6BD3C">
      <w:start w:val="1"/>
      <w:numFmt w:val="bullet"/>
      <w:lvlText w:val=""/>
      <w:lvlJc w:val="left"/>
      <w:pPr>
        <w:ind w:left="720" w:hanging="360"/>
      </w:pPr>
      <w:rPr>
        <w:rFonts w:ascii="Symbol" w:hAnsi="Symbol" w:hint="default"/>
      </w:rPr>
    </w:lvl>
    <w:lvl w:ilvl="1" w:tplc="35E2ADE4" w:tentative="1">
      <w:start w:val="1"/>
      <w:numFmt w:val="bullet"/>
      <w:lvlText w:val="o"/>
      <w:lvlJc w:val="left"/>
      <w:pPr>
        <w:ind w:left="1440" w:hanging="360"/>
      </w:pPr>
      <w:rPr>
        <w:rFonts w:ascii="Courier New" w:hAnsi="Courier New" w:cs="Courier New" w:hint="default"/>
      </w:rPr>
    </w:lvl>
    <w:lvl w:ilvl="2" w:tplc="A5CCEDF2" w:tentative="1">
      <w:start w:val="1"/>
      <w:numFmt w:val="bullet"/>
      <w:lvlText w:val=""/>
      <w:lvlJc w:val="left"/>
      <w:pPr>
        <w:ind w:left="2160" w:hanging="360"/>
      </w:pPr>
      <w:rPr>
        <w:rFonts w:ascii="Wingdings" w:hAnsi="Wingdings" w:hint="default"/>
      </w:rPr>
    </w:lvl>
    <w:lvl w:ilvl="3" w:tplc="F1B0AA6A" w:tentative="1">
      <w:start w:val="1"/>
      <w:numFmt w:val="bullet"/>
      <w:lvlText w:val=""/>
      <w:lvlJc w:val="left"/>
      <w:pPr>
        <w:ind w:left="2880" w:hanging="360"/>
      </w:pPr>
      <w:rPr>
        <w:rFonts w:ascii="Symbol" w:hAnsi="Symbol" w:hint="default"/>
      </w:rPr>
    </w:lvl>
    <w:lvl w:ilvl="4" w:tplc="40BCDD62" w:tentative="1">
      <w:start w:val="1"/>
      <w:numFmt w:val="bullet"/>
      <w:lvlText w:val="o"/>
      <w:lvlJc w:val="left"/>
      <w:pPr>
        <w:ind w:left="3600" w:hanging="360"/>
      </w:pPr>
      <w:rPr>
        <w:rFonts w:ascii="Courier New" w:hAnsi="Courier New" w:cs="Courier New" w:hint="default"/>
      </w:rPr>
    </w:lvl>
    <w:lvl w:ilvl="5" w:tplc="812E4D90" w:tentative="1">
      <w:start w:val="1"/>
      <w:numFmt w:val="bullet"/>
      <w:lvlText w:val=""/>
      <w:lvlJc w:val="left"/>
      <w:pPr>
        <w:ind w:left="4320" w:hanging="360"/>
      </w:pPr>
      <w:rPr>
        <w:rFonts w:ascii="Wingdings" w:hAnsi="Wingdings" w:hint="default"/>
      </w:rPr>
    </w:lvl>
    <w:lvl w:ilvl="6" w:tplc="17EC1060" w:tentative="1">
      <w:start w:val="1"/>
      <w:numFmt w:val="bullet"/>
      <w:lvlText w:val=""/>
      <w:lvlJc w:val="left"/>
      <w:pPr>
        <w:ind w:left="5040" w:hanging="360"/>
      </w:pPr>
      <w:rPr>
        <w:rFonts w:ascii="Symbol" w:hAnsi="Symbol" w:hint="default"/>
      </w:rPr>
    </w:lvl>
    <w:lvl w:ilvl="7" w:tplc="9A3A1716" w:tentative="1">
      <w:start w:val="1"/>
      <w:numFmt w:val="bullet"/>
      <w:lvlText w:val="o"/>
      <w:lvlJc w:val="left"/>
      <w:pPr>
        <w:ind w:left="5760" w:hanging="360"/>
      </w:pPr>
      <w:rPr>
        <w:rFonts w:ascii="Courier New" w:hAnsi="Courier New" w:cs="Courier New" w:hint="default"/>
      </w:rPr>
    </w:lvl>
    <w:lvl w:ilvl="8" w:tplc="EA2C476E" w:tentative="1">
      <w:start w:val="1"/>
      <w:numFmt w:val="bullet"/>
      <w:lvlText w:val=""/>
      <w:lvlJc w:val="left"/>
      <w:pPr>
        <w:ind w:left="6480" w:hanging="360"/>
      </w:pPr>
      <w:rPr>
        <w:rFonts w:ascii="Wingdings" w:hAnsi="Wingdings" w:hint="default"/>
      </w:rPr>
    </w:lvl>
  </w:abstractNum>
  <w:abstractNum w:abstractNumId="1" w15:restartNumberingAfterBreak="0">
    <w:nsid w:val="10D90302"/>
    <w:multiLevelType w:val="hybridMultilevel"/>
    <w:tmpl w:val="0EB20C44"/>
    <w:lvl w:ilvl="0" w:tplc="410A8772">
      <w:start w:val="1"/>
      <w:numFmt w:val="bullet"/>
      <w:lvlText w:val=""/>
      <w:lvlJc w:val="left"/>
      <w:pPr>
        <w:ind w:left="720" w:hanging="360"/>
      </w:pPr>
      <w:rPr>
        <w:rFonts w:ascii="Symbol" w:hAnsi="Symbol" w:hint="default"/>
      </w:rPr>
    </w:lvl>
    <w:lvl w:ilvl="1" w:tplc="A7501812" w:tentative="1">
      <w:start w:val="1"/>
      <w:numFmt w:val="bullet"/>
      <w:lvlText w:val="o"/>
      <w:lvlJc w:val="left"/>
      <w:pPr>
        <w:ind w:left="1440" w:hanging="360"/>
      </w:pPr>
      <w:rPr>
        <w:rFonts w:ascii="Courier New" w:hAnsi="Courier New" w:cs="Courier New" w:hint="default"/>
      </w:rPr>
    </w:lvl>
    <w:lvl w:ilvl="2" w:tplc="E8E05554" w:tentative="1">
      <w:start w:val="1"/>
      <w:numFmt w:val="bullet"/>
      <w:lvlText w:val=""/>
      <w:lvlJc w:val="left"/>
      <w:pPr>
        <w:ind w:left="2160" w:hanging="360"/>
      </w:pPr>
      <w:rPr>
        <w:rFonts w:ascii="Wingdings" w:hAnsi="Wingdings" w:hint="default"/>
      </w:rPr>
    </w:lvl>
    <w:lvl w:ilvl="3" w:tplc="0310CB38" w:tentative="1">
      <w:start w:val="1"/>
      <w:numFmt w:val="bullet"/>
      <w:lvlText w:val=""/>
      <w:lvlJc w:val="left"/>
      <w:pPr>
        <w:ind w:left="2880" w:hanging="360"/>
      </w:pPr>
      <w:rPr>
        <w:rFonts w:ascii="Symbol" w:hAnsi="Symbol" w:hint="default"/>
      </w:rPr>
    </w:lvl>
    <w:lvl w:ilvl="4" w:tplc="AE3CB74C" w:tentative="1">
      <w:start w:val="1"/>
      <w:numFmt w:val="bullet"/>
      <w:lvlText w:val="o"/>
      <w:lvlJc w:val="left"/>
      <w:pPr>
        <w:ind w:left="3600" w:hanging="360"/>
      </w:pPr>
      <w:rPr>
        <w:rFonts w:ascii="Courier New" w:hAnsi="Courier New" w:cs="Courier New" w:hint="default"/>
      </w:rPr>
    </w:lvl>
    <w:lvl w:ilvl="5" w:tplc="964E9EE2" w:tentative="1">
      <w:start w:val="1"/>
      <w:numFmt w:val="bullet"/>
      <w:lvlText w:val=""/>
      <w:lvlJc w:val="left"/>
      <w:pPr>
        <w:ind w:left="4320" w:hanging="360"/>
      </w:pPr>
      <w:rPr>
        <w:rFonts w:ascii="Wingdings" w:hAnsi="Wingdings" w:hint="default"/>
      </w:rPr>
    </w:lvl>
    <w:lvl w:ilvl="6" w:tplc="F5EADA8C" w:tentative="1">
      <w:start w:val="1"/>
      <w:numFmt w:val="bullet"/>
      <w:lvlText w:val=""/>
      <w:lvlJc w:val="left"/>
      <w:pPr>
        <w:ind w:left="5040" w:hanging="360"/>
      </w:pPr>
      <w:rPr>
        <w:rFonts w:ascii="Symbol" w:hAnsi="Symbol" w:hint="default"/>
      </w:rPr>
    </w:lvl>
    <w:lvl w:ilvl="7" w:tplc="B41C0462" w:tentative="1">
      <w:start w:val="1"/>
      <w:numFmt w:val="bullet"/>
      <w:lvlText w:val="o"/>
      <w:lvlJc w:val="left"/>
      <w:pPr>
        <w:ind w:left="5760" w:hanging="360"/>
      </w:pPr>
      <w:rPr>
        <w:rFonts w:ascii="Courier New" w:hAnsi="Courier New" w:cs="Courier New" w:hint="default"/>
      </w:rPr>
    </w:lvl>
    <w:lvl w:ilvl="8" w:tplc="A1A0F200" w:tentative="1">
      <w:start w:val="1"/>
      <w:numFmt w:val="bullet"/>
      <w:lvlText w:val=""/>
      <w:lvlJc w:val="left"/>
      <w:pPr>
        <w:ind w:left="6480" w:hanging="360"/>
      </w:pPr>
      <w:rPr>
        <w:rFonts w:ascii="Wingdings" w:hAnsi="Wingdings" w:hint="default"/>
      </w:rPr>
    </w:lvl>
  </w:abstractNum>
  <w:abstractNum w:abstractNumId="2" w15:restartNumberingAfterBreak="0">
    <w:nsid w:val="14EE1104"/>
    <w:multiLevelType w:val="hybridMultilevel"/>
    <w:tmpl w:val="B77CA504"/>
    <w:lvl w:ilvl="0" w:tplc="681C6496">
      <w:start w:val="4"/>
      <w:numFmt w:val="bullet"/>
      <w:lvlText w:val=""/>
      <w:lvlJc w:val="left"/>
      <w:pPr>
        <w:ind w:left="720" w:hanging="360"/>
      </w:pPr>
      <w:rPr>
        <w:rFonts w:ascii="Symbol" w:eastAsia="Calibri" w:hAnsi="Symbol" w:cs="Times New Roman" w:hint="default"/>
      </w:rPr>
    </w:lvl>
    <w:lvl w:ilvl="1" w:tplc="4198F85C">
      <w:start w:val="1"/>
      <w:numFmt w:val="bullet"/>
      <w:lvlText w:val="o"/>
      <w:lvlJc w:val="left"/>
      <w:pPr>
        <w:ind w:left="1440" w:hanging="360"/>
      </w:pPr>
      <w:rPr>
        <w:rFonts w:ascii="Courier New" w:hAnsi="Courier New" w:cs="Courier New" w:hint="default"/>
      </w:rPr>
    </w:lvl>
    <w:lvl w:ilvl="2" w:tplc="A1AEFBF4">
      <w:start w:val="1"/>
      <w:numFmt w:val="bullet"/>
      <w:lvlText w:val=""/>
      <w:lvlJc w:val="left"/>
      <w:pPr>
        <w:ind w:left="2160" w:hanging="360"/>
      </w:pPr>
      <w:rPr>
        <w:rFonts w:ascii="Wingdings" w:hAnsi="Wingdings" w:hint="default"/>
      </w:rPr>
    </w:lvl>
    <w:lvl w:ilvl="3" w:tplc="6B285010">
      <w:start w:val="1"/>
      <w:numFmt w:val="bullet"/>
      <w:lvlText w:val=""/>
      <w:lvlJc w:val="left"/>
      <w:pPr>
        <w:ind w:left="2880" w:hanging="360"/>
      </w:pPr>
      <w:rPr>
        <w:rFonts w:ascii="Symbol" w:hAnsi="Symbol" w:hint="default"/>
      </w:rPr>
    </w:lvl>
    <w:lvl w:ilvl="4" w:tplc="CA3E4AB6">
      <w:start w:val="1"/>
      <w:numFmt w:val="bullet"/>
      <w:lvlText w:val="o"/>
      <w:lvlJc w:val="left"/>
      <w:pPr>
        <w:ind w:left="3600" w:hanging="360"/>
      </w:pPr>
      <w:rPr>
        <w:rFonts w:ascii="Courier New" w:hAnsi="Courier New" w:cs="Courier New" w:hint="default"/>
      </w:rPr>
    </w:lvl>
    <w:lvl w:ilvl="5" w:tplc="8AE8631C">
      <w:start w:val="1"/>
      <w:numFmt w:val="bullet"/>
      <w:lvlText w:val=""/>
      <w:lvlJc w:val="left"/>
      <w:pPr>
        <w:ind w:left="4320" w:hanging="360"/>
      </w:pPr>
      <w:rPr>
        <w:rFonts w:ascii="Wingdings" w:hAnsi="Wingdings" w:hint="default"/>
      </w:rPr>
    </w:lvl>
    <w:lvl w:ilvl="6" w:tplc="953E11DE">
      <w:start w:val="1"/>
      <w:numFmt w:val="bullet"/>
      <w:lvlText w:val=""/>
      <w:lvlJc w:val="left"/>
      <w:pPr>
        <w:ind w:left="5040" w:hanging="360"/>
      </w:pPr>
      <w:rPr>
        <w:rFonts w:ascii="Symbol" w:hAnsi="Symbol" w:hint="default"/>
      </w:rPr>
    </w:lvl>
    <w:lvl w:ilvl="7" w:tplc="F7507072">
      <w:start w:val="1"/>
      <w:numFmt w:val="bullet"/>
      <w:lvlText w:val="o"/>
      <w:lvlJc w:val="left"/>
      <w:pPr>
        <w:ind w:left="5760" w:hanging="360"/>
      </w:pPr>
      <w:rPr>
        <w:rFonts w:ascii="Courier New" w:hAnsi="Courier New" w:cs="Courier New" w:hint="default"/>
      </w:rPr>
    </w:lvl>
    <w:lvl w:ilvl="8" w:tplc="49D28BE4">
      <w:start w:val="1"/>
      <w:numFmt w:val="bullet"/>
      <w:lvlText w:val=""/>
      <w:lvlJc w:val="left"/>
      <w:pPr>
        <w:ind w:left="6480" w:hanging="360"/>
      </w:pPr>
      <w:rPr>
        <w:rFonts w:ascii="Wingdings" w:hAnsi="Wingdings" w:hint="default"/>
      </w:rPr>
    </w:lvl>
  </w:abstractNum>
  <w:abstractNum w:abstractNumId="3" w15:restartNumberingAfterBreak="0">
    <w:nsid w:val="15FF79AF"/>
    <w:multiLevelType w:val="hybridMultilevel"/>
    <w:tmpl w:val="E806D360"/>
    <w:lvl w:ilvl="0" w:tplc="AF60ACDE">
      <w:start w:val="1"/>
      <w:numFmt w:val="bullet"/>
      <w:lvlText w:val=""/>
      <w:lvlJc w:val="left"/>
      <w:pPr>
        <w:ind w:left="720" w:hanging="360"/>
      </w:pPr>
      <w:rPr>
        <w:rFonts w:ascii="Symbol" w:hAnsi="Symbol" w:hint="default"/>
      </w:rPr>
    </w:lvl>
    <w:lvl w:ilvl="1" w:tplc="6E2C0D66" w:tentative="1">
      <w:start w:val="1"/>
      <w:numFmt w:val="bullet"/>
      <w:lvlText w:val="o"/>
      <w:lvlJc w:val="left"/>
      <w:pPr>
        <w:ind w:left="1440" w:hanging="360"/>
      </w:pPr>
      <w:rPr>
        <w:rFonts w:ascii="Courier New" w:hAnsi="Courier New" w:cs="Courier New" w:hint="default"/>
      </w:rPr>
    </w:lvl>
    <w:lvl w:ilvl="2" w:tplc="605E89B4" w:tentative="1">
      <w:start w:val="1"/>
      <w:numFmt w:val="bullet"/>
      <w:lvlText w:val=""/>
      <w:lvlJc w:val="left"/>
      <w:pPr>
        <w:ind w:left="2160" w:hanging="360"/>
      </w:pPr>
      <w:rPr>
        <w:rFonts w:ascii="Wingdings" w:hAnsi="Wingdings" w:hint="default"/>
      </w:rPr>
    </w:lvl>
    <w:lvl w:ilvl="3" w:tplc="293EB7B8" w:tentative="1">
      <w:start w:val="1"/>
      <w:numFmt w:val="bullet"/>
      <w:lvlText w:val=""/>
      <w:lvlJc w:val="left"/>
      <w:pPr>
        <w:ind w:left="2880" w:hanging="360"/>
      </w:pPr>
      <w:rPr>
        <w:rFonts w:ascii="Symbol" w:hAnsi="Symbol" w:hint="default"/>
      </w:rPr>
    </w:lvl>
    <w:lvl w:ilvl="4" w:tplc="B4C44B16" w:tentative="1">
      <w:start w:val="1"/>
      <w:numFmt w:val="bullet"/>
      <w:lvlText w:val="o"/>
      <w:lvlJc w:val="left"/>
      <w:pPr>
        <w:ind w:left="3600" w:hanging="360"/>
      </w:pPr>
      <w:rPr>
        <w:rFonts w:ascii="Courier New" w:hAnsi="Courier New" w:cs="Courier New" w:hint="default"/>
      </w:rPr>
    </w:lvl>
    <w:lvl w:ilvl="5" w:tplc="11A089E4" w:tentative="1">
      <w:start w:val="1"/>
      <w:numFmt w:val="bullet"/>
      <w:lvlText w:val=""/>
      <w:lvlJc w:val="left"/>
      <w:pPr>
        <w:ind w:left="4320" w:hanging="360"/>
      </w:pPr>
      <w:rPr>
        <w:rFonts w:ascii="Wingdings" w:hAnsi="Wingdings" w:hint="default"/>
      </w:rPr>
    </w:lvl>
    <w:lvl w:ilvl="6" w:tplc="7FF0B5C4" w:tentative="1">
      <w:start w:val="1"/>
      <w:numFmt w:val="bullet"/>
      <w:lvlText w:val=""/>
      <w:lvlJc w:val="left"/>
      <w:pPr>
        <w:ind w:left="5040" w:hanging="360"/>
      </w:pPr>
      <w:rPr>
        <w:rFonts w:ascii="Symbol" w:hAnsi="Symbol" w:hint="default"/>
      </w:rPr>
    </w:lvl>
    <w:lvl w:ilvl="7" w:tplc="A404A97A" w:tentative="1">
      <w:start w:val="1"/>
      <w:numFmt w:val="bullet"/>
      <w:lvlText w:val="o"/>
      <w:lvlJc w:val="left"/>
      <w:pPr>
        <w:ind w:left="5760" w:hanging="360"/>
      </w:pPr>
      <w:rPr>
        <w:rFonts w:ascii="Courier New" w:hAnsi="Courier New" w:cs="Courier New" w:hint="default"/>
      </w:rPr>
    </w:lvl>
    <w:lvl w:ilvl="8" w:tplc="3EACB49A" w:tentative="1">
      <w:start w:val="1"/>
      <w:numFmt w:val="bullet"/>
      <w:lvlText w:val=""/>
      <w:lvlJc w:val="left"/>
      <w:pPr>
        <w:ind w:left="6480" w:hanging="360"/>
      </w:pPr>
      <w:rPr>
        <w:rFonts w:ascii="Wingdings" w:hAnsi="Wingdings" w:hint="default"/>
      </w:rPr>
    </w:lvl>
  </w:abstractNum>
  <w:abstractNum w:abstractNumId="4" w15:restartNumberingAfterBreak="0">
    <w:nsid w:val="16E74B1B"/>
    <w:multiLevelType w:val="hybridMultilevel"/>
    <w:tmpl w:val="296205BA"/>
    <w:lvl w:ilvl="0" w:tplc="D0F016B6">
      <w:start w:val="1"/>
      <w:numFmt w:val="bullet"/>
      <w:lvlText w:val=""/>
      <w:lvlJc w:val="left"/>
      <w:pPr>
        <w:ind w:left="720" w:hanging="360"/>
      </w:pPr>
      <w:rPr>
        <w:rFonts w:ascii="Symbol" w:hAnsi="Symbol" w:hint="default"/>
      </w:rPr>
    </w:lvl>
    <w:lvl w:ilvl="1" w:tplc="B5900134" w:tentative="1">
      <w:start w:val="1"/>
      <w:numFmt w:val="bullet"/>
      <w:lvlText w:val="o"/>
      <w:lvlJc w:val="left"/>
      <w:pPr>
        <w:ind w:left="1440" w:hanging="360"/>
      </w:pPr>
      <w:rPr>
        <w:rFonts w:ascii="Courier New" w:hAnsi="Courier New" w:cs="Courier New" w:hint="default"/>
      </w:rPr>
    </w:lvl>
    <w:lvl w:ilvl="2" w:tplc="A5286D04" w:tentative="1">
      <w:start w:val="1"/>
      <w:numFmt w:val="bullet"/>
      <w:lvlText w:val=""/>
      <w:lvlJc w:val="left"/>
      <w:pPr>
        <w:ind w:left="2160" w:hanging="360"/>
      </w:pPr>
      <w:rPr>
        <w:rFonts w:ascii="Wingdings" w:hAnsi="Wingdings" w:hint="default"/>
      </w:rPr>
    </w:lvl>
    <w:lvl w:ilvl="3" w:tplc="CB90FD56" w:tentative="1">
      <w:start w:val="1"/>
      <w:numFmt w:val="bullet"/>
      <w:lvlText w:val=""/>
      <w:lvlJc w:val="left"/>
      <w:pPr>
        <w:ind w:left="2880" w:hanging="360"/>
      </w:pPr>
      <w:rPr>
        <w:rFonts w:ascii="Symbol" w:hAnsi="Symbol" w:hint="default"/>
      </w:rPr>
    </w:lvl>
    <w:lvl w:ilvl="4" w:tplc="72D61C62" w:tentative="1">
      <w:start w:val="1"/>
      <w:numFmt w:val="bullet"/>
      <w:lvlText w:val="o"/>
      <w:lvlJc w:val="left"/>
      <w:pPr>
        <w:ind w:left="3600" w:hanging="360"/>
      </w:pPr>
      <w:rPr>
        <w:rFonts w:ascii="Courier New" w:hAnsi="Courier New" w:cs="Courier New" w:hint="default"/>
      </w:rPr>
    </w:lvl>
    <w:lvl w:ilvl="5" w:tplc="2D50CCE0" w:tentative="1">
      <w:start w:val="1"/>
      <w:numFmt w:val="bullet"/>
      <w:lvlText w:val=""/>
      <w:lvlJc w:val="left"/>
      <w:pPr>
        <w:ind w:left="4320" w:hanging="360"/>
      </w:pPr>
      <w:rPr>
        <w:rFonts w:ascii="Wingdings" w:hAnsi="Wingdings" w:hint="default"/>
      </w:rPr>
    </w:lvl>
    <w:lvl w:ilvl="6" w:tplc="4C2A5DB2" w:tentative="1">
      <w:start w:val="1"/>
      <w:numFmt w:val="bullet"/>
      <w:lvlText w:val=""/>
      <w:lvlJc w:val="left"/>
      <w:pPr>
        <w:ind w:left="5040" w:hanging="360"/>
      </w:pPr>
      <w:rPr>
        <w:rFonts w:ascii="Symbol" w:hAnsi="Symbol" w:hint="default"/>
      </w:rPr>
    </w:lvl>
    <w:lvl w:ilvl="7" w:tplc="CE8A07A6" w:tentative="1">
      <w:start w:val="1"/>
      <w:numFmt w:val="bullet"/>
      <w:lvlText w:val="o"/>
      <w:lvlJc w:val="left"/>
      <w:pPr>
        <w:ind w:left="5760" w:hanging="360"/>
      </w:pPr>
      <w:rPr>
        <w:rFonts w:ascii="Courier New" w:hAnsi="Courier New" w:cs="Courier New" w:hint="default"/>
      </w:rPr>
    </w:lvl>
    <w:lvl w:ilvl="8" w:tplc="E1EE25A2" w:tentative="1">
      <w:start w:val="1"/>
      <w:numFmt w:val="bullet"/>
      <w:lvlText w:val=""/>
      <w:lvlJc w:val="left"/>
      <w:pPr>
        <w:ind w:left="6480" w:hanging="360"/>
      </w:pPr>
      <w:rPr>
        <w:rFonts w:ascii="Wingdings" w:hAnsi="Wingdings" w:hint="default"/>
      </w:rPr>
    </w:lvl>
  </w:abstractNum>
  <w:abstractNum w:abstractNumId="5" w15:restartNumberingAfterBreak="0">
    <w:nsid w:val="227066A9"/>
    <w:multiLevelType w:val="hybridMultilevel"/>
    <w:tmpl w:val="7736E82A"/>
    <w:lvl w:ilvl="0" w:tplc="60D08170">
      <w:start w:val="1"/>
      <w:numFmt w:val="bullet"/>
      <w:lvlText w:val=""/>
      <w:lvlJc w:val="left"/>
      <w:pPr>
        <w:ind w:left="720" w:hanging="360"/>
      </w:pPr>
      <w:rPr>
        <w:rFonts w:ascii="Symbol" w:hAnsi="Symbol" w:hint="default"/>
      </w:rPr>
    </w:lvl>
    <w:lvl w:ilvl="1" w:tplc="1568BAE4" w:tentative="1">
      <w:start w:val="1"/>
      <w:numFmt w:val="bullet"/>
      <w:lvlText w:val="o"/>
      <w:lvlJc w:val="left"/>
      <w:pPr>
        <w:ind w:left="1440" w:hanging="360"/>
      </w:pPr>
      <w:rPr>
        <w:rFonts w:ascii="Courier New" w:hAnsi="Courier New" w:cs="Courier New" w:hint="default"/>
      </w:rPr>
    </w:lvl>
    <w:lvl w:ilvl="2" w:tplc="542A5AAE" w:tentative="1">
      <w:start w:val="1"/>
      <w:numFmt w:val="bullet"/>
      <w:lvlText w:val=""/>
      <w:lvlJc w:val="left"/>
      <w:pPr>
        <w:ind w:left="2160" w:hanging="360"/>
      </w:pPr>
      <w:rPr>
        <w:rFonts w:ascii="Wingdings" w:hAnsi="Wingdings" w:hint="default"/>
      </w:rPr>
    </w:lvl>
    <w:lvl w:ilvl="3" w:tplc="616619DC" w:tentative="1">
      <w:start w:val="1"/>
      <w:numFmt w:val="bullet"/>
      <w:lvlText w:val=""/>
      <w:lvlJc w:val="left"/>
      <w:pPr>
        <w:ind w:left="2880" w:hanging="360"/>
      </w:pPr>
      <w:rPr>
        <w:rFonts w:ascii="Symbol" w:hAnsi="Symbol" w:hint="default"/>
      </w:rPr>
    </w:lvl>
    <w:lvl w:ilvl="4" w:tplc="93803BF6" w:tentative="1">
      <w:start w:val="1"/>
      <w:numFmt w:val="bullet"/>
      <w:lvlText w:val="o"/>
      <w:lvlJc w:val="left"/>
      <w:pPr>
        <w:ind w:left="3600" w:hanging="360"/>
      </w:pPr>
      <w:rPr>
        <w:rFonts w:ascii="Courier New" w:hAnsi="Courier New" w:cs="Courier New" w:hint="default"/>
      </w:rPr>
    </w:lvl>
    <w:lvl w:ilvl="5" w:tplc="A77A9DB0" w:tentative="1">
      <w:start w:val="1"/>
      <w:numFmt w:val="bullet"/>
      <w:lvlText w:val=""/>
      <w:lvlJc w:val="left"/>
      <w:pPr>
        <w:ind w:left="4320" w:hanging="360"/>
      </w:pPr>
      <w:rPr>
        <w:rFonts w:ascii="Wingdings" w:hAnsi="Wingdings" w:hint="default"/>
      </w:rPr>
    </w:lvl>
    <w:lvl w:ilvl="6" w:tplc="18721FDC" w:tentative="1">
      <w:start w:val="1"/>
      <w:numFmt w:val="bullet"/>
      <w:lvlText w:val=""/>
      <w:lvlJc w:val="left"/>
      <w:pPr>
        <w:ind w:left="5040" w:hanging="360"/>
      </w:pPr>
      <w:rPr>
        <w:rFonts w:ascii="Symbol" w:hAnsi="Symbol" w:hint="default"/>
      </w:rPr>
    </w:lvl>
    <w:lvl w:ilvl="7" w:tplc="8E668B5E" w:tentative="1">
      <w:start w:val="1"/>
      <w:numFmt w:val="bullet"/>
      <w:lvlText w:val="o"/>
      <w:lvlJc w:val="left"/>
      <w:pPr>
        <w:ind w:left="5760" w:hanging="360"/>
      </w:pPr>
      <w:rPr>
        <w:rFonts w:ascii="Courier New" w:hAnsi="Courier New" w:cs="Courier New" w:hint="default"/>
      </w:rPr>
    </w:lvl>
    <w:lvl w:ilvl="8" w:tplc="31C23D9A" w:tentative="1">
      <w:start w:val="1"/>
      <w:numFmt w:val="bullet"/>
      <w:lvlText w:val=""/>
      <w:lvlJc w:val="left"/>
      <w:pPr>
        <w:ind w:left="6480" w:hanging="360"/>
      </w:pPr>
      <w:rPr>
        <w:rFonts w:ascii="Wingdings" w:hAnsi="Wingdings" w:hint="default"/>
      </w:rPr>
    </w:lvl>
  </w:abstractNum>
  <w:abstractNum w:abstractNumId="6" w15:restartNumberingAfterBreak="0">
    <w:nsid w:val="386D7AB1"/>
    <w:multiLevelType w:val="hybridMultilevel"/>
    <w:tmpl w:val="A68011C0"/>
    <w:lvl w:ilvl="0" w:tplc="0FD24E6E">
      <w:start w:val="1"/>
      <w:numFmt w:val="bullet"/>
      <w:lvlText w:val=""/>
      <w:lvlJc w:val="left"/>
      <w:pPr>
        <w:ind w:left="720" w:hanging="360"/>
      </w:pPr>
      <w:rPr>
        <w:rFonts w:ascii="Symbol" w:hAnsi="Symbol" w:hint="default"/>
      </w:rPr>
    </w:lvl>
    <w:lvl w:ilvl="1" w:tplc="34D41B8C" w:tentative="1">
      <w:start w:val="1"/>
      <w:numFmt w:val="bullet"/>
      <w:lvlText w:val="o"/>
      <w:lvlJc w:val="left"/>
      <w:pPr>
        <w:ind w:left="1440" w:hanging="360"/>
      </w:pPr>
      <w:rPr>
        <w:rFonts w:ascii="Courier New" w:hAnsi="Courier New" w:cs="Courier New" w:hint="default"/>
      </w:rPr>
    </w:lvl>
    <w:lvl w:ilvl="2" w:tplc="388E286C" w:tentative="1">
      <w:start w:val="1"/>
      <w:numFmt w:val="bullet"/>
      <w:lvlText w:val=""/>
      <w:lvlJc w:val="left"/>
      <w:pPr>
        <w:ind w:left="2160" w:hanging="360"/>
      </w:pPr>
      <w:rPr>
        <w:rFonts w:ascii="Wingdings" w:hAnsi="Wingdings" w:hint="default"/>
      </w:rPr>
    </w:lvl>
    <w:lvl w:ilvl="3" w:tplc="0696F6E6" w:tentative="1">
      <w:start w:val="1"/>
      <w:numFmt w:val="bullet"/>
      <w:lvlText w:val=""/>
      <w:lvlJc w:val="left"/>
      <w:pPr>
        <w:ind w:left="2880" w:hanging="360"/>
      </w:pPr>
      <w:rPr>
        <w:rFonts w:ascii="Symbol" w:hAnsi="Symbol" w:hint="default"/>
      </w:rPr>
    </w:lvl>
    <w:lvl w:ilvl="4" w:tplc="85603F92" w:tentative="1">
      <w:start w:val="1"/>
      <w:numFmt w:val="bullet"/>
      <w:lvlText w:val="o"/>
      <w:lvlJc w:val="left"/>
      <w:pPr>
        <w:ind w:left="3600" w:hanging="360"/>
      </w:pPr>
      <w:rPr>
        <w:rFonts w:ascii="Courier New" w:hAnsi="Courier New" w:cs="Courier New" w:hint="default"/>
      </w:rPr>
    </w:lvl>
    <w:lvl w:ilvl="5" w:tplc="43A469EC" w:tentative="1">
      <w:start w:val="1"/>
      <w:numFmt w:val="bullet"/>
      <w:lvlText w:val=""/>
      <w:lvlJc w:val="left"/>
      <w:pPr>
        <w:ind w:left="4320" w:hanging="360"/>
      </w:pPr>
      <w:rPr>
        <w:rFonts w:ascii="Wingdings" w:hAnsi="Wingdings" w:hint="default"/>
      </w:rPr>
    </w:lvl>
    <w:lvl w:ilvl="6" w:tplc="D988D988" w:tentative="1">
      <w:start w:val="1"/>
      <w:numFmt w:val="bullet"/>
      <w:lvlText w:val=""/>
      <w:lvlJc w:val="left"/>
      <w:pPr>
        <w:ind w:left="5040" w:hanging="360"/>
      </w:pPr>
      <w:rPr>
        <w:rFonts w:ascii="Symbol" w:hAnsi="Symbol" w:hint="default"/>
      </w:rPr>
    </w:lvl>
    <w:lvl w:ilvl="7" w:tplc="CC00D48A" w:tentative="1">
      <w:start w:val="1"/>
      <w:numFmt w:val="bullet"/>
      <w:lvlText w:val="o"/>
      <w:lvlJc w:val="left"/>
      <w:pPr>
        <w:ind w:left="5760" w:hanging="360"/>
      </w:pPr>
      <w:rPr>
        <w:rFonts w:ascii="Courier New" w:hAnsi="Courier New" w:cs="Courier New" w:hint="default"/>
      </w:rPr>
    </w:lvl>
    <w:lvl w:ilvl="8" w:tplc="288841EC" w:tentative="1">
      <w:start w:val="1"/>
      <w:numFmt w:val="bullet"/>
      <w:lvlText w:val=""/>
      <w:lvlJc w:val="left"/>
      <w:pPr>
        <w:ind w:left="6480" w:hanging="360"/>
      </w:pPr>
      <w:rPr>
        <w:rFonts w:ascii="Wingdings" w:hAnsi="Wingdings" w:hint="default"/>
      </w:rPr>
    </w:lvl>
  </w:abstractNum>
  <w:abstractNum w:abstractNumId="7" w15:restartNumberingAfterBreak="0">
    <w:nsid w:val="4A305E6B"/>
    <w:multiLevelType w:val="hybridMultilevel"/>
    <w:tmpl w:val="D7A44496"/>
    <w:lvl w:ilvl="0" w:tplc="7460E6EE">
      <w:start w:val="1"/>
      <w:numFmt w:val="bullet"/>
      <w:lvlText w:val=""/>
      <w:lvlJc w:val="left"/>
      <w:pPr>
        <w:ind w:left="720" w:hanging="360"/>
      </w:pPr>
      <w:rPr>
        <w:rFonts w:ascii="Symbol" w:hAnsi="Symbol" w:hint="default"/>
      </w:rPr>
    </w:lvl>
    <w:lvl w:ilvl="1" w:tplc="C684289E" w:tentative="1">
      <w:start w:val="1"/>
      <w:numFmt w:val="bullet"/>
      <w:lvlText w:val="o"/>
      <w:lvlJc w:val="left"/>
      <w:pPr>
        <w:ind w:left="1440" w:hanging="360"/>
      </w:pPr>
      <w:rPr>
        <w:rFonts w:ascii="Courier New" w:hAnsi="Courier New" w:cs="Courier New" w:hint="default"/>
      </w:rPr>
    </w:lvl>
    <w:lvl w:ilvl="2" w:tplc="87E6E37A" w:tentative="1">
      <w:start w:val="1"/>
      <w:numFmt w:val="bullet"/>
      <w:lvlText w:val=""/>
      <w:lvlJc w:val="left"/>
      <w:pPr>
        <w:ind w:left="2160" w:hanging="360"/>
      </w:pPr>
      <w:rPr>
        <w:rFonts w:ascii="Wingdings" w:hAnsi="Wingdings" w:hint="default"/>
      </w:rPr>
    </w:lvl>
    <w:lvl w:ilvl="3" w:tplc="7E18C376" w:tentative="1">
      <w:start w:val="1"/>
      <w:numFmt w:val="bullet"/>
      <w:lvlText w:val=""/>
      <w:lvlJc w:val="left"/>
      <w:pPr>
        <w:ind w:left="2880" w:hanging="360"/>
      </w:pPr>
      <w:rPr>
        <w:rFonts w:ascii="Symbol" w:hAnsi="Symbol" w:hint="default"/>
      </w:rPr>
    </w:lvl>
    <w:lvl w:ilvl="4" w:tplc="FF343662" w:tentative="1">
      <w:start w:val="1"/>
      <w:numFmt w:val="bullet"/>
      <w:lvlText w:val="o"/>
      <w:lvlJc w:val="left"/>
      <w:pPr>
        <w:ind w:left="3600" w:hanging="360"/>
      </w:pPr>
      <w:rPr>
        <w:rFonts w:ascii="Courier New" w:hAnsi="Courier New" w:cs="Courier New" w:hint="default"/>
      </w:rPr>
    </w:lvl>
    <w:lvl w:ilvl="5" w:tplc="D2A457BC" w:tentative="1">
      <w:start w:val="1"/>
      <w:numFmt w:val="bullet"/>
      <w:lvlText w:val=""/>
      <w:lvlJc w:val="left"/>
      <w:pPr>
        <w:ind w:left="4320" w:hanging="360"/>
      </w:pPr>
      <w:rPr>
        <w:rFonts w:ascii="Wingdings" w:hAnsi="Wingdings" w:hint="default"/>
      </w:rPr>
    </w:lvl>
    <w:lvl w:ilvl="6" w:tplc="408A6414" w:tentative="1">
      <w:start w:val="1"/>
      <w:numFmt w:val="bullet"/>
      <w:lvlText w:val=""/>
      <w:lvlJc w:val="left"/>
      <w:pPr>
        <w:ind w:left="5040" w:hanging="360"/>
      </w:pPr>
      <w:rPr>
        <w:rFonts w:ascii="Symbol" w:hAnsi="Symbol" w:hint="default"/>
      </w:rPr>
    </w:lvl>
    <w:lvl w:ilvl="7" w:tplc="D3FE71BC" w:tentative="1">
      <w:start w:val="1"/>
      <w:numFmt w:val="bullet"/>
      <w:lvlText w:val="o"/>
      <w:lvlJc w:val="left"/>
      <w:pPr>
        <w:ind w:left="5760" w:hanging="360"/>
      </w:pPr>
      <w:rPr>
        <w:rFonts w:ascii="Courier New" w:hAnsi="Courier New" w:cs="Courier New" w:hint="default"/>
      </w:rPr>
    </w:lvl>
    <w:lvl w:ilvl="8" w:tplc="A36A9CB6" w:tentative="1">
      <w:start w:val="1"/>
      <w:numFmt w:val="bullet"/>
      <w:lvlText w:val=""/>
      <w:lvlJc w:val="left"/>
      <w:pPr>
        <w:ind w:left="6480" w:hanging="360"/>
      </w:pPr>
      <w:rPr>
        <w:rFonts w:ascii="Wingdings" w:hAnsi="Wingdings" w:hint="default"/>
      </w:rPr>
    </w:lvl>
  </w:abstractNum>
  <w:abstractNum w:abstractNumId="8" w15:restartNumberingAfterBreak="0">
    <w:nsid w:val="55E85E3E"/>
    <w:multiLevelType w:val="hybridMultilevel"/>
    <w:tmpl w:val="6D0E46DE"/>
    <w:lvl w:ilvl="0" w:tplc="6BFACC62">
      <w:start w:val="1"/>
      <w:numFmt w:val="bullet"/>
      <w:lvlText w:val=""/>
      <w:lvlJc w:val="left"/>
      <w:pPr>
        <w:ind w:left="720" w:hanging="360"/>
      </w:pPr>
      <w:rPr>
        <w:rFonts w:ascii="Symbol" w:hAnsi="Symbol" w:hint="default"/>
      </w:rPr>
    </w:lvl>
    <w:lvl w:ilvl="1" w:tplc="81E24ABA" w:tentative="1">
      <w:start w:val="1"/>
      <w:numFmt w:val="bullet"/>
      <w:lvlText w:val="o"/>
      <w:lvlJc w:val="left"/>
      <w:pPr>
        <w:ind w:left="1440" w:hanging="360"/>
      </w:pPr>
      <w:rPr>
        <w:rFonts w:ascii="Courier New" w:hAnsi="Courier New" w:cs="Courier New" w:hint="default"/>
      </w:rPr>
    </w:lvl>
    <w:lvl w:ilvl="2" w:tplc="40128312" w:tentative="1">
      <w:start w:val="1"/>
      <w:numFmt w:val="bullet"/>
      <w:lvlText w:val=""/>
      <w:lvlJc w:val="left"/>
      <w:pPr>
        <w:ind w:left="2160" w:hanging="360"/>
      </w:pPr>
      <w:rPr>
        <w:rFonts w:ascii="Wingdings" w:hAnsi="Wingdings" w:hint="default"/>
      </w:rPr>
    </w:lvl>
    <w:lvl w:ilvl="3" w:tplc="E1D40F0E" w:tentative="1">
      <w:start w:val="1"/>
      <w:numFmt w:val="bullet"/>
      <w:lvlText w:val=""/>
      <w:lvlJc w:val="left"/>
      <w:pPr>
        <w:ind w:left="2880" w:hanging="360"/>
      </w:pPr>
      <w:rPr>
        <w:rFonts w:ascii="Symbol" w:hAnsi="Symbol" w:hint="default"/>
      </w:rPr>
    </w:lvl>
    <w:lvl w:ilvl="4" w:tplc="F00EF866" w:tentative="1">
      <w:start w:val="1"/>
      <w:numFmt w:val="bullet"/>
      <w:lvlText w:val="o"/>
      <w:lvlJc w:val="left"/>
      <w:pPr>
        <w:ind w:left="3600" w:hanging="360"/>
      </w:pPr>
      <w:rPr>
        <w:rFonts w:ascii="Courier New" w:hAnsi="Courier New" w:cs="Courier New" w:hint="default"/>
      </w:rPr>
    </w:lvl>
    <w:lvl w:ilvl="5" w:tplc="0F6AC284" w:tentative="1">
      <w:start w:val="1"/>
      <w:numFmt w:val="bullet"/>
      <w:lvlText w:val=""/>
      <w:lvlJc w:val="left"/>
      <w:pPr>
        <w:ind w:left="4320" w:hanging="360"/>
      </w:pPr>
      <w:rPr>
        <w:rFonts w:ascii="Wingdings" w:hAnsi="Wingdings" w:hint="default"/>
      </w:rPr>
    </w:lvl>
    <w:lvl w:ilvl="6" w:tplc="F5404188" w:tentative="1">
      <w:start w:val="1"/>
      <w:numFmt w:val="bullet"/>
      <w:lvlText w:val=""/>
      <w:lvlJc w:val="left"/>
      <w:pPr>
        <w:ind w:left="5040" w:hanging="360"/>
      </w:pPr>
      <w:rPr>
        <w:rFonts w:ascii="Symbol" w:hAnsi="Symbol" w:hint="default"/>
      </w:rPr>
    </w:lvl>
    <w:lvl w:ilvl="7" w:tplc="6060C7C8" w:tentative="1">
      <w:start w:val="1"/>
      <w:numFmt w:val="bullet"/>
      <w:lvlText w:val="o"/>
      <w:lvlJc w:val="left"/>
      <w:pPr>
        <w:ind w:left="5760" w:hanging="360"/>
      </w:pPr>
      <w:rPr>
        <w:rFonts w:ascii="Courier New" w:hAnsi="Courier New" w:cs="Courier New" w:hint="default"/>
      </w:rPr>
    </w:lvl>
    <w:lvl w:ilvl="8" w:tplc="F684D43A" w:tentative="1">
      <w:start w:val="1"/>
      <w:numFmt w:val="bullet"/>
      <w:lvlText w:val=""/>
      <w:lvlJc w:val="left"/>
      <w:pPr>
        <w:ind w:left="6480" w:hanging="360"/>
      </w:pPr>
      <w:rPr>
        <w:rFonts w:ascii="Wingdings" w:hAnsi="Wingdings" w:hint="default"/>
      </w:rPr>
    </w:lvl>
  </w:abstractNum>
  <w:abstractNum w:abstractNumId="9" w15:restartNumberingAfterBreak="0">
    <w:nsid w:val="5BD365C9"/>
    <w:multiLevelType w:val="hybridMultilevel"/>
    <w:tmpl w:val="16AE74A0"/>
    <w:lvl w:ilvl="0" w:tplc="733887DE">
      <w:start w:val="1"/>
      <w:numFmt w:val="bullet"/>
      <w:lvlText w:val=""/>
      <w:lvlJc w:val="left"/>
      <w:pPr>
        <w:ind w:left="720" w:hanging="360"/>
      </w:pPr>
      <w:rPr>
        <w:rFonts w:ascii="Symbol" w:hAnsi="Symbol" w:hint="default"/>
      </w:rPr>
    </w:lvl>
    <w:lvl w:ilvl="1" w:tplc="EE305F74" w:tentative="1">
      <w:start w:val="1"/>
      <w:numFmt w:val="bullet"/>
      <w:lvlText w:val="o"/>
      <w:lvlJc w:val="left"/>
      <w:pPr>
        <w:ind w:left="1440" w:hanging="360"/>
      </w:pPr>
      <w:rPr>
        <w:rFonts w:ascii="Courier New" w:hAnsi="Courier New" w:cs="Courier New" w:hint="default"/>
      </w:rPr>
    </w:lvl>
    <w:lvl w:ilvl="2" w:tplc="481E0F14" w:tentative="1">
      <w:start w:val="1"/>
      <w:numFmt w:val="bullet"/>
      <w:lvlText w:val=""/>
      <w:lvlJc w:val="left"/>
      <w:pPr>
        <w:ind w:left="2160" w:hanging="360"/>
      </w:pPr>
      <w:rPr>
        <w:rFonts w:ascii="Wingdings" w:hAnsi="Wingdings" w:hint="default"/>
      </w:rPr>
    </w:lvl>
    <w:lvl w:ilvl="3" w:tplc="EB0A9016" w:tentative="1">
      <w:start w:val="1"/>
      <w:numFmt w:val="bullet"/>
      <w:lvlText w:val=""/>
      <w:lvlJc w:val="left"/>
      <w:pPr>
        <w:ind w:left="2880" w:hanging="360"/>
      </w:pPr>
      <w:rPr>
        <w:rFonts w:ascii="Symbol" w:hAnsi="Symbol" w:hint="default"/>
      </w:rPr>
    </w:lvl>
    <w:lvl w:ilvl="4" w:tplc="40DECE60" w:tentative="1">
      <w:start w:val="1"/>
      <w:numFmt w:val="bullet"/>
      <w:lvlText w:val="o"/>
      <w:lvlJc w:val="left"/>
      <w:pPr>
        <w:ind w:left="3600" w:hanging="360"/>
      </w:pPr>
      <w:rPr>
        <w:rFonts w:ascii="Courier New" w:hAnsi="Courier New" w:cs="Courier New" w:hint="default"/>
      </w:rPr>
    </w:lvl>
    <w:lvl w:ilvl="5" w:tplc="D174EAAC" w:tentative="1">
      <w:start w:val="1"/>
      <w:numFmt w:val="bullet"/>
      <w:lvlText w:val=""/>
      <w:lvlJc w:val="left"/>
      <w:pPr>
        <w:ind w:left="4320" w:hanging="360"/>
      </w:pPr>
      <w:rPr>
        <w:rFonts w:ascii="Wingdings" w:hAnsi="Wingdings" w:hint="default"/>
      </w:rPr>
    </w:lvl>
    <w:lvl w:ilvl="6" w:tplc="911EB5F2" w:tentative="1">
      <w:start w:val="1"/>
      <w:numFmt w:val="bullet"/>
      <w:lvlText w:val=""/>
      <w:lvlJc w:val="left"/>
      <w:pPr>
        <w:ind w:left="5040" w:hanging="360"/>
      </w:pPr>
      <w:rPr>
        <w:rFonts w:ascii="Symbol" w:hAnsi="Symbol" w:hint="default"/>
      </w:rPr>
    </w:lvl>
    <w:lvl w:ilvl="7" w:tplc="AAC02004" w:tentative="1">
      <w:start w:val="1"/>
      <w:numFmt w:val="bullet"/>
      <w:lvlText w:val="o"/>
      <w:lvlJc w:val="left"/>
      <w:pPr>
        <w:ind w:left="5760" w:hanging="360"/>
      </w:pPr>
      <w:rPr>
        <w:rFonts w:ascii="Courier New" w:hAnsi="Courier New" w:cs="Courier New" w:hint="default"/>
      </w:rPr>
    </w:lvl>
    <w:lvl w:ilvl="8" w:tplc="B0589176" w:tentative="1">
      <w:start w:val="1"/>
      <w:numFmt w:val="bullet"/>
      <w:lvlText w:val=""/>
      <w:lvlJc w:val="left"/>
      <w:pPr>
        <w:ind w:left="6480" w:hanging="360"/>
      </w:pPr>
      <w:rPr>
        <w:rFonts w:ascii="Wingdings" w:hAnsi="Wingdings" w:hint="default"/>
      </w:rPr>
    </w:lvl>
  </w:abstractNum>
  <w:abstractNum w:abstractNumId="10" w15:restartNumberingAfterBreak="0">
    <w:nsid w:val="7F19347C"/>
    <w:multiLevelType w:val="hybridMultilevel"/>
    <w:tmpl w:val="4FD29A5E"/>
    <w:lvl w:ilvl="0" w:tplc="B1D6F9E8">
      <w:start w:val="1"/>
      <w:numFmt w:val="bullet"/>
      <w:lvlText w:val=""/>
      <w:lvlJc w:val="left"/>
      <w:pPr>
        <w:ind w:left="720" w:hanging="360"/>
      </w:pPr>
      <w:rPr>
        <w:rFonts w:ascii="Symbol" w:hAnsi="Symbol" w:hint="default"/>
      </w:rPr>
    </w:lvl>
    <w:lvl w:ilvl="1" w:tplc="00C25B28" w:tentative="1">
      <w:start w:val="1"/>
      <w:numFmt w:val="bullet"/>
      <w:lvlText w:val="o"/>
      <w:lvlJc w:val="left"/>
      <w:pPr>
        <w:ind w:left="1440" w:hanging="360"/>
      </w:pPr>
      <w:rPr>
        <w:rFonts w:ascii="Courier New" w:hAnsi="Courier New" w:cs="Courier New" w:hint="default"/>
      </w:rPr>
    </w:lvl>
    <w:lvl w:ilvl="2" w:tplc="605ABCFA" w:tentative="1">
      <w:start w:val="1"/>
      <w:numFmt w:val="bullet"/>
      <w:lvlText w:val=""/>
      <w:lvlJc w:val="left"/>
      <w:pPr>
        <w:ind w:left="2160" w:hanging="360"/>
      </w:pPr>
      <w:rPr>
        <w:rFonts w:ascii="Wingdings" w:hAnsi="Wingdings" w:hint="default"/>
      </w:rPr>
    </w:lvl>
    <w:lvl w:ilvl="3" w:tplc="729E9868" w:tentative="1">
      <w:start w:val="1"/>
      <w:numFmt w:val="bullet"/>
      <w:lvlText w:val=""/>
      <w:lvlJc w:val="left"/>
      <w:pPr>
        <w:ind w:left="2880" w:hanging="360"/>
      </w:pPr>
      <w:rPr>
        <w:rFonts w:ascii="Symbol" w:hAnsi="Symbol" w:hint="default"/>
      </w:rPr>
    </w:lvl>
    <w:lvl w:ilvl="4" w:tplc="74F08906" w:tentative="1">
      <w:start w:val="1"/>
      <w:numFmt w:val="bullet"/>
      <w:lvlText w:val="o"/>
      <w:lvlJc w:val="left"/>
      <w:pPr>
        <w:ind w:left="3600" w:hanging="360"/>
      </w:pPr>
      <w:rPr>
        <w:rFonts w:ascii="Courier New" w:hAnsi="Courier New" w:cs="Courier New" w:hint="default"/>
      </w:rPr>
    </w:lvl>
    <w:lvl w:ilvl="5" w:tplc="0FC2E70C" w:tentative="1">
      <w:start w:val="1"/>
      <w:numFmt w:val="bullet"/>
      <w:lvlText w:val=""/>
      <w:lvlJc w:val="left"/>
      <w:pPr>
        <w:ind w:left="4320" w:hanging="360"/>
      </w:pPr>
      <w:rPr>
        <w:rFonts w:ascii="Wingdings" w:hAnsi="Wingdings" w:hint="default"/>
      </w:rPr>
    </w:lvl>
    <w:lvl w:ilvl="6" w:tplc="656E8796" w:tentative="1">
      <w:start w:val="1"/>
      <w:numFmt w:val="bullet"/>
      <w:lvlText w:val=""/>
      <w:lvlJc w:val="left"/>
      <w:pPr>
        <w:ind w:left="5040" w:hanging="360"/>
      </w:pPr>
      <w:rPr>
        <w:rFonts w:ascii="Symbol" w:hAnsi="Symbol" w:hint="default"/>
      </w:rPr>
    </w:lvl>
    <w:lvl w:ilvl="7" w:tplc="0AD26798" w:tentative="1">
      <w:start w:val="1"/>
      <w:numFmt w:val="bullet"/>
      <w:lvlText w:val="o"/>
      <w:lvlJc w:val="left"/>
      <w:pPr>
        <w:ind w:left="5760" w:hanging="360"/>
      </w:pPr>
      <w:rPr>
        <w:rFonts w:ascii="Courier New" w:hAnsi="Courier New" w:cs="Courier New" w:hint="default"/>
      </w:rPr>
    </w:lvl>
    <w:lvl w:ilvl="8" w:tplc="AD2862A6" w:tentative="1">
      <w:start w:val="1"/>
      <w:numFmt w:val="bullet"/>
      <w:lvlText w:val=""/>
      <w:lvlJc w:val="left"/>
      <w:pPr>
        <w:ind w:left="6480" w:hanging="360"/>
      </w:pPr>
      <w:rPr>
        <w:rFonts w:ascii="Wingdings" w:hAnsi="Wingdings" w:hint="default"/>
      </w:rPr>
    </w:lvl>
  </w:abstractNum>
  <w:num w:numId="1">
    <w:abstractNumId w:val="10"/>
  </w:num>
  <w:num w:numId="2">
    <w:abstractNumId w:val="1"/>
  </w:num>
  <w:num w:numId="3">
    <w:abstractNumId w:val="5"/>
  </w:num>
  <w:num w:numId="4">
    <w:abstractNumId w:val="3"/>
  </w:num>
  <w:num w:numId="5">
    <w:abstractNumId w:val="9"/>
  </w:num>
  <w:num w:numId="6">
    <w:abstractNumId w:val="4"/>
  </w:num>
  <w:num w:numId="7">
    <w:abstractNumId w:val="7"/>
  </w:num>
  <w:num w:numId="8">
    <w:abstractNumId w:val="6"/>
  </w:num>
  <w:num w:numId="9">
    <w:abstractNumId w:val="8"/>
  </w:num>
  <w:num w:numId="10">
    <w:abstractNumId w:val="0"/>
  </w:num>
  <w:num w:numId="1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wszQ2MTU2Mbc0NjdT0lEKTi0uzszPAykwqgUAgkQ+wywAAAA="/>
  </w:docVars>
  <w:rsids>
    <w:rsidRoot w:val="00282512"/>
    <w:rsid w:val="000F3B53"/>
    <w:rsid w:val="001008E5"/>
    <w:rsid w:val="00282512"/>
    <w:rsid w:val="00375490"/>
    <w:rsid w:val="004460A0"/>
    <w:rsid w:val="006E686A"/>
    <w:rsid w:val="00710697"/>
    <w:rsid w:val="007354D9"/>
    <w:rsid w:val="00781D55"/>
    <w:rsid w:val="00801732"/>
    <w:rsid w:val="008346C3"/>
    <w:rsid w:val="00A31DAE"/>
    <w:rsid w:val="00B53218"/>
    <w:rsid w:val="00B623E3"/>
    <w:rsid w:val="00C16F18"/>
    <w:rsid w:val="00C77EA0"/>
    <w:rsid w:val="00CE3BD9"/>
    <w:rsid w:val="00EB2CBE"/>
    <w:rsid w:val="00F665A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B38DAE"/>
  <w15:chartTrackingRefBased/>
  <w15:docId w15:val="{85B544BA-CFAF-46F8-B18F-FB47E0D704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atentStyles>
  <w:style w:type="paragraph" w:default="1" w:styleId="Normal">
    <w:name w:val="Normal"/>
    <w:qFormat/>
    <w:rsid w:val="00282512"/>
    <w:pPr>
      <w:widowControl w:val="0"/>
      <w:autoSpaceDE w:val="0"/>
      <w:autoSpaceDN w:val="0"/>
      <w:spacing w:after="0" w:line="240" w:lineRule="auto"/>
    </w:pPr>
    <w:rPr>
      <w:rFonts w:ascii="Arial" w:eastAsia="Arial" w:hAnsi="Arial" w:cs="Arial"/>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PRI Bullets"/>
    <w:basedOn w:val="Normal"/>
    <w:link w:val="ListParagraphChar"/>
    <w:uiPriority w:val="34"/>
    <w:qFormat/>
    <w:rsid w:val="00282512"/>
    <w:pPr>
      <w:spacing w:before="53"/>
      <w:ind w:left="828" w:hanging="301"/>
      <w:jc w:val="both"/>
    </w:pPr>
  </w:style>
  <w:style w:type="character" w:styleId="CommentReference">
    <w:name w:val="annotation reference"/>
    <w:basedOn w:val="DefaultParagraphFont"/>
    <w:uiPriority w:val="99"/>
    <w:unhideWhenUsed/>
    <w:rsid w:val="00282512"/>
    <w:rPr>
      <w:sz w:val="16"/>
      <w:szCs w:val="16"/>
    </w:rPr>
  </w:style>
  <w:style w:type="paragraph" w:styleId="CommentText">
    <w:name w:val="annotation text"/>
    <w:basedOn w:val="Normal"/>
    <w:link w:val="CommentTextChar"/>
    <w:uiPriority w:val="99"/>
    <w:unhideWhenUsed/>
    <w:rsid w:val="00282512"/>
    <w:rPr>
      <w:sz w:val="20"/>
      <w:szCs w:val="20"/>
    </w:rPr>
  </w:style>
  <w:style w:type="character" w:customStyle="1" w:styleId="CommentTextChar">
    <w:name w:val="Comment Text Char"/>
    <w:basedOn w:val="DefaultParagraphFont"/>
    <w:link w:val="CommentText"/>
    <w:uiPriority w:val="99"/>
    <w:rsid w:val="00282512"/>
    <w:rPr>
      <w:rFonts w:ascii="Arial" w:eastAsia="Arial" w:hAnsi="Arial" w:cs="Arial"/>
      <w:sz w:val="20"/>
      <w:szCs w:val="20"/>
      <w:lang w:val="en-US"/>
    </w:rPr>
  </w:style>
  <w:style w:type="character" w:styleId="Hyperlink">
    <w:name w:val="Hyperlink"/>
    <w:basedOn w:val="DefaultParagraphFont"/>
    <w:uiPriority w:val="99"/>
    <w:unhideWhenUsed/>
    <w:rsid w:val="00282512"/>
    <w:rPr>
      <w:color w:val="0563C1" w:themeColor="hyperlink"/>
      <w:u w:val="single"/>
    </w:rPr>
  </w:style>
  <w:style w:type="table" w:styleId="TableGrid">
    <w:name w:val="Table Grid"/>
    <w:basedOn w:val="TableNormal"/>
    <w:uiPriority w:val="39"/>
    <w:rsid w:val="002825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aliases w:val="PRI Bullets Char"/>
    <w:basedOn w:val="DefaultParagraphFont"/>
    <w:link w:val="ListParagraph"/>
    <w:uiPriority w:val="34"/>
    <w:locked/>
    <w:rsid w:val="00282512"/>
    <w:rPr>
      <w:rFonts w:ascii="Arial" w:eastAsia="Arial" w:hAnsi="Arial" w:cs="Arial"/>
      <w:lang w:val="en-US"/>
    </w:rPr>
  </w:style>
  <w:style w:type="character" w:styleId="Emphasis">
    <w:name w:val="Emphasis"/>
    <w:basedOn w:val="DefaultParagraphFont"/>
    <w:uiPriority w:val="20"/>
    <w:qFormat/>
    <w:rsid w:val="00282512"/>
    <w:rPr>
      <w:i/>
      <w:iCs/>
    </w:rPr>
  </w:style>
  <w:style w:type="paragraph" w:styleId="BalloonText">
    <w:name w:val="Balloon Text"/>
    <w:basedOn w:val="Normal"/>
    <w:link w:val="BalloonTextChar"/>
    <w:uiPriority w:val="99"/>
    <w:semiHidden/>
    <w:unhideWhenUsed/>
    <w:rsid w:val="008346C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346C3"/>
    <w:rPr>
      <w:rFonts w:ascii="Segoe UI" w:eastAsia="Arial" w:hAnsi="Segoe UI" w:cs="Segoe UI"/>
      <w:sz w:val="18"/>
      <w:szCs w:val="18"/>
      <w:lang w:val="en-US"/>
    </w:rPr>
  </w:style>
  <w:style w:type="character" w:customStyle="1" w:styleId="UnresolvedMention1">
    <w:name w:val="Unresolved Mention1"/>
    <w:basedOn w:val="DefaultParagraphFont"/>
    <w:uiPriority w:val="99"/>
    <w:semiHidden/>
    <w:unhideWhenUsed/>
    <w:rsid w:val="0080173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fsca.co.za" TargetMode="External"/><Relationship Id="rId13" Type="http://schemas.openxmlformats.org/officeDocument/2006/relationships/hyperlink" Target="mailto:info@osti.co.za" TargetMode="External"/><Relationship Id="rId18" Type="http://schemas.openxmlformats.org/officeDocument/2006/relationships/hyperlink" Target="mailto:info@faisombud.co.za" TargetMode="External"/><Relationship Id="rId26" Type="http://schemas.openxmlformats.org/officeDocument/2006/relationships/customXml" Target="../customXml/item3.xml"/><Relationship Id="rId3" Type="http://schemas.openxmlformats.org/officeDocument/2006/relationships/settings" Target="settings.xml"/><Relationship Id="rId21" Type="http://schemas.openxmlformats.org/officeDocument/2006/relationships/hyperlink" Target="https://faisombud.co.za/" TargetMode="External"/><Relationship Id="rId7" Type="http://schemas.openxmlformats.org/officeDocument/2006/relationships/hyperlink" Target="mailto:complaints@fsca.co.za" TargetMode="External"/><Relationship Id="rId12" Type="http://schemas.openxmlformats.org/officeDocument/2006/relationships/hyperlink" Target="http://www.resbank.co.za" TargetMode="External"/><Relationship Id="rId17" Type="http://schemas.openxmlformats.org/officeDocument/2006/relationships/hyperlink" Target="tel:+27860663274" TargetMode="External"/><Relationship Id="rId25" Type="http://schemas.openxmlformats.org/officeDocument/2006/relationships/customXml" Target="../customXml/item2.xml"/><Relationship Id="rId2" Type="http://schemas.openxmlformats.org/officeDocument/2006/relationships/styles" Target="styles.xml"/><Relationship Id="rId16" Type="http://schemas.openxmlformats.org/officeDocument/2006/relationships/hyperlink" Target="http://www.insuranceombudsman.co.za" TargetMode="External"/><Relationship Id="rId20" Type="http://schemas.openxmlformats.org/officeDocument/2006/relationships/hyperlink" Target="mailto:enquiries@faisombud.co.za" TargetMode="External"/><Relationship Id="rId1" Type="http://schemas.openxmlformats.org/officeDocument/2006/relationships/numbering" Target="numbering.xml"/><Relationship Id="rId6" Type="http://schemas.openxmlformats.org/officeDocument/2006/relationships/hyperlink" Target="mailto:enquiries@fsca.co.za/" TargetMode="External"/><Relationship Id="rId11" Type="http://schemas.openxmlformats.org/officeDocument/2006/relationships/hyperlink" Target="mailto:PA-Info@resbank.co.za" TargetMode="External"/><Relationship Id="rId24" Type="http://schemas.openxmlformats.org/officeDocument/2006/relationships/customXml" Target="../customXml/item1.xml"/><Relationship Id="rId5" Type="http://schemas.openxmlformats.org/officeDocument/2006/relationships/hyperlink" Target="mailto:info@fsca.co.za%20/" TargetMode="External"/><Relationship Id="rId15" Type="http://schemas.openxmlformats.org/officeDocument/2006/relationships/hyperlink" Target="mailto:info@insuranceombudsman.co.za" TargetMode="External"/><Relationship Id="rId23" Type="http://schemas.openxmlformats.org/officeDocument/2006/relationships/theme" Target="theme/theme1.xml"/><Relationship Id="rId10" Type="http://schemas.openxmlformats.org/officeDocument/2006/relationships/hyperlink" Target="http://www.fscamymoney.co.za" TargetMode="External"/><Relationship Id="rId19" Type="http://schemas.openxmlformats.org/officeDocument/2006/relationships/hyperlink" Target="mailto:hestie@faisombud.co.za" TargetMode="External"/><Relationship Id="rId4" Type="http://schemas.openxmlformats.org/officeDocument/2006/relationships/webSettings" Target="webSettings.xml"/><Relationship Id="rId9" Type="http://schemas.openxmlformats.org/officeDocument/2006/relationships/hyperlink" Target="mailto:CED.Consumer@fsca.co.za" TargetMode="External"/><Relationship Id="rId14" Type="http://schemas.openxmlformats.org/officeDocument/2006/relationships/hyperlink" Target="file:///\\FSCHOFILE01\GroupData_All_Dep\Regulatory%20Policy\Consumer%20Education\6.%204%20PROJECTS%20-%20PROCUREMENT%20PLAN\AM%20BUDGET%20CENTRAL%20FSCA%20CONTENT%20UPDATE%20POST%20FSB%202019%202020%20CASE%2061613\RESOURCES%20FOR%20CED%20REVIEW%201%2028%20MAY%202020\Short%20Term%20Insurance\www.osti.co.za\"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EDB80D0424DBD54B8E0F3D04DFCEDEAC" ma:contentTypeVersion="0" ma:contentTypeDescription="Create a new document." ma:contentTypeScope="" ma:versionID="fa61eecda76d8a8c43526caa4d2e4952">
  <xsd:schema xmlns:xsd="http://www.w3.org/2001/XMLSchema" xmlns:xs="http://www.w3.org/2001/XMLSchema" xmlns:p="http://schemas.microsoft.com/office/2006/metadata/properties" targetNamespace="http://schemas.microsoft.com/office/2006/metadata/properties" ma:root="true" ma:fieldsID="553f2d8843fd2aa64b81f9e8c63a661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F83D9231-508C-4199-8EF4-C330362ED472}"/>
</file>

<file path=customXml/itemProps2.xml><?xml version="1.0" encoding="utf-8"?>
<ds:datastoreItem xmlns:ds="http://schemas.openxmlformats.org/officeDocument/2006/customXml" ds:itemID="{B0132763-9DF1-4B87-8C0F-D315CE112FCE}"/>
</file>

<file path=customXml/itemProps3.xml><?xml version="1.0" encoding="utf-8"?>
<ds:datastoreItem xmlns:ds="http://schemas.openxmlformats.org/officeDocument/2006/customXml" ds:itemID="{79D404CF-3701-4DDD-BD09-4002377CC41D}"/>
</file>

<file path=docProps/app.xml><?xml version="1.0" encoding="utf-8"?>
<Properties xmlns="http://schemas.openxmlformats.org/officeDocument/2006/extended-properties" xmlns:vt="http://schemas.openxmlformats.org/officeDocument/2006/docPropsVTypes">
  <Template>Normal</Template>
  <TotalTime>16</TotalTime>
  <Pages>9</Pages>
  <Words>4348</Words>
  <Characters>24790</Characters>
  <Application>Microsoft Office Word</Application>
  <DocSecurity>0</DocSecurity>
  <Lines>206</Lines>
  <Paragraphs>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0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elen ueckermann</dc:creator>
  <cp:lastModifiedBy>Sibusiso Mondlana</cp:lastModifiedBy>
  <cp:revision>6</cp:revision>
  <dcterms:created xsi:type="dcterms:W3CDTF">2020-11-18T05:27:00Z</dcterms:created>
  <dcterms:modified xsi:type="dcterms:W3CDTF">2022-07-05T08: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DB80D0424DBD54B8E0F3D04DFCEDEAC</vt:lpwstr>
  </property>
</Properties>
</file>